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C5206" w:rsidRPr="005D0F08" w:rsidRDefault="00DC5206" w:rsidP="00DC5206">
      <w:pPr>
        <w:spacing w:after="120"/>
        <w:rPr>
          <w:sz w:val="24"/>
          <w:szCs w:val="24"/>
          <w:lang w:val="en-US"/>
        </w:rPr>
      </w:pPr>
      <w:r w:rsidRPr="005D0F08">
        <w:rPr>
          <w:sz w:val="24"/>
          <w:szCs w:val="24"/>
          <w:lang w:val="en-US"/>
        </w:rPr>
        <w:t>Kepada Yang Kami Hormati,</w:t>
      </w:r>
    </w:p>
    <w:p w:rsidR="00DC5206" w:rsidRPr="002873AC" w:rsidRDefault="00DC5206" w:rsidP="00DC5206">
      <w:pPr>
        <w:rPr>
          <w:b/>
          <w:bCs/>
          <w:sz w:val="28"/>
          <w:szCs w:val="28"/>
          <w:lang w:val="en-US"/>
        </w:rPr>
      </w:pPr>
      <w:r w:rsidRPr="002873AC">
        <w:rPr>
          <w:b/>
          <w:bCs/>
          <w:sz w:val="28"/>
          <w:szCs w:val="28"/>
          <w:lang w:val="en-US"/>
        </w:rPr>
        <w:t>Dewan Redaksi</w:t>
      </w:r>
    </w:p>
    <w:p w:rsidR="00DC5206" w:rsidRPr="002873AC" w:rsidRDefault="00DC5206" w:rsidP="00CE0BD0">
      <w:pPr>
        <w:rPr>
          <w:sz w:val="28"/>
          <w:szCs w:val="28"/>
          <w:lang w:val="en-US"/>
        </w:rPr>
      </w:pPr>
      <w:r w:rsidRPr="002873AC">
        <w:rPr>
          <w:b/>
          <w:bCs/>
          <w:sz w:val="28"/>
          <w:szCs w:val="28"/>
          <w:lang w:val="en-US"/>
        </w:rPr>
        <w:t>Jurnal Teknologi Infrastruktur Berkelanjutan (JTIB)</w:t>
      </w:r>
    </w:p>
    <w:p w:rsidR="00DC5206" w:rsidRPr="005D0F08" w:rsidRDefault="00DC5206" w:rsidP="00DC5206">
      <w:pPr>
        <w:rPr>
          <w:sz w:val="24"/>
          <w:szCs w:val="24"/>
          <w:lang w:val="en-US"/>
        </w:rPr>
      </w:pPr>
    </w:p>
    <w:p w:rsidR="00DC5206" w:rsidRPr="002873AC" w:rsidRDefault="00C80E57" w:rsidP="00DC5206">
      <w:pPr>
        <w:jc w:val="center"/>
        <w:rPr>
          <w:b/>
          <w:bCs/>
          <w:sz w:val="36"/>
          <w:szCs w:val="36"/>
          <w:lang w:val="en-US"/>
        </w:rPr>
      </w:pPr>
      <w:r w:rsidRPr="00C80E57">
        <w:rPr>
          <w:b/>
          <w:bCs/>
          <w:sz w:val="36"/>
          <w:szCs w:val="36"/>
          <w:lang w:val="en-US"/>
        </w:rPr>
        <w:t>PERNYATAAN HAK CIPTA</w:t>
      </w:r>
    </w:p>
    <w:p w:rsidR="00DC5206" w:rsidRPr="002873AC" w:rsidRDefault="00C80E57" w:rsidP="00C80E57">
      <w:pPr>
        <w:spacing w:line="360" w:lineRule="auto"/>
        <w:jc w:val="center"/>
        <w:rPr>
          <w:b/>
          <w:bCs/>
          <w:i/>
          <w:iCs/>
          <w:sz w:val="36"/>
          <w:szCs w:val="36"/>
          <w:lang w:val="en-US"/>
        </w:rPr>
      </w:pPr>
      <w:r w:rsidRPr="00C80E57">
        <w:rPr>
          <w:b/>
          <w:bCs/>
          <w:i/>
          <w:iCs/>
          <w:sz w:val="36"/>
          <w:szCs w:val="36"/>
          <w:lang w:val="en-US"/>
        </w:rPr>
        <w:t>(Copyright Statement)</w:t>
      </w:r>
    </w:p>
    <w:p w:rsidR="00DC5206" w:rsidRPr="005D0F08" w:rsidRDefault="00DC5206" w:rsidP="00494C47">
      <w:pPr>
        <w:rPr>
          <w:sz w:val="24"/>
          <w:szCs w:val="24"/>
          <w:lang w:val="en-US"/>
        </w:rPr>
      </w:pPr>
    </w:p>
    <w:p w:rsidR="001E7D3B" w:rsidRDefault="00DC5206" w:rsidP="001A50B9">
      <w:pPr>
        <w:spacing w:line="360" w:lineRule="auto"/>
        <w:jc w:val="left"/>
        <w:rPr>
          <w:lang w:val="en-US"/>
        </w:rPr>
      </w:pPr>
      <w:r w:rsidRPr="005D0F08">
        <w:rPr>
          <w:sz w:val="24"/>
          <w:szCs w:val="24"/>
          <w:lang w:val="en-US"/>
        </w:rPr>
        <w:t>Naskah yang berjudul</w:t>
      </w:r>
      <w:r>
        <w:rPr>
          <w:sz w:val="24"/>
          <w:szCs w:val="24"/>
          <w:lang w:val="en-US"/>
        </w:rPr>
        <w:t xml:space="preserve"> </w:t>
      </w:r>
      <w:r>
        <w:rPr>
          <w:i/>
          <w:iCs/>
          <w:sz w:val="24"/>
          <w:szCs w:val="24"/>
          <w:vertAlign w:val="superscript"/>
          <w:lang w:val="en-US"/>
        </w:rPr>
        <w:t>[</w:t>
      </w:r>
      <w:r w:rsidRPr="00DB6622">
        <w:rPr>
          <w:i/>
          <w:iCs/>
          <w:sz w:val="24"/>
          <w:szCs w:val="24"/>
          <w:vertAlign w:val="superscript"/>
          <w:lang w:val="en-US"/>
        </w:rPr>
        <w:t>bahasa indonesia dan bahasa inggris</w:t>
      </w:r>
      <w:r>
        <w:rPr>
          <w:i/>
          <w:iCs/>
          <w:sz w:val="24"/>
          <w:szCs w:val="24"/>
          <w:vertAlign w:val="superscript"/>
          <w:lang w:val="en-US"/>
        </w:rPr>
        <w:t>]</w:t>
      </w:r>
      <w:r w:rsidRPr="005D0F08">
        <w:rPr>
          <w:sz w:val="24"/>
          <w:szCs w:val="24"/>
          <w:lang w:val="en-US"/>
        </w:rPr>
        <w:t>:</w:t>
      </w:r>
      <w:r>
        <w:rPr>
          <w:sz w:val="24"/>
          <w:szCs w:val="24"/>
          <w:lang w:val="en-US"/>
        </w:rPr>
        <w:t xml:space="preserve"> </w:t>
      </w:r>
    </w:p>
    <w:p w:rsidR="00DC5206" w:rsidRPr="00EC15F4" w:rsidRDefault="00B47E2E" w:rsidP="00F405BB">
      <w:pPr>
        <w:spacing w:line="360" w:lineRule="auto"/>
        <w:rPr>
          <w:b/>
          <w:bCs/>
          <w:i/>
          <w:iCs/>
          <w:sz w:val="24"/>
          <w:szCs w:val="24"/>
          <w:lang w:val="en-US"/>
        </w:rPr>
      </w:pPr>
      <w:sdt>
        <w:sdtPr>
          <w:rPr>
            <w:b/>
            <w:bCs/>
            <w:sz w:val="24"/>
            <w:szCs w:val="24"/>
            <w:lang w:val="en-US"/>
          </w:rPr>
          <w:alias w:val="Ketikan JUDUL dalam bahasa INDONESIA"/>
          <w:tag w:val="JudulBahasaIndonesia"/>
          <w:id w:val="348684924"/>
          <w:lock w:val="sdtLocked"/>
          <w:placeholder>
            <w:docPart w:val="4ED82CFA890E433184B81D6F81D9EAA4"/>
          </w:placeholder>
          <w:showingPlcHdr/>
          <w:text/>
        </w:sdtPr>
        <w:sdtEndPr/>
        <w:sdtContent>
          <w:r w:rsidR="00DC5206">
            <w:rPr>
              <w:rStyle w:val="PlaceholderText"/>
              <w:lang w:val="en-US"/>
            </w:rPr>
            <w:t>Judul_INDONESIA [Cara isi semua Form: KLIK &amp; KETIK]</w:t>
          </w:r>
        </w:sdtContent>
      </w:sdt>
      <w:r w:rsidR="00DC5206">
        <w:rPr>
          <w:b/>
          <w:bCs/>
          <w:sz w:val="24"/>
          <w:szCs w:val="24"/>
          <w:lang w:val="en-US"/>
        </w:rPr>
        <w:t xml:space="preserve"> </w:t>
      </w:r>
      <w:r w:rsidR="00DC5206">
        <w:rPr>
          <w:b/>
          <w:bCs/>
          <w:i/>
          <w:iCs/>
          <w:sz w:val="24"/>
          <w:szCs w:val="24"/>
          <w:lang w:val="en-US"/>
        </w:rPr>
        <w:t>(</w:t>
      </w:r>
      <w:sdt>
        <w:sdtPr>
          <w:rPr>
            <w:b/>
            <w:bCs/>
            <w:i/>
            <w:iCs/>
            <w:sz w:val="24"/>
            <w:szCs w:val="24"/>
            <w:lang w:val="en-US"/>
          </w:rPr>
          <w:alias w:val="Ketikan JUDUL dalam bahasa INGGRIS"/>
          <w:tag w:val="JudulBahasaInggris"/>
          <w:id w:val="1848592526"/>
          <w:lock w:val="sdtLocked"/>
          <w:placeholder>
            <w:docPart w:val="C03D208F93F14BA19F4E8B49A99E363A"/>
          </w:placeholder>
          <w:showingPlcHdr/>
          <w:text/>
        </w:sdtPr>
        <w:sdtEndPr/>
        <w:sdtContent>
          <w:r w:rsidR="00DC5206" w:rsidRPr="00C5531C">
            <w:rPr>
              <w:rStyle w:val="PlaceholderText"/>
            </w:rPr>
            <w:t>Judul_INGGRIS</w:t>
          </w:r>
        </w:sdtContent>
      </w:sdt>
      <w:r w:rsidR="00DC5206">
        <w:rPr>
          <w:b/>
          <w:bCs/>
          <w:i/>
          <w:iCs/>
          <w:sz w:val="24"/>
          <w:szCs w:val="24"/>
          <w:lang w:val="en-US"/>
        </w:rPr>
        <w:t>)</w:t>
      </w:r>
    </w:p>
    <w:p w:rsidR="00DC5206" w:rsidRPr="004F7732" w:rsidRDefault="00E00B9D" w:rsidP="00F405BB">
      <w:pPr>
        <w:spacing w:line="360" w:lineRule="auto"/>
        <w:ind w:left="720" w:hanging="720"/>
        <w:jc w:val="left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Nama Penulis </w:t>
      </w:r>
      <w:r w:rsidR="00DC5206" w:rsidRPr="00DB6622">
        <w:rPr>
          <w:i/>
          <w:iCs/>
          <w:sz w:val="24"/>
          <w:szCs w:val="24"/>
          <w:vertAlign w:val="superscript"/>
          <w:lang w:val="en-US"/>
        </w:rPr>
        <w:t>[</w:t>
      </w:r>
      <w:r w:rsidR="00495D3A">
        <w:rPr>
          <w:i/>
          <w:iCs/>
          <w:sz w:val="24"/>
          <w:szCs w:val="24"/>
          <w:vertAlign w:val="superscript"/>
          <w:lang w:val="en-US"/>
        </w:rPr>
        <w:t>Nama</w:t>
      </w:r>
      <w:r w:rsidR="00F405BB">
        <w:rPr>
          <w:i/>
          <w:iCs/>
          <w:sz w:val="24"/>
          <w:szCs w:val="24"/>
          <w:vertAlign w:val="superscript"/>
          <w:lang w:val="en-US"/>
        </w:rPr>
        <w:t>;</w:t>
      </w:r>
      <w:r w:rsidR="00DC5206" w:rsidRPr="00DB6622">
        <w:rPr>
          <w:i/>
          <w:iCs/>
          <w:sz w:val="24"/>
          <w:szCs w:val="24"/>
          <w:vertAlign w:val="superscript"/>
          <w:lang w:val="en-US"/>
        </w:rPr>
        <w:t xml:space="preserve"> Email</w:t>
      </w:r>
      <w:r w:rsidR="00F405BB">
        <w:rPr>
          <w:i/>
          <w:iCs/>
          <w:sz w:val="24"/>
          <w:szCs w:val="24"/>
          <w:vertAlign w:val="superscript"/>
          <w:lang w:val="en-US"/>
        </w:rPr>
        <w:t>;</w:t>
      </w:r>
      <w:r w:rsidR="00DC5206" w:rsidRPr="00DB6622">
        <w:rPr>
          <w:i/>
          <w:iCs/>
          <w:sz w:val="24"/>
          <w:szCs w:val="24"/>
          <w:vertAlign w:val="superscript"/>
          <w:lang w:val="en-US"/>
        </w:rPr>
        <w:t xml:space="preserve"> No. HP]</w:t>
      </w:r>
      <w:r w:rsidR="004F7732">
        <w:rPr>
          <w:sz w:val="24"/>
          <w:szCs w:val="24"/>
          <w:lang w:val="en-US"/>
        </w:rPr>
        <w:t>:</w:t>
      </w:r>
    </w:p>
    <w:p w:rsidR="00DC5206" w:rsidRPr="00E00B9D" w:rsidRDefault="00B47E2E" w:rsidP="00F405BB">
      <w:pPr>
        <w:pStyle w:val="ListParagraph"/>
        <w:numPr>
          <w:ilvl w:val="0"/>
          <w:numId w:val="2"/>
        </w:numPr>
        <w:spacing w:after="120"/>
        <w:contextualSpacing w:val="0"/>
        <w:jc w:val="left"/>
        <w:rPr>
          <w:sz w:val="24"/>
          <w:szCs w:val="24"/>
          <w:lang w:val="en-US"/>
        </w:rPr>
      </w:pPr>
      <w:sdt>
        <w:sdtPr>
          <w:rPr>
            <w:b/>
            <w:bCs/>
            <w:sz w:val="24"/>
            <w:szCs w:val="24"/>
            <w:lang w:val="en-US"/>
          </w:rPr>
          <w:alias w:val="Ketikan NAMA Penulis ke-1"/>
          <w:tag w:val="NamaPenulis1"/>
          <w:id w:val="1466929396"/>
          <w:lock w:val="sdtLocked"/>
          <w:placeholder>
            <w:docPart w:val="C13463102A014B50941640270A9122B5"/>
          </w:placeholder>
          <w:showingPlcHdr/>
          <w:dataBinding w:xpath="/ns0:BaseNode[1]/CCDataNode[3]" w:storeItemID="{0BEE40AF-7759-4418-A854-FBD32898ABC6}"/>
          <w:text/>
        </w:sdtPr>
        <w:sdtEndPr/>
        <w:sdtContent>
          <w:r w:rsidR="0073531B" w:rsidRPr="00EA42B4">
            <w:rPr>
              <w:rStyle w:val="PlaceholderText"/>
            </w:rPr>
            <w:t>NAMA_Penulis_1</w:t>
          </w:r>
        </w:sdtContent>
      </w:sdt>
      <w:r w:rsidR="00F405BB" w:rsidRPr="00EA42B4">
        <w:rPr>
          <w:sz w:val="24"/>
          <w:szCs w:val="24"/>
          <w:lang w:val="en-US"/>
        </w:rPr>
        <w:t>;</w:t>
      </w:r>
      <w:r w:rsidR="00DC5206" w:rsidRPr="00E00B9D">
        <w:rPr>
          <w:sz w:val="24"/>
          <w:szCs w:val="24"/>
          <w:lang w:val="en-US"/>
        </w:rPr>
        <w:t xml:space="preserve"> </w:t>
      </w:r>
      <w:sdt>
        <w:sdtPr>
          <w:rPr>
            <w:sz w:val="24"/>
            <w:szCs w:val="24"/>
            <w:lang w:val="en-US"/>
          </w:rPr>
          <w:alias w:val="Ketikan Email Penulis ke-1"/>
          <w:tag w:val="EmailPenulis1"/>
          <w:id w:val="327017558"/>
          <w:lock w:val="sdtLocked"/>
          <w:placeholder>
            <w:docPart w:val="F071F4D91F2C4FB09221FEE1C2D21123"/>
          </w:placeholder>
          <w:showingPlcHdr/>
          <w:text/>
        </w:sdtPr>
        <w:sdtEndPr/>
        <w:sdtContent>
          <w:r w:rsidR="00DC5206" w:rsidRPr="00E00B9D">
            <w:rPr>
              <w:rStyle w:val="PlaceholderText"/>
              <w:lang w:val="en-US"/>
            </w:rPr>
            <w:t>EMAIL_Penulis_1</w:t>
          </w:r>
        </w:sdtContent>
      </w:sdt>
      <w:r w:rsidR="00F405BB">
        <w:rPr>
          <w:sz w:val="24"/>
          <w:szCs w:val="24"/>
          <w:lang w:val="en-US"/>
        </w:rPr>
        <w:t>;</w:t>
      </w:r>
      <w:r w:rsidR="00DC5206" w:rsidRPr="00E00B9D">
        <w:rPr>
          <w:sz w:val="24"/>
          <w:szCs w:val="24"/>
          <w:lang w:val="en-US"/>
        </w:rPr>
        <w:t xml:space="preserve"> </w:t>
      </w:r>
      <w:sdt>
        <w:sdtPr>
          <w:rPr>
            <w:sz w:val="24"/>
            <w:szCs w:val="24"/>
            <w:lang w:val="en-US"/>
          </w:rPr>
          <w:alias w:val="Ketikan Nomor HP Penulis ke-1"/>
          <w:tag w:val="NoHPPenulis1"/>
          <w:id w:val="1732498484"/>
          <w:lock w:val="sdtLocked"/>
          <w:placeholder>
            <w:docPart w:val="0737CDA53C464D8794735DF4314B6B7F"/>
          </w:placeholder>
          <w:showingPlcHdr/>
          <w:text/>
        </w:sdtPr>
        <w:sdtEndPr/>
        <w:sdtContent>
          <w:r w:rsidR="009E5E51" w:rsidRPr="00E00B9D">
            <w:rPr>
              <w:rStyle w:val="PlaceholderText"/>
              <w:lang w:val="en-US"/>
            </w:rPr>
            <w:t>No._HP_Penulis_1</w:t>
          </w:r>
        </w:sdtContent>
      </w:sdt>
      <w:r w:rsidR="00DC5206" w:rsidRPr="00E00B9D">
        <w:rPr>
          <w:sz w:val="24"/>
          <w:szCs w:val="24"/>
          <w:lang w:val="en-US"/>
        </w:rPr>
        <w:t xml:space="preserve"> </w:t>
      </w:r>
    </w:p>
    <w:p w:rsidR="00DC5206" w:rsidRPr="00437D26" w:rsidRDefault="00DC5206" w:rsidP="00C8242F">
      <w:pPr>
        <w:spacing w:after="120"/>
        <w:jc w:val="left"/>
        <w:rPr>
          <w:b/>
          <w:bCs/>
          <w:sz w:val="24"/>
          <w:szCs w:val="24"/>
          <w:lang w:val="en-US"/>
        </w:rPr>
        <w:sectPr w:rsidR="00DC5206" w:rsidRPr="00437D26" w:rsidSect="00A62AEB">
          <w:type w:val="continuous"/>
          <w:pgSz w:w="11907" w:h="16840" w:code="9"/>
          <w:pgMar w:top="1134" w:right="1134" w:bottom="851" w:left="1134" w:header="720" w:footer="720" w:gutter="0"/>
          <w:cols w:space="720"/>
          <w:docGrid w:linePitch="360"/>
        </w:sectPr>
      </w:pPr>
    </w:p>
    <w:p w:rsidR="00437D26" w:rsidRPr="00D128A3" w:rsidRDefault="00B47E2E" w:rsidP="00EA42B4">
      <w:pPr>
        <w:pStyle w:val="ListParagraph"/>
        <w:numPr>
          <w:ilvl w:val="0"/>
          <w:numId w:val="2"/>
        </w:numPr>
        <w:spacing w:after="120"/>
        <w:contextualSpacing w:val="0"/>
        <w:jc w:val="left"/>
        <w:rPr>
          <w:sz w:val="24"/>
          <w:szCs w:val="24"/>
          <w:lang w:val="en-US"/>
        </w:rPr>
      </w:pPr>
      <w:sdt>
        <w:sdtPr>
          <w:rPr>
            <w:sz w:val="24"/>
            <w:szCs w:val="24"/>
            <w:lang w:val="en-US"/>
          </w:rPr>
          <w:alias w:val="Ketikan NAMA Penulis ke-2"/>
          <w:tag w:val="NamaPenulis2"/>
          <w:id w:val="-1083678537"/>
          <w:lock w:val="sdtLocked"/>
          <w:placeholder>
            <w:docPart w:val="2276F4C72799487D9B483A2956B7DFDD"/>
          </w:placeholder>
          <w:showingPlcHdr/>
          <w:text/>
        </w:sdtPr>
        <w:sdtEndPr/>
        <w:sdtContent>
          <w:r w:rsidR="00437D26">
            <w:rPr>
              <w:rStyle w:val="PlaceholderText"/>
              <w:lang w:val="en-US"/>
            </w:rPr>
            <w:t>NAMA_Penulis_2</w:t>
          </w:r>
        </w:sdtContent>
      </w:sdt>
      <w:r w:rsidR="00EA42B4">
        <w:rPr>
          <w:sz w:val="24"/>
          <w:szCs w:val="24"/>
          <w:lang w:val="en-US"/>
        </w:rPr>
        <w:t>;</w:t>
      </w:r>
      <w:r w:rsidR="00437D26">
        <w:rPr>
          <w:sz w:val="24"/>
          <w:szCs w:val="24"/>
          <w:lang w:val="en-US"/>
        </w:rPr>
        <w:t xml:space="preserve"> </w:t>
      </w:r>
      <w:sdt>
        <w:sdtPr>
          <w:rPr>
            <w:sz w:val="24"/>
            <w:szCs w:val="24"/>
            <w:lang w:val="en-US"/>
          </w:rPr>
          <w:alias w:val="Ketikan EMAIL Penulis ke-2"/>
          <w:tag w:val="EmailPenulis2"/>
          <w:id w:val="-1801143951"/>
          <w:lock w:val="sdtLocked"/>
          <w:placeholder>
            <w:docPart w:val="DCC803C0863F463E8A9C3C1290321C95"/>
          </w:placeholder>
          <w:showingPlcHdr/>
          <w:text/>
        </w:sdtPr>
        <w:sdtEndPr/>
        <w:sdtContent>
          <w:r w:rsidR="00437D26">
            <w:rPr>
              <w:rStyle w:val="PlaceholderText"/>
              <w:lang w:val="en-US"/>
            </w:rPr>
            <w:t>EMAIL_Penulis_2</w:t>
          </w:r>
        </w:sdtContent>
      </w:sdt>
      <w:r w:rsidR="00EA42B4">
        <w:rPr>
          <w:sz w:val="24"/>
          <w:szCs w:val="24"/>
          <w:lang w:val="en-US"/>
        </w:rPr>
        <w:t>;</w:t>
      </w:r>
      <w:r w:rsidR="00437D26">
        <w:rPr>
          <w:sz w:val="24"/>
          <w:szCs w:val="24"/>
          <w:lang w:val="en-US"/>
        </w:rPr>
        <w:t xml:space="preserve"> </w:t>
      </w:r>
      <w:sdt>
        <w:sdtPr>
          <w:rPr>
            <w:sz w:val="24"/>
            <w:szCs w:val="24"/>
            <w:lang w:val="en-US"/>
          </w:rPr>
          <w:alias w:val="Ketikan No. HP Penulis ke-2"/>
          <w:tag w:val="NoHPPenulis2"/>
          <w:id w:val="-1829740210"/>
          <w:lock w:val="sdtLocked"/>
          <w:placeholder>
            <w:docPart w:val="AE8BDE1866044C969DD146F02EC648E5"/>
          </w:placeholder>
          <w:showingPlcHdr/>
          <w:text/>
        </w:sdtPr>
        <w:sdtEndPr/>
        <w:sdtContent>
          <w:r w:rsidR="00437D26">
            <w:rPr>
              <w:rStyle w:val="PlaceholderText"/>
              <w:lang w:val="en-US"/>
            </w:rPr>
            <w:t>No._HP_Penulis_2 (Bila Penulis Tunggal hapus Penulis 2&amp;3)</w:t>
          </w:r>
        </w:sdtContent>
      </w:sdt>
      <w:r w:rsidR="00437D26">
        <w:rPr>
          <w:sz w:val="24"/>
          <w:szCs w:val="24"/>
          <w:lang w:val="en-US"/>
        </w:rPr>
        <w:t xml:space="preserve"> </w:t>
      </w:r>
    </w:p>
    <w:p w:rsidR="00437D26" w:rsidRDefault="00B47E2E" w:rsidP="00EA42B4">
      <w:pPr>
        <w:pStyle w:val="ListParagraph"/>
        <w:numPr>
          <w:ilvl w:val="0"/>
          <w:numId w:val="2"/>
        </w:numPr>
        <w:spacing w:after="120"/>
        <w:contextualSpacing w:val="0"/>
        <w:jc w:val="left"/>
        <w:rPr>
          <w:sz w:val="24"/>
          <w:szCs w:val="24"/>
          <w:lang w:val="en-US"/>
        </w:rPr>
      </w:pPr>
      <w:sdt>
        <w:sdtPr>
          <w:rPr>
            <w:sz w:val="24"/>
            <w:szCs w:val="24"/>
            <w:lang w:val="en-US"/>
          </w:rPr>
          <w:alias w:val="Ketikan NAMA Penulis ke-3"/>
          <w:tag w:val="NamaPenulis3"/>
          <w:id w:val="-683752526"/>
          <w:lock w:val="sdtLocked"/>
          <w:placeholder>
            <w:docPart w:val="0507A5C471A0477D82092F6E0821BC79"/>
          </w:placeholder>
          <w:showingPlcHdr/>
          <w:text/>
        </w:sdtPr>
        <w:sdtEndPr/>
        <w:sdtContent>
          <w:r w:rsidR="00437D26">
            <w:rPr>
              <w:rStyle w:val="PlaceholderText"/>
              <w:lang w:val="en-US"/>
            </w:rPr>
            <w:t>NAMA_Penulis_3</w:t>
          </w:r>
        </w:sdtContent>
      </w:sdt>
      <w:r w:rsidR="00EA42B4">
        <w:rPr>
          <w:sz w:val="24"/>
          <w:szCs w:val="24"/>
          <w:lang w:val="en-US"/>
        </w:rPr>
        <w:t>;</w:t>
      </w:r>
      <w:r w:rsidR="00437D26">
        <w:rPr>
          <w:sz w:val="24"/>
          <w:szCs w:val="24"/>
          <w:lang w:val="en-US"/>
        </w:rPr>
        <w:t xml:space="preserve"> </w:t>
      </w:r>
      <w:sdt>
        <w:sdtPr>
          <w:rPr>
            <w:sz w:val="24"/>
            <w:szCs w:val="24"/>
            <w:lang w:val="en-US"/>
          </w:rPr>
          <w:alias w:val="Ketikan EMAIL Penulis ke-3"/>
          <w:tag w:val="EmailPenulis3"/>
          <w:id w:val="-105515867"/>
          <w:lock w:val="sdtLocked"/>
          <w:placeholder>
            <w:docPart w:val="8DA21C614D084D189B8D0100F5250F84"/>
          </w:placeholder>
          <w:showingPlcHdr/>
          <w:text/>
        </w:sdtPr>
        <w:sdtEndPr/>
        <w:sdtContent>
          <w:r w:rsidR="00437D26">
            <w:rPr>
              <w:rStyle w:val="PlaceholderText"/>
              <w:lang w:val="en-US"/>
            </w:rPr>
            <w:t>EMAIL_Penulis_3</w:t>
          </w:r>
        </w:sdtContent>
      </w:sdt>
      <w:r w:rsidR="00EA42B4">
        <w:rPr>
          <w:sz w:val="24"/>
          <w:szCs w:val="24"/>
          <w:lang w:val="en-US"/>
        </w:rPr>
        <w:t>;</w:t>
      </w:r>
      <w:r w:rsidR="00437D26">
        <w:rPr>
          <w:sz w:val="24"/>
          <w:szCs w:val="24"/>
          <w:lang w:val="en-US"/>
        </w:rPr>
        <w:t xml:space="preserve"> </w:t>
      </w:r>
      <w:sdt>
        <w:sdtPr>
          <w:rPr>
            <w:sz w:val="24"/>
            <w:szCs w:val="24"/>
            <w:lang w:val="en-US"/>
          </w:rPr>
          <w:alias w:val="Ketikan No. HP Penulis ke-3"/>
          <w:tag w:val="NoHPPenulis3"/>
          <w:id w:val="-827749570"/>
          <w:lock w:val="sdtLocked"/>
          <w:placeholder>
            <w:docPart w:val="9632C7BBE24141C6B18E5CE967BC745B"/>
          </w:placeholder>
          <w:showingPlcHdr/>
          <w:text/>
        </w:sdtPr>
        <w:sdtEndPr/>
        <w:sdtContent>
          <w:r w:rsidR="00437D26">
            <w:rPr>
              <w:rStyle w:val="PlaceholderText"/>
              <w:lang w:val="en-US"/>
            </w:rPr>
            <w:t>No._HP_Penulis_3 (dst…: Ketik Manual pd baris baru)</w:t>
          </w:r>
        </w:sdtContent>
      </w:sdt>
      <w:r w:rsidR="00437D26">
        <w:rPr>
          <w:sz w:val="24"/>
          <w:szCs w:val="24"/>
          <w:lang w:val="en-US"/>
        </w:rPr>
        <w:t xml:space="preserve"> </w:t>
      </w:r>
      <w:bookmarkStart w:id="0" w:name="_GoBack"/>
      <w:bookmarkEnd w:id="0"/>
    </w:p>
    <w:p w:rsidR="00DC5206" w:rsidRDefault="00DC5206" w:rsidP="00C8242F">
      <w:pPr>
        <w:spacing w:after="120"/>
        <w:ind w:left="720"/>
        <w:jc w:val="left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</w:r>
    </w:p>
    <w:p w:rsidR="00DC5206" w:rsidRDefault="00DC5206" w:rsidP="00C8242F">
      <w:pPr>
        <w:spacing w:after="120"/>
        <w:ind w:left="720"/>
        <w:jc w:val="left"/>
        <w:rPr>
          <w:sz w:val="24"/>
          <w:szCs w:val="24"/>
          <w:lang w:val="en-US"/>
        </w:rPr>
        <w:sectPr w:rsidR="00DC5206" w:rsidSect="00A62AEB">
          <w:type w:val="continuous"/>
          <w:pgSz w:w="11907" w:h="16840" w:code="9"/>
          <w:pgMar w:top="1134" w:right="1134" w:bottom="851" w:left="1134" w:header="720" w:footer="720" w:gutter="0"/>
          <w:cols w:space="720"/>
          <w:formProt w:val="0"/>
          <w:docGrid w:linePitch="360"/>
        </w:sectPr>
      </w:pPr>
    </w:p>
    <w:p w:rsidR="00E00B9D" w:rsidRDefault="00E00B9D" w:rsidP="00E00B9D">
      <w:pPr>
        <w:spacing w:line="36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>A</w:t>
      </w:r>
      <w:r w:rsidRPr="00E00B9D">
        <w:rPr>
          <w:sz w:val="24"/>
          <w:szCs w:val="24"/>
          <w:lang w:val="en-US"/>
        </w:rPr>
        <w:t xml:space="preserve">kan diterbitkan </w:t>
      </w:r>
      <w:r w:rsidRPr="006535E7">
        <w:rPr>
          <w:sz w:val="24"/>
          <w:szCs w:val="24"/>
          <w:lang w:val="en-US"/>
        </w:rPr>
        <w:t>dalam</w:t>
      </w:r>
      <w:r w:rsidRPr="005D0F08">
        <w:rPr>
          <w:sz w:val="24"/>
          <w:szCs w:val="24"/>
          <w:lang w:val="en-US"/>
        </w:rPr>
        <w:t xml:space="preserve"> </w:t>
      </w:r>
      <w:r w:rsidRPr="005D0F08">
        <w:rPr>
          <w:b/>
          <w:bCs/>
          <w:i/>
          <w:iCs/>
          <w:sz w:val="24"/>
          <w:szCs w:val="24"/>
          <w:lang w:val="en-US"/>
        </w:rPr>
        <w:t>Jurnal Teknologi Infrastruktur Berkelanjutan (JTIB)</w:t>
      </w:r>
      <w:r w:rsidRPr="006535E7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br/>
        <w:t xml:space="preserve">Volume </w:t>
      </w:r>
      <w:sdt>
        <w:sdtPr>
          <w:rPr>
            <w:b/>
            <w:bCs/>
            <w:sz w:val="24"/>
            <w:szCs w:val="24"/>
            <w:lang w:val="en-US"/>
          </w:rPr>
          <w:alias w:val="Ketikan VOLUME terbitan"/>
          <w:tag w:val="Volume"/>
          <w:id w:val="1399248502"/>
          <w:lock w:val="sdtLocked"/>
          <w:placeholder>
            <w:docPart w:val="10E78B084F3A438C8599CDD171909833"/>
          </w:placeholder>
          <w:showingPlcHdr/>
          <w:text/>
        </w:sdtPr>
        <w:sdtEndPr/>
        <w:sdtContent>
          <w:r w:rsidRPr="00EA42B4">
            <w:rPr>
              <w:rStyle w:val="PlaceholderText"/>
            </w:rPr>
            <w:t>VOLUME_terbitan</w:t>
          </w:r>
        </w:sdtContent>
      </w:sdt>
      <w:r w:rsidRPr="00EA42B4">
        <w:rPr>
          <w:sz w:val="24"/>
          <w:szCs w:val="24"/>
          <w:lang w:val="en-US"/>
        </w:rPr>
        <w:t>,</w:t>
      </w:r>
      <w:r>
        <w:rPr>
          <w:sz w:val="24"/>
          <w:szCs w:val="24"/>
          <w:lang w:val="en-US"/>
        </w:rPr>
        <w:t xml:space="preserve"> No. </w:t>
      </w:r>
      <w:sdt>
        <w:sdtPr>
          <w:rPr>
            <w:b/>
            <w:bCs/>
            <w:sz w:val="24"/>
            <w:szCs w:val="24"/>
            <w:lang w:val="en-US"/>
          </w:rPr>
          <w:alias w:val="Ketikan NOMOR terbitan"/>
          <w:tag w:val="Nomor"/>
          <w:id w:val="961995210"/>
          <w:lock w:val="sdtLocked"/>
          <w:placeholder>
            <w:docPart w:val="2B96E133FE9840C4898FBF631F74DCA9"/>
          </w:placeholder>
          <w:showingPlcHdr/>
          <w:text/>
        </w:sdtPr>
        <w:sdtEndPr/>
        <w:sdtContent>
          <w:r w:rsidRPr="00EA42B4">
            <w:rPr>
              <w:rStyle w:val="PlaceholderText"/>
            </w:rPr>
            <w:t>NOMOR_terbitan</w:t>
          </w:r>
        </w:sdtContent>
      </w:sdt>
      <w:r w:rsidRPr="00EA42B4">
        <w:rPr>
          <w:sz w:val="24"/>
          <w:szCs w:val="24"/>
          <w:lang w:val="en-US"/>
        </w:rPr>
        <w:t>,</w:t>
      </w:r>
      <w:r>
        <w:rPr>
          <w:sz w:val="24"/>
          <w:szCs w:val="24"/>
          <w:lang w:val="en-US"/>
        </w:rPr>
        <w:t xml:space="preserve"> Tahun </w:t>
      </w:r>
      <w:sdt>
        <w:sdtPr>
          <w:rPr>
            <w:b/>
            <w:bCs/>
            <w:sz w:val="24"/>
            <w:szCs w:val="24"/>
            <w:lang w:val="en-US"/>
          </w:rPr>
          <w:alias w:val="Ketikan TAHUN terbit"/>
          <w:tag w:val="Tahun"/>
          <w:id w:val="1443497716"/>
          <w:lock w:val="sdtLocked"/>
          <w:placeholder>
            <w:docPart w:val="9D598656B8DE42A39430AFA6C19F8AC2"/>
          </w:placeholder>
          <w:showingPlcHdr/>
          <w:text/>
        </w:sdtPr>
        <w:sdtEndPr/>
        <w:sdtContent>
          <w:r w:rsidRPr="00EA42B4">
            <w:rPr>
              <w:rStyle w:val="PlaceholderText"/>
            </w:rPr>
            <w:t>TAHUN_terbit</w:t>
          </w:r>
        </w:sdtContent>
      </w:sdt>
      <w:r w:rsidRPr="00EA42B4">
        <w:rPr>
          <w:sz w:val="24"/>
          <w:szCs w:val="24"/>
          <w:lang w:val="en-US"/>
        </w:rPr>
        <w:t>.</w:t>
      </w:r>
    </w:p>
    <w:p w:rsidR="00E00B9D" w:rsidRPr="0073315D" w:rsidRDefault="00E00B9D" w:rsidP="001D1224">
      <w:pPr>
        <w:spacing w:before="120" w:line="360" w:lineRule="auto"/>
        <w:rPr>
          <w:sz w:val="20"/>
          <w:szCs w:val="20"/>
          <w:lang w:val="en-US"/>
        </w:rPr>
      </w:pPr>
      <w:r w:rsidRPr="00E00B9D">
        <w:rPr>
          <w:sz w:val="24"/>
          <w:szCs w:val="24"/>
          <w:lang w:val="en-US"/>
        </w:rPr>
        <w:t>Penulis menyatakan bahwa</w:t>
      </w:r>
      <w:r w:rsidR="001D1224">
        <w:rPr>
          <w:sz w:val="24"/>
          <w:szCs w:val="24"/>
          <w:lang w:val="en-US"/>
        </w:rPr>
        <w:t xml:space="preserve"> </w:t>
      </w:r>
      <w:r w:rsidRPr="001D1224">
        <w:rPr>
          <w:sz w:val="24"/>
          <w:szCs w:val="24"/>
          <w:vertAlign w:val="superscript"/>
          <w:lang w:val="en-US"/>
        </w:rPr>
        <w:t>[Silahkan beri tanda (</w:t>
      </w:r>
      <w:r w:rsidRPr="001D1224">
        <w:rPr>
          <w:sz w:val="24"/>
          <w:szCs w:val="24"/>
          <w:vertAlign w:val="superscript"/>
          <w:lang w:val="en-US"/>
        </w:rPr>
        <w:sym w:font="Wingdings" w:char="F0FC"/>
      </w:r>
      <w:r w:rsidRPr="001D1224">
        <w:rPr>
          <w:sz w:val="24"/>
          <w:szCs w:val="24"/>
          <w:vertAlign w:val="superscript"/>
          <w:lang w:val="en-US"/>
        </w:rPr>
        <w:t>)]</w:t>
      </w:r>
      <w:r>
        <w:rPr>
          <w:sz w:val="20"/>
          <w:szCs w:val="20"/>
          <w:lang w:val="en-US"/>
        </w:rPr>
        <w:t>,</w:t>
      </w:r>
      <w:r w:rsidRPr="0073315D">
        <w:rPr>
          <w:sz w:val="20"/>
          <w:szCs w:val="20"/>
          <w:lang w:val="en-US"/>
        </w:rPr>
        <w:t xml:space="preserve"> </w:t>
      </w:r>
    </w:p>
    <w:p w:rsidR="00E00B9D" w:rsidRDefault="00B47E2E" w:rsidP="001A50B9">
      <w:pPr>
        <w:spacing w:after="60"/>
        <w:ind w:left="720" w:hanging="720"/>
        <w:rPr>
          <w:sz w:val="24"/>
          <w:szCs w:val="24"/>
          <w:lang w:val="en-US"/>
        </w:rPr>
      </w:pPr>
      <w:sdt>
        <w:sdtPr>
          <w:rPr>
            <w:b/>
            <w:bCs/>
            <w:sz w:val="24"/>
            <w:szCs w:val="24"/>
            <w:lang w:val="en-US"/>
          </w:rPr>
          <w:alias w:val="Klik untuk Centang / Non Centang"/>
          <w:tag w:val="KlikCentangVersaAuthor"/>
          <w:id w:val="-1152064269"/>
          <w:lock w:val="sdtLocked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344CBD">
            <w:rPr>
              <w:rFonts w:ascii="MS Gothic" w:eastAsia="MS Gothic" w:hAnsi="MS Gothic" w:hint="eastAsia"/>
              <w:b/>
              <w:bCs/>
              <w:sz w:val="24"/>
              <w:szCs w:val="24"/>
              <w:lang w:val="en-US"/>
            </w:rPr>
            <w:t>☐</w:t>
          </w:r>
        </w:sdtContent>
      </w:sdt>
      <w:r w:rsidR="00E00B9D">
        <w:rPr>
          <w:b/>
          <w:bCs/>
          <w:sz w:val="24"/>
          <w:szCs w:val="24"/>
          <w:lang w:val="en-US"/>
        </w:rPr>
        <w:tab/>
      </w:r>
      <w:r w:rsidR="00E00B9D" w:rsidRPr="00E00B9D">
        <w:rPr>
          <w:sz w:val="24"/>
          <w:szCs w:val="24"/>
          <w:lang w:val="en-US"/>
        </w:rPr>
        <w:t xml:space="preserve">Kutipan </w:t>
      </w:r>
      <w:r w:rsidR="00E00B9D" w:rsidRPr="00344CBD">
        <w:rPr>
          <w:b/>
          <w:bCs/>
          <w:sz w:val="24"/>
          <w:szCs w:val="24"/>
          <w:lang w:val="en-US"/>
        </w:rPr>
        <w:t>utuh</w:t>
      </w:r>
      <w:r w:rsidR="00E00B9D" w:rsidRPr="00E00B9D">
        <w:rPr>
          <w:sz w:val="24"/>
          <w:szCs w:val="24"/>
          <w:lang w:val="en-US"/>
        </w:rPr>
        <w:t xml:space="preserve"> data sekunder (bentuk kata, angka, gambar, tabel) yang</w:t>
      </w:r>
      <w:r w:rsidR="00E00B9D">
        <w:rPr>
          <w:sz w:val="24"/>
          <w:szCs w:val="24"/>
          <w:lang w:val="en-US"/>
        </w:rPr>
        <w:t xml:space="preserve"> </w:t>
      </w:r>
      <w:r w:rsidR="00E00B9D" w:rsidRPr="00E00B9D">
        <w:rPr>
          <w:sz w:val="24"/>
          <w:szCs w:val="24"/>
          <w:lang w:val="en-US"/>
        </w:rPr>
        <w:t xml:space="preserve">merupakan barang hak cipta </w:t>
      </w:r>
      <w:r w:rsidR="00E00B9D" w:rsidRPr="001D1224">
        <w:rPr>
          <w:i/>
          <w:iCs/>
          <w:sz w:val="24"/>
          <w:szCs w:val="24"/>
          <w:lang w:val="en-US"/>
        </w:rPr>
        <w:t>(copyright)</w:t>
      </w:r>
      <w:r w:rsidR="00E00B9D" w:rsidRPr="00E00B9D">
        <w:rPr>
          <w:sz w:val="24"/>
          <w:szCs w:val="24"/>
          <w:lang w:val="en-US"/>
        </w:rPr>
        <w:t xml:space="preserve">, disalin </w:t>
      </w:r>
      <w:r w:rsidR="00E00B9D" w:rsidRPr="001D1224">
        <w:rPr>
          <w:i/>
          <w:iCs/>
          <w:sz w:val="24"/>
          <w:szCs w:val="24"/>
          <w:lang w:val="en-US"/>
        </w:rPr>
        <w:t>(reproduce)</w:t>
      </w:r>
      <w:r w:rsidR="00E00B9D" w:rsidRPr="00E00B9D">
        <w:rPr>
          <w:sz w:val="24"/>
          <w:szCs w:val="24"/>
          <w:lang w:val="en-US"/>
        </w:rPr>
        <w:t>, digambar</w:t>
      </w:r>
      <w:r w:rsidR="00E00B9D">
        <w:rPr>
          <w:sz w:val="24"/>
          <w:szCs w:val="24"/>
          <w:lang w:val="en-US"/>
        </w:rPr>
        <w:t xml:space="preserve"> </w:t>
      </w:r>
      <w:r w:rsidR="00E00B9D" w:rsidRPr="00E00B9D">
        <w:rPr>
          <w:sz w:val="24"/>
          <w:szCs w:val="24"/>
          <w:lang w:val="en-US"/>
        </w:rPr>
        <w:t xml:space="preserve">ulang </w:t>
      </w:r>
      <w:r w:rsidR="00E00B9D" w:rsidRPr="001D1224">
        <w:rPr>
          <w:i/>
          <w:iCs/>
          <w:sz w:val="24"/>
          <w:szCs w:val="24"/>
          <w:lang w:val="en-US"/>
        </w:rPr>
        <w:t>(redrawn)</w:t>
      </w:r>
      <w:r w:rsidR="00E00B9D" w:rsidRPr="00E00B9D">
        <w:rPr>
          <w:sz w:val="24"/>
          <w:szCs w:val="24"/>
          <w:lang w:val="en-US"/>
        </w:rPr>
        <w:t xml:space="preserve">, ditabelkan </w:t>
      </w:r>
      <w:r w:rsidR="00E00B9D" w:rsidRPr="001D1224">
        <w:rPr>
          <w:i/>
          <w:iCs/>
          <w:sz w:val="24"/>
          <w:szCs w:val="24"/>
          <w:lang w:val="en-US"/>
        </w:rPr>
        <w:t>(reuse)</w:t>
      </w:r>
      <w:r w:rsidR="00E00B9D" w:rsidRPr="00E00B9D">
        <w:rPr>
          <w:sz w:val="24"/>
          <w:szCs w:val="24"/>
          <w:lang w:val="en-US"/>
        </w:rPr>
        <w:t xml:space="preserve"> dalam versi sendiri, sudah seizin</w:t>
      </w:r>
      <w:r w:rsidR="00E00B9D">
        <w:rPr>
          <w:sz w:val="24"/>
          <w:szCs w:val="24"/>
          <w:lang w:val="en-US"/>
        </w:rPr>
        <w:t xml:space="preserve"> </w:t>
      </w:r>
      <w:r w:rsidR="00E00B9D" w:rsidRPr="00E00B9D">
        <w:rPr>
          <w:sz w:val="24"/>
          <w:szCs w:val="24"/>
          <w:lang w:val="en-US"/>
        </w:rPr>
        <w:t>pemegang hak cipta (penulis, penerbit, organisasi).</w:t>
      </w:r>
    </w:p>
    <w:p w:rsidR="00344CBD" w:rsidRDefault="00B47E2E" w:rsidP="00EA42B4">
      <w:pPr>
        <w:spacing w:after="60"/>
        <w:ind w:left="720" w:hanging="720"/>
        <w:rPr>
          <w:sz w:val="24"/>
          <w:szCs w:val="24"/>
          <w:lang w:val="en-US"/>
        </w:rPr>
      </w:pPr>
      <w:sdt>
        <w:sdtPr>
          <w:rPr>
            <w:b/>
            <w:bCs/>
            <w:sz w:val="24"/>
            <w:szCs w:val="24"/>
            <w:lang w:val="en-US"/>
          </w:rPr>
          <w:alias w:val="Klik untuk Centang / Non Centang"/>
          <w:tag w:val="KlikCentangVersaAuthor"/>
          <w:id w:val="783075293"/>
          <w:lock w:val="sdtLocked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344CBD">
            <w:rPr>
              <w:rFonts w:ascii="MS Gothic" w:eastAsia="MS Gothic" w:hAnsi="MS Gothic" w:hint="eastAsia"/>
              <w:b/>
              <w:bCs/>
              <w:sz w:val="24"/>
              <w:szCs w:val="24"/>
              <w:lang w:val="en-US"/>
            </w:rPr>
            <w:t>☐</w:t>
          </w:r>
        </w:sdtContent>
      </w:sdt>
      <w:r w:rsidR="00344CBD">
        <w:rPr>
          <w:b/>
          <w:bCs/>
          <w:sz w:val="24"/>
          <w:szCs w:val="24"/>
          <w:lang w:val="en-US"/>
        </w:rPr>
        <w:tab/>
      </w:r>
      <w:r w:rsidR="00344CBD" w:rsidRPr="00344CBD">
        <w:rPr>
          <w:sz w:val="24"/>
          <w:szCs w:val="24"/>
          <w:lang w:val="en-US"/>
        </w:rPr>
        <w:t>Data</w:t>
      </w:r>
      <w:r w:rsidR="00344CBD">
        <w:rPr>
          <w:sz w:val="24"/>
          <w:szCs w:val="24"/>
          <w:lang w:val="en-US"/>
        </w:rPr>
        <w:t xml:space="preserve"> </w:t>
      </w:r>
      <w:sdt>
        <w:sdtPr>
          <w:rPr>
            <w:sz w:val="24"/>
            <w:szCs w:val="24"/>
            <w:lang w:val="en-US"/>
          </w:rPr>
          <w:alias w:val="Ketikan data yang TIDAK anda KUTIP UTUH, mis. angka, tabel"/>
          <w:tag w:val="NonKutipanUtuh"/>
          <w:id w:val="1120336888"/>
          <w:lock w:val="sdtLocked"/>
          <w:placeholder>
            <w:docPart w:val="1974EBFAEF5644FAA729B1041CAC22A9"/>
          </w:placeholder>
          <w:showingPlcHdr/>
          <w:text/>
        </w:sdtPr>
        <w:sdtEndPr/>
        <w:sdtContent>
          <w:r w:rsidR="00E916AA">
            <w:rPr>
              <w:rStyle w:val="PlaceholderText"/>
              <w:lang w:val="en-US"/>
            </w:rPr>
            <w:t>Data_TIDAK_anda_KUTIP_UTUH</w:t>
          </w:r>
          <w:r w:rsidR="00F23501" w:rsidRPr="001753C0">
            <w:rPr>
              <w:rStyle w:val="PlaceholderText"/>
            </w:rPr>
            <w:t xml:space="preserve">, mis. </w:t>
          </w:r>
          <w:r w:rsidR="00EA42B4">
            <w:rPr>
              <w:rStyle w:val="PlaceholderText"/>
              <w:lang w:val="en-US"/>
            </w:rPr>
            <w:t>gambar</w:t>
          </w:r>
          <w:r w:rsidR="00F23501" w:rsidRPr="001753C0">
            <w:rPr>
              <w:rStyle w:val="PlaceholderText"/>
            </w:rPr>
            <w:t>, tabel</w:t>
          </w:r>
        </w:sdtContent>
      </w:sdt>
      <w:r w:rsidR="00E916AA">
        <w:rPr>
          <w:sz w:val="24"/>
          <w:szCs w:val="24"/>
          <w:lang w:val="en-US"/>
        </w:rPr>
        <w:t>,</w:t>
      </w:r>
      <w:r w:rsidR="00F23501">
        <w:rPr>
          <w:sz w:val="24"/>
          <w:szCs w:val="24"/>
          <w:lang w:val="en-US"/>
        </w:rPr>
        <w:t xml:space="preserve"> </w:t>
      </w:r>
      <w:sdt>
        <w:sdtPr>
          <w:rPr>
            <w:b/>
            <w:bCs/>
            <w:sz w:val="24"/>
            <w:szCs w:val="24"/>
            <w:lang w:val="en-US"/>
          </w:rPr>
          <w:alias w:val="Klik untuk Centang / Non Centang"/>
          <w:tag w:val="KlikCentangVersaAuthor"/>
          <w:id w:val="1369027691"/>
          <w:lock w:val="sdtLocked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344CBD">
            <w:rPr>
              <w:rFonts w:ascii="MS Gothic" w:eastAsia="MS Gothic" w:hAnsi="MS Gothic" w:hint="eastAsia"/>
              <w:b/>
              <w:bCs/>
              <w:sz w:val="24"/>
              <w:szCs w:val="24"/>
              <w:lang w:val="en-US"/>
            </w:rPr>
            <w:t>☐</w:t>
          </w:r>
        </w:sdtContent>
      </w:sdt>
      <w:r w:rsidR="00344CBD" w:rsidRPr="00344CBD">
        <w:rPr>
          <w:sz w:val="24"/>
          <w:szCs w:val="24"/>
          <w:lang w:val="en-US"/>
        </w:rPr>
        <w:t xml:space="preserve"> tidak ada kutipan utuh</w:t>
      </w:r>
      <w:r w:rsidR="004F7732">
        <w:rPr>
          <w:sz w:val="24"/>
          <w:szCs w:val="24"/>
          <w:lang w:val="en-US"/>
        </w:rPr>
        <w:t>.</w:t>
      </w:r>
      <w:r w:rsidR="00344CBD">
        <w:rPr>
          <w:sz w:val="24"/>
          <w:szCs w:val="24"/>
          <w:lang w:val="en-US"/>
        </w:rPr>
        <w:t xml:space="preserve"> </w:t>
      </w:r>
    </w:p>
    <w:p w:rsidR="00344CBD" w:rsidRDefault="00B47E2E" w:rsidP="005265E5">
      <w:pPr>
        <w:spacing w:after="60"/>
        <w:ind w:left="720" w:hanging="720"/>
        <w:rPr>
          <w:sz w:val="24"/>
          <w:szCs w:val="24"/>
          <w:lang w:val="en-US"/>
        </w:rPr>
      </w:pPr>
      <w:sdt>
        <w:sdtPr>
          <w:rPr>
            <w:b/>
            <w:bCs/>
            <w:sz w:val="24"/>
            <w:szCs w:val="24"/>
            <w:lang w:val="en-US"/>
          </w:rPr>
          <w:alias w:val="Klik untuk Centang / Non Centang"/>
          <w:tag w:val="KlikCentangVersaAuthor"/>
          <w:id w:val="-1715190766"/>
          <w:lock w:val="sdtLocked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344CBD">
            <w:rPr>
              <w:rFonts w:ascii="MS Gothic" w:eastAsia="MS Gothic" w:hAnsi="MS Gothic" w:hint="eastAsia"/>
              <w:b/>
              <w:bCs/>
              <w:sz w:val="24"/>
              <w:szCs w:val="24"/>
              <w:lang w:val="en-US"/>
            </w:rPr>
            <w:t>☐</w:t>
          </w:r>
        </w:sdtContent>
      </w:sdt>
      <w:r w:rsidR="00344CBD">
        <w:rPr>
          <w:b/>
          <w:bCs/>
          <w:sz w:val="24"/>
          <w:szCs w:val="24"/>
          <w:lang w:val="en-US"/>
        </w:rPr>
        <w:tab/>
      </w:r>
      <w:r w:rsidR="00344CBD" w:rsidRPr="00344CBD">
        <w:rPr>
          <w:sz w:val="24"/>
          <w:szCs w:val="24"/>
          <w:lang w:val="en-US"/>
        </w:rPr>
        <w:t xml:space="preserve">Kutipan </w:t>
      </w:r>
      <w:r w:rsidR="00344CBD" w:rsidRPr="00344CBD">
        <w:rPr>
          <w:b/>
          <w:bCs/>
          <w:sz w:val="24"/>
          <w:szCs w:val="24"/>
          <w:lang w:val="en-US"/>
        </w:rPr>
        <w:t>sebagian</w:t>
      </w:r>
      <w:r w:rsidR="00344CBD" w:rsidRPr="00344CBD">
        <w:rPr>
          <w:sz w:val="24"/>
          <w:szCs w:val="24"/>
          <w:lang w:val="en-US"/>
        </w:rPr>
        <w:t xml:space="preserve"> data sekunder (bentuk kata dan angka) yang disalin</w:t>
      </w:r>
      <w:r w:rsidR="00344CBD">
        <w:rPr>
          <w:sz w:val="24"/>
          <w:szCs w:val="24"/>
          <w:lang w:val="en-US"/>
        </w:rPr>
        <w:t xml:space="preserve"> </w:t>
      </w:r>
      <w:r w:rsidR="00344CBD" w:rsidRPr="0083194A">
        <w:rPr>
          <w:i/>
          <w:iCs/>
          <w:sz w:val="24"/>
          <w:szCs w:val="24"/>
          <w:lang w:val="en-US"/>
        </w:rPr>
        <w:t>(reproduce)</w:t>
      </w:r>
      <w:r w:rsidR="00344CBD" w:rsidRPr="00344CBD">
        <w:rPr>
          <w:sz w:val="24"/>
          <w:szCs w:val="24"/>
          <w:lang w:val="en-US"/>
        </w:rPr>
        <w:t xml:space="preserve">, digambar ulang </w:t>
      </w:r>
      <w:r w:rsidR="00344CBD" w:rsidRPr="0083194A">
        <w:rPr>
          <w:i/>
          <w:iCs/>
          <w:sz w:val="24"/>
          <w:szCs w:val="24"/>
          <w:lang w:val="en-US"/>
        </w:rPr>
        <w:t>(redrawn)</w:t>
      </w:r>
      <w:r w:rsidR="00344CBD" w:rsidRPr="00344CBD">
        <w:rPr>
          <w:sz w:val="24"/>
          <w:szCs w:val="24"/>
          <w:lang w:val="en-US"/>
        </w:rPr>
        <w:t xml:space="preserve">, ditabelkan </w:t>
      </w:r>
      <w:r w:rsidR="00344CBD" w:rsidRPr="0083194A">
        <w:rPr>
          <w:i/>
          <w:iCs/>
          <w:sz w:val="24"/>
          <w:szCs w:val="24"/>
          <w:lang w:val="en-US"/>
        </w:rPr>
        <w:t>(reuse)</w:t>
      </w:r>
      <w:r w:rsidR="00344CBD" w:rsidRPr="00344CBD">
        <w:rPr>
          <w:sz w:val="24"/>
          <w:szCs w:val="24"/>
          <w:lang w:val="en-US"/>
        </w:rPr>
        <w:t xml:space="preserve"> untuk</w:t>
      </w:r>
      <w:r w:rsidR="00344CBD">
        <w:rPr>
          <w:sz w:val="24"/>
          <w:szCs w:val="24"/>
          <w:lang w:val="en-US"/>
        </w:rPr>
        <w:t xml:space="preserve"> </w:t>
      </w:r>
      <w:r w:rsidR="00344CBD" w:rsidRPr="00344CBD">
        <w:rPr>
          <w:b/>
          <w:bCs/>
          <w:sz w:val="24"/>
          <w:szCs w:val="24"/>
          <w:lang w:val="en-US"/>
        </w:rPr>
        <w:t>pembanding</w:t>
      </w:r>
      <w:r w:rsidR="00344CBD" w:rsidRPr="00344CBD">
        <w:rPr>
          <w:sz w:val="24"/>
          <w:szCs w:val="24"/>
          <w:lang w:val="en-US"/>
        </w:rPr>
        <w:t xml:space="preserve"> dengan data primer atau </w:t>
      </w:r>
      <w:r w:rsidR="00344CBD" w:rsidRPr="00344CBD">
        <w:rPr>
          <w:b/>
          <w:bCs/>
          <w:sz w:val="24"/>
          <w:szCs w:val="24"/>
          <w:lang w:val="en-US"/>
        </w:rPr>
        <w:t>pelengkap</w:t>
      </w:r>
      <w:r w:rsidR="00344CBD" w:rsidRPr="00344CBD">
        <w:rPr>
          <w:sz w:val="24"/>
          <w:szCs w:val="24"/>
          <w:lang w:val="en-US"/>
        </w:rPr>
        <w:t xml:space="preserve"> tabel/gambar sendiri,</w:t>
      </w:r>
      <w:r w:rsidR="00344CBD">
        <w:rPr>
          <w:sz w:val="24"/>
          <w:szCs w:val="24"/>
          <w:lang w:val="en-US"/>
        </w:rPr>
        <w:t xml:space="preserve"> </w:t>
      </w:r>
      <w:r w:rsidR="00344CBD" w:rsidRPr="00344CBD">
        <w:rPr>
          <w:sz w:val="24"/>
          <w:szCs w:val="24"/>
          <w:lang w:val="en-US"/>
        </w:rPr>
        <w:t>sudah menuliskan referensi sesuai dengan format pengutipan data.</w:t>
      </w:r>
    </w:p>
    <w:p w:rsidR="00DC5206" w:rsidRDefault="00B47E2E" w:rsidP="001A50B9">
      <w:pPr>
        <w:spacing w:after="60"/>
        <w:ind w:left="720" w:hanging="720"/>
        <w:rPr>
          <w:sz w:val="24"/>
          <w:szCs w:val="24"/>
          <w:lang w:val="en-US"/>
        </w:rPr>
      </w:pPr>
      <w:sdt>
        <w:sdtPr>
          <w:rPr>
            <w:b/>
            <w:bCs/>
            <w:sz w:val="24"/>
            <w:szCs w:val="24"/>
            <w:lang w:val="en-US"/>
          </w:rPr>
          <w:alias w:val="Klik untuk Centang / Non Centang"/>
          <w:tag w:val="KlikCentangVersaAuthor"/>
          <w:id w:val="-1440444067"/>
          <w:lock w:val="sdtLocked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344CBD">
            <w:rPr>
              <w:rFonts w:ascii="MS Gothic" w:eastAsia="MS Gothic" w:hAnsi="MS Gothic" w:hint="eastAsia"/>
              <w:b/>
              <w:bCs/>
              <w:sz w:val="24"/>
              <w:szCs w:val="24"/>
              <w:lang w:val="en-US"/>
            </w:rPr>
            <w:t>☐</w:t>
          </w:r>
        </w:sdtContent>
      </w:sdt>
      <w:r w:rsidR="00344CBD">
        <w:rPr>
          <w:b/>
          <w:bCs/>
          <w:sz w:val="24"/>
          <w:szCs w:val="24"/>
          <w:lang w:val="en-US"/>
        </w:rPr>
        <w:tab/>
      </w:r>
      <w:r w:rsidR="00344CBD" w:rsidRPr="00344CBD">
        <w:rPr>
          <w:sz w:val="24"/>
          <w:szCs w:val="24"/>
          <w:lang w:val="en-US"/>
        </w:rPr>
        <w:t xml:space="preserve">Naskah ini asli dan penulis mengalihkan hak cipta </w:t>
      </w:r>
      <w:r w:rsidR="00344CBD" w:rsidRPr="001D1224">
        <w:rPr>
          <w:i/>
          <w:iCs/>
          <w:sz w:val="24"/>
          <w:szCs w:val="24"/>
          <w:lang w:val="en-US"/>
        </w:rPr>
        <w:t>(transfer of copryright)</w:t>
      </w:r>
      <w:r w:rsidR="00344CBD">
        <w:rPr>
          <w:sz w:val="24"/>
          <w:szCs w:val="24"/>
          <w:lang w:val="en-US"/>
        </w:rPr>
        <w:t xml:space="preserve"> </w:t>
      </w:r>
      <w:r w:rsidR="00344CBD" w:rsidRPr="00344CBD">
        <w:rPr>
          <w:sz w:val="24"/>
          <w:szCs w:val="24"/>
          <w:lang w:val="en-US"/>
        </w:rPr>
        <w:t xml:space="preserve">naskah ini kepada </w:t>
      </w:r>
      <w:r w:rsidR="00344CBD" w:rsidRPr="005D0F08">
        <w:rPr>
          <w:b/>
          <w:bCs/>
          <w:i/>
          <w:iCs/>
          <w:sz w:val="24"/>
          <w:szCs w:val="24"/>
          <w:lang w:val="en-US"/>
        </w:rPr>
        <w:t>Jurnal Teknologi Infrastruktur Berkelanjutan (JTIB)</w:t>
      </w:r>
      <w:r w:rsidR="00344CBD" w:rsidRPr="00344CBD">
        <w:rPr>
          <w:sz w:val="24"/>
          <w:szCs w:val="24"/>
          <w:lang w:val="en-US"/>
        </w:rPr>
        <w:t xml:space="preserve">; Untuk itu penulis akan menerima </w:t>
      </w:r>
      <w:r w:rsidR="001A50B9">
        <w:rPr>
          <w:sz w:val="24"/>
          <w:szCs w:val="24"/>
          <w:lang w:val="en-US"/>
        </w:rPr>
        <w:br/>
      </w:r>
      <w:r w:rsidR="00344CBD" w:rsidRPr="00344CBD">
        <w:rPr>
          <w:sz w:val="24"/>
          <w:szCs w:val="24"/>
          <w:lang w:val="en-US"/>
        </w:rPr>
        <w:t>3</w:t>
      </w:r>
      <w:r w:rsidR="00344CBD">
        <w:rPr>
          <w:sz w:val="24"/>
          <w:szCs w:val="24"/>
          <w:lang w:val="en-US"/>
        </w:rPr>
        <w:t xml:space="preserve"> </w:t>
      </w:r>
      <w:r w:rsidR="00344CBD" w:rsidRPr="00344CBD">
        <w:rPr>
          <w:sz w:val="24"/>
          <w:szCs w:val="24"/>
          <w:lang w:val="en-US"/>
        </w:rPr>
        <w:t xml:space="preserve">eksemplar artikelnya dalam bentuk </w:t>
      </w:r>
      <w:r w:rsidR="001A50B9">
        <w:rPr>
          <w:sz w:val="24"/>
          <w:szCs w:val="24"/>
          <w:lang w:val="en-US"/>
        </w:rPr>
        <w:t>cetakan artikel</w:t>
      </w:r>
      <w:r w:rsidR="001D1224">
        <w:rPr>
          <w:sz w:val="24"/>
          <w:szCs w:val="24"/>
          <w:lang w:val="en-US"/>
        </w:rPr>
        <w:t xml:space="preserve"> tunggal</w:t>
      </w:r>
      <w:r w:rsidR="00344CBD" w:rsidRPr="00344CBD">
        <w:rPr>
          <w:sz w:val="24"/>
          <w:szCs w:val="24"/>
          <w:lang w:val="en-US"/>
        </w:rPr>
        <w:t xml:space="preserve"> </w:t>
      </w:r>
      <w:r w:rsidR="00344CBD" w:rsidRPr="001D1224">
        <w:rPr>
          <w:i/>
          <w:iCs/>
          <w:sz w:val="24"/>
          <w:szCs w:val="24"/>
          <w:lang w:val="en-US"/>
        </w:rPr>
        <w:t>(off-print)</w:t>
      </w:r>
      <w:r w:rsidR="00344CBD" w:rsidRPr="00344CBD">
        <w:rPr>
          <w:sz w:val="24"/>
          <w:szCs w:val="24"/>
          <w:lang w:val="en-US"/>
        </w:rPr>
        <w:t xml:space="preserve"> dan 1 eksemplar</w:t>
      </w:r>
      <w:r w:rsidR="00344CBD">
        <w:rPr>
          <w:sz w:val="24"/>
          <w:szCs w:val="24"/>
          <w:lang w:val="en-US"/>
        </w:rPr>
        <w:t xml:space="preserve"> </w:t>
      </w:r>
      <w:r w:rsidR="00344CBD" w:rsidRPr="00344CBD">
        <w:rPr>
          <w:sz w:val="24"/>
          <w:szCs w:val="24"/>
          <w:lang w:val="en-US"/>
        </w:rPr>
        <w:t xml:space="preserve">jurnal cetak </w:t>
      </w:r>
      <w:r w:rsidR="00344CBD" w:rsidRPr="001D1224">
        <w:rPr>
          <w:i/>
          <w:iCs/>
          <w:sz w:val="24"/>
          <w:szCs w:val="24"/>
          <w:lang w:val="en-US"/>
        </w:rPr>
        <w:t>(printed journal)</w:t>
      </w:r>
      <w:r w:rsidR="00344CBD" w:rsidRPr="00344CBD">
        <w:rPr>
          <w:sz w:val="24"/>
          <w:szCs w:val="24"/>
          <w:lang w:val="en-US"/>
        </w:rPr>
        <w:t>.</w:t>
      </w:r>
      <w:r w:rsidR="00344CBD">
        <w:rPr>
          <w:sz w:val="24"/>
          <w:szCs w:val="24"/>
          <w:lang w:val="en-US"/>
        </w:rPr>
        <w:t xml:space="preserve"> </w:t>
      </w:r>
    </w:p>
    <w:p w:rsidR="00DC5206" w:rsidRPr="005D0F08" w:rsidRDefault="00B47E2E" w:rsidP="001760CF">
      <w:pPr>
        <w:spacing w:before="120"/>
        <w:ind w:left="5041"/>
        <w:rPr>
          <w:sz w:val="24"/>
          <w:szCs w:val="24"/>
          <w:lang w:val="en-US"/>
        </w:rPr>
      </w:pPr>
      <w:sdt>
        <w:sdtPr>
          <w:rPr>
            <w:sz w:val="24"/>
            <w:szCs w:val="24"/>
            <w:lang w:val="en-US"/>
          </w:rPr>
          <w:alias w:val="Ketikan Kabupaten/Kota"/>
          <w:tag w:val="KabKota"/>
          <w:id w:val="507413046"/>
          <w:lock w:val="sdtLocked"/>
          <w:placeholder>
            <w:docPart w:val="CCBC017EFB1E460DB6662846D3BF029F"/>
          </w:placeholder>
          <w:showingPlcHdr/>
          <w:text/>
        </w:sdtPr>
        <w:sdtEndPr/>
        <w:sdtContent>
          <w:r w:rsidR="00DC5206">
            <w:rPr>
              <w:rStyle w:val="PlaceholderText"/>
              <w:lang w:val="en-US"/>
            </w:rPr>
            <w:t>Kab/Kota</w:t>
          </w:r>
        </w:sdtContent>
      </w:sdt>
      <w:r w:rsidR="00DC5206" w:rsidRPr="005D0F08">
        <w:rPr>
          <w:sz w:val="24"/>
          <w:szCs w:val="24"/>
          <w:lang w:val="en-US"/>
        </w:rPr>
        <w:t xml:space="preserve">, </w:t>
      </w:r>
      <w:sdt>
        <w:sdtPr>
          <w:rPr>
            <w:sz w:val="24"/>
            <w:szCs w:val="24"/>
            <w:lang w:val="en-US"/>
          </w:rPr>
          <w:alias w:val="Ketikan Tanggal Ditandatangani"/>
          <w:tag w:val="TanggalTTD"/>
          <w:id w:val="-787436020"/>
          <w:lock w:val="sdtLocked"/>
          <w:placeholder>
            <w:docPart w:val="C1AF8D90ADB24F15AA9CE6A1BB84E7A6"/>
          </w:placeholder>
          <w:showingPlcHdr/>
          <w:text/>
        </w:sdtPr>
        <w:sdtEndPr/>
        <w:sdtContent>
          <w:r w:rsidR="00DC5206">
            <w:rPr>
              <w:rStyle w:val="PlaceholderText"/>
              <w:lang w:val="en-US"/>
            </w:rPr>
            <w:t>Tanggal Bulan Tahun</w:t>
          </w:r>
        </w:sdtContent>
      </w:sdt>
      <w:r w:rsidR="00DC5206">
        <w:rPr>
          <w:sz w:val="24"/>
          <w:szCs w:val="24"/>
          <w:lang w:val="en-US"/>
        </w:rPr>
        <w:t xml:space="preserve"> </w:t>
      </w:r>
    </w:p>
    <w:p w:rsidR="00DC5206" w:rsidRPr="00EA42B4" w:rsidRDefault="00DC5206" w:rsidP="00344BF2">
      <w:pPr>
        <w:spacing w:line="360" w:lineRule="auto"/>
        <w:ind w:left="5040"/>
        <w:rPr>
          <w:b/>
          <w:bCs/>
          <w:sz w:val="24"/>
          <w:szCs w:val="24"/>
          <w:lang w:val="en-US"/>
        </w:rPr>
      </w:pPr>
      <w:r w:rsidRPr="00EA42B4">
        <w:rPr>
          <w:b/>
          <w:bCs/>
          <w:sz w:val="24"/>
          <w:szCs w:val="24"/>
          <w:lang w:val="en-US"/>
        </w:rPr>
        <w:t>Disetujui oleh Penulis Utama,</w:t>
      </w:r>
    </w:p>
    <w:p w:rsidR="00DC5206" w:rsidRDefault="00DC5206" w:rsidP="00344BF2">
      <w:pPr>
        <w:ind w:left="5040"/>
        <w:rPr>
          <w:sz w:val="24"/>
          <w:szCs w:val="24"/>
          <w:lang w:val="en-US"/>
        </w:rPr>
      </w:pPr>
    </w:p>
    <w:p w:rsidR="00DC5206" w:rsidRPr="00A36E7D" w:rsidRDefault="00DC5206" w:rsidP="00033C1E">
      <w:pPr>
        <w:ind w:left="5954"/>
        <w:rPr>
          <w:color w:val="808080" w:themeColor="background1" w:themeShade="80"/>
          <w:sz w:val="16"/>
          <w:szCs w:val="16"/>
          <w:lang w:val="en-US"/>
        </w:rPr>
      </w:pPr>
      <w:r w:rsidRPr="00A36E7D">
        <w:rPr>
          <w:color w:val="808080" w:themeColor="background1" w:themeShade="80"/>
          <w:sz w:val="16"/>
          <w:szCs w:val="16"/>
          <w:lang w:val="en-US"/>
        </w:rPr>
        <w:t xml:space="preserve">Materai </w:t>
      </w:r>
    </w:p>
    <w:p w:rsidR="00DC5206" w:rsidRPr="00A36E7D" w:rsidRDefault="00DC5206" w:rsidP="00033C1E">
      <w:pPr>
        <w:spacing w:after="120" w:line="360" w:lineRule="auto"/>
        <w:ind w:left="5954"/>
        <w:rPr>
          <w:color w:val="808080" w:themeColor="background1" w:themeShade="80"/>
          <w:sz w:val="20"/>
          <w:szCs w:val="20"/>
          <w:lang w:val="en-US"/>
        </w:rPr>
      </w:pPr>
      <w:r w:rsidRPr="00A36E7D">
        <w:rPr>
          <w:color w:val="808080" w:themeColor="background1" w:themeShade="80"/>
          <w:sz w:val="16"/>
          <w:szCs w:val="16"/>
          <w:lang w:val="en-US"/>
        </w:rPr>
        <w:t>Rp. 6000</w:t>
      </w:r>
    </w:p>
    <w:p w:rsidR="00DC5206" w:rsidRPr="00EA42B4" w:rsidRDefault="00B47E2E" w:rsidP="00F40E74">
      <w:pPr>
        <w:ind w:left="5041"/>
        <w:rPr>
          <w:sz w:val="24"/>
          <w:szCs w:val="24"/>
          <w:lang w:val="en-US"/>
        </w:rPr>
      </w:pPr>
      <w:sdt>
        <w:sdtPr>
          <w:rPr>
            <w:b/>
            <w:bCs/>
            <w:sz w:val="24"/>
            <w:szCs w:val="24"/>
            <w:lang w:val="en-US"/>
          </w:rPr>
          <w:alias w:val="Otomatis terisi  NAMA Penulis ke-1"/>
          <w:tag w:val="NamaPenulis1"/>
          <w:id w:val="-283498430"/>
          <w:lock w:val="sdtContentLocked"/>
          <w:placeholder>
            <w:docPart w:val="2EB998EAD4684C0D90F26AE7F2D23CE9"/>
          </w:placeholder>
          <w:showingPlcHdr/>
          <w:dataBinding w:xpath="/ns0:BaseNode[1]/CCDataNode[3]" w:storeItemID="{0BEE40AF-7759-4418-A854-FBD32898ABC6}"/>
          <w:text/>
        </w:sdtPr>
        <w:sdtEndPr/>
        <w:sdtContent>
          <w:r w:rsidR="0073531B" w:rsidRPr="00EA42B4">
            <w:rPr>
              <w:rStyle w:val="PlaceholderText"/>
              <w:lang w:val="en-US"/>
            </w:rPr>
            <w:t>Auto N</w:t>
          </w:r>
          <w:r w:rsidR="0073531B" w:rsidRPr="00EA42B4">
            <w:rPr>
              <w:rStyle w:val="PlaceholderText"/>
            </w:rPr>
            <w:t>AMA</w:t>
          </w:r>
          <w:r w:rsidR="0073531B" w:rsidRPr="00EA42B4">
            <w:rPr>
              <w:rStyle w:val="PlaceholderText"/>
              <w:lang w:val="en-US"/>
            </w:rPr>
            <w:t xml:space="preserve"> </w:t>
          </w:r>
          <w:r w:rsidR="0073531B" w:rsidRPr="00EA42B4">
            <w:rPr>
              <w:rStyle w:val="PlaceholderText"/>
            </w:rPr>
            <w:t>Penulis</w:t>
          </w:r>
          <w:r w:rsidR="0073531B" w:rsidRPr="00EA42B4">
            <w:rPr>
              <w:rStyle w:val="PlaceholderText"/>
              <w:lang w:val="en-US"/>
            </w:rPr>
            <w:t xml:space="preserve"> </w:t>
          </w:r>
          <w:r w:rsidR="0073531B" w:rsidRPr="00EA42B4">
            <w:rPr>
              <w:rStyle w:val="PlaceholderText"/>
            </w:rPr>
            <w:t>1</w:t>
          </w:r>
        </w:sdtContent>
      </w:sdt>
    </w:p>
    <w:p w:rsidR="007C13E0" w:rsidRPr="00EA42B4" w:rsidRDefault="007C13E0" w:rsidP="00DC5206">
      <w:pPr>
        <w:rPr>
          <w:sz w:val="24"/>
          <w:szCs w:val="24"/>
          <w:lang w:val="en-US"/>
        </w:rPr>
        <w:sectPr w:rsidR="007C13E0" w:rsidRPr="00EA42B4" w:rsidSect="00A62AEB">
          <w:type w:val="continuous"/>
          <w:pgSz w:w="11907" w:h="16840" w:code="9"/>
          <w:pgMar w:top="1134" w:right="1134" w:bottom="851" w:left="1134" w:header="720" w:footer="720" w:gutter="0"/>
          <w:cols w:space="720"/>
          <w:docGrid w:linePitch="360"/>
        </w:sectPr>
      </w:pPr>
    </w:p>
    <w:p w:rsidR="003F2604" w:rsidRPr="005D0F08" w:rsidRDefault="003F2604" w:rsidP="003F2604">
      <w:pPr>
        <w:spacing w:after="120"/>
        <w:rPr>
          <w:sz w:val="24"/>
          <w:szCs w:val="24"/>
          <w:lang w:val="en-US"/>
        </w:rPr>
      </w:pPr>
      <w:r w:rsidRPr="005D0F08">
        <w:rPr>
          <w:sz w:val="24"/>
          <w:szCs w:val="24"/>
          <w:lang w:val="en-US"/>
        </w:rPr>
        <w:lastRenderedPageBreak/>
        <w:t>Kepada Yang Kami Hormati,</w:t>
      </w:r>
    </w:p>
    <w:p w:rsidR="003F2604" w:rsidRPr="002873AC" w:rsidRDefault="003F2604" w:rsidP="003F2604">
      <w:pPr>
        <w:rPr>
          <w:b/>
          <w:bCs/>
          <w:sz w:val="28"/>
          <w:szCs w:val="28"/>
          <w:lang w:val="en-US"/>
        </w:rPr>
      </w:pPr>
      <w:r w:rsidRPr="002873AC">
        <w:rPr>
          <w:b/>
          <w:bCs/>
          <w:sz w:val="28"/>
          <w:szCs w:val="28"/>
          <w:lang w:val="en-US"/>
        </w:rPr>
        <w:t>Dewan Redaksi</w:t>
      </w:r>
    </w:p>
    <w:p w:rsidR="003F2604" w:rsidRPr="002873AC" w:rsidRDefault="003F2604" w:rsidP="003F2604">
      <w:pPr>
        <w:rPr>
          <w:sz w:val="28"/>
          <w:szCs w:val="28"/>
          <w:lang w:val="en-US"/>
        </w:rPr>
      </w:pPr>
      <w:r w:rsidRPr="002873AC">
        <w:rPr>
          <w:b/>
          <w:bCs/>
          <w:sz w:val="28"/>
          <w:szCs w:val="28"/>
          <w:lang w:val="en-US"/>
        </w:rPr>
        <w:t>Jurnal Teknologi Infrastruktur Berkelanjutan (JTIB)</w:t>
      </w:r>
    </w:p>
    <w:p w:rsidR="003F2604" w:rsidRPr="005D0F08" w:rsidRDefault="003F2604" w:rsidP="003F2604">
      <w:pPr>
        <w:rPr>
          <w:sz w:val="24"/>
          <w:szCs w:val="24"/>
          <w:lang w:val="en-US"/>
        </w:rPr>
      </w:pPr>
    </w:p>
    <w:p w:rsidR="003F2604" w:rsidRPr="002873AC" w:rsidRDefault="003F2604" w:rsidP="003F2604">
      <w:pPr>
        <w:jc w:val="center"/>
        <w:rPr>
          <w:b/>
          <w:bCs/>
          <w:sz w:val="36"/>
          <w:szCs w:val="36"/>
          <w:lang w:val="en-US"/>
        </w:rPr>
      </w:pPr>
      <w:r w:rsidRPr="00C80E57">
        <w:rPr>
          <w:b/>
          <w:bCs/>
          <w:sz w:val="36"/>
          <w:szCs w:val="36"/>
          <w:lang w:val="en-US"/>
        </w:rPr>
        <w:t>PERNYATAAN HAK CIPTA</w:t>
      </w:r>
    </w:p>
    <w:p w:rsidR="003F2604" w:rsidRPr="002873AC" w:rsidRDefault="003F2604" w:rsidP="003F2604">
      <w:pPr>
        <w:spacing w:line="360" w:lineRule="auto"/>
        <w:jc w:val="center"/>
        <w:rPr>
          <w:b/>
          <w:bCs/>
          <w:i/>
          <w:iCs/>
          <w:sz w:val="36"/>
          <w:szCs w:val="36"/>
          <w:lang w:val="en-US"/>
        </w:rPr>
      </w:pPr>
      <w:r w:rsidRPr="00C80E57">
        <w:rPr>
          <w:b/>
          <w:bCs/>
          <w:i/>
          <w:iCs/>
          <w:sz w:val="36"/>
          <w:szCs w:val="36"/>
          <w:lang w:val="en-US"/>
        </w:rPr>
        <w:t>(Copyright Statement)</w:t>
      </w:r>
    </w:p>
    <w:p w:rsidR="003F2604" w:rsidRPr="005D0F08" w:rsidRDefault="003F2604" w:rsidP="003F2604">
      <w:pPr>
        <w:rPr>
          <w:sz w:val="24"/>
          <w:szCs w:val="24"/>
          <w:lang w:val="en-US"/>
        </w:rPr>
      </w:pPr>
    </w:p>
    <w:p w:rsidR="007C13E0" w:rsidRDefault="007C13E0" w:rsidP="00F8652D">
      <w:pPr>
        <w:spacing w:after="60"/>
        <w:rPr>
          <w:sz w:val="24"/>
          <w:szCs w:val="24"/>
          <w:lang w:val="en-US"/>
        </w:rPr>
      </w:pPr>
      <w:r w:rsidRPr="005D0F08">
        <w:rPr>
          <w:sz w:val="24"/>
          <w:szCs w:val="24"/>
          <w:lang w:val="en-US"/>
        </w:rPr>
        <w:t>Naskah yang berjudul</w:t>
      </w:r>
      <w:r>
        <w:rPr>
          <w:sz w:val="24"/>
          <w:szCs w:val="24"/>
          <w:lang w:val="en-US"/>
        </w:rPr>
        <w:t xml:space="preserve"> </w:t>
      </w:r>
      <w:r>
        <w:rPr>
          <w:i/>
          <w:iCs/>
          <w:sz w:val="24"/>
          <w:szCs w:val="24"/>
          <w:vertAlign w:val="superscript"/>
          <w:lang w:val="en-US"/>
        </w:rPr>
        <w:t>[</w:t>
      </w:r>
      <w:r w:rsidRPr="00DB6622">
        <w:rPr>
          <w:i/>
          <w:iCs/>
          <w:sz w:val="24"/>
          <w:szCs w:val="24"/>
          <w:vertAlign w:val="superscript"/>
          <w:lang w:val="en-US"/>
        </w:rPr>
        <w:t>bahasa indonesia dan bahasa inggris</w:t>
      </w:r>
      <w:r>
        <w:rPr>
          <w:i/>
          <w:iCs/>
          <w:sz w:val="24"/>
          <w:szCs w:val="24"/>
          <w:vertAlign w:val="superscript"/>
          <w:lang w:val="en-US"/>
        </w:rPr>
        <w:t>]</w:t>
      </w:r>
      <w:r w:rsidRPr="005D0F08">
        <w:rPr>
          <w:sz w:val="24"/>
          <w:szCs w:val="24"/>
          <w:lang w:val="en-US"/>
        </w:rPr>
        <w:t>:</w:t>
      </w:r>
    </w:p>
    <w:p w:rsidR="007C13E0" w:rsidRPr="004460C0" w:rsidRDefault="007C13E0" w:rsidP="00F8652D">
      <w:pPr>
        <w:spacing w:line="360" w:lineRule="exact"/>
        <w:jc w:val="left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7C13E0" w:rsidRPr="0073315D" w:rsidRDefault="004F7732" w:rsidP="00A5250F">
      <w:pPr>
        <w:spacing w:before="60" w:after="120"/>
        <w:ind w:left="720" w:hanging="720"/>
        <w:jc w:val="left"/>
        <w:rPr>
          <w:sz w:val="20"/>
          <w:szCs w:val="20"/>
          <w:lang w:val="en-US"/>
        </w:rPr>
      </w:pPr>
      <w:r>
        <w:rPr>
          <w:sz w:val="24"/>
          <w:szCs w:val="24"/>
          <w:lang w:val="en-US"/>
        </w:rPr>
        <w:t xml:space="preserve">Nama Penulis </w:t>
      </w:r>
      <w:r w:rsidRPr="00DB6622">
        <w:rPr>
          <w:i/>
          <w:iCs/>
          <w:sz w:val="24"/>
          <w:szCs w:val="24"/>
          <w:vertAlign w:val="superscript"/>
          <w:lang w:val="en-US"/>
        </w:rPr>
        <w:t>[</w:t>
      </w:r>
      <w:r>
        <w:rPr>
          <w:i/>
          <w:iCs/>
          <w:sz w:val="24"/>
          <w:szCs w:val="24"/>
          <w:vertAlign w:val="superscript"/>
          <w:lang w:val="en-US"/>
        </w:rPr>
        <w:t>Nama</w:t>
      </w:r>
      <w:r w:rsidR="00A5250F">
        <w:rPr>
          <w:i/>
          <w:iCs/>
          <w:sz w:val="24"/>
          <w:szCs w:val="24"/>
          <w:vertAlign w:val="superscript"/>
          <w:lang w:val="en-US"/>
        </w:rPr>
        <w:t>;</w:t>
      </w:r>
      <w:r w:rsidRPr="00DB6622">
        <w:rPr>
          <w:i/>
          <w:iCs/>
          <w:sz w:val="24"/>
          <w:szCs w:val="24"/>
          <w:vertAlign w:val="superscript"/>
          <w:lang w:val="en-US"/>
        </w:rPr>
        <w:t xml:space="preserve"> Email</w:t>
      </w:r>
      <w:r w:rsidR="00A5250F">
        <w:rPr>
          <w:i/>
          <w:iCs/>
          <w:sz w:val="24"/>
          <w:szCs w:val="24"/>
          <w:vertAlign w:val="superscript"/>
          <w:lang w:val="en-US"/>
        </w:rPr>
        <w:t>;</w:t>
      </w:r>
      <w:r w:rsidRPr="00DB6622">
        <w:rPr>
          <w:i/>
          <w:iCs/>
          <w:sz w:val="24"/>
          <w:szCs w:val="24"/>
          <w:vertAlign w:val="superscript"/>
          <w:lang w:val="en-US"/>
        </w:rPr>
        <w:t xml:space="preserve"> No. HP]</w:t>
      </w:r>
      <w:r>
        <w:rPr>
          <w:sz w:val="24"/>
          <w:szCs w:val="24"/>
          <w:lang w:val="en-US"/>
        </w:rPr>
        <w:t>:</w:t>
      </w:r>
      <w:r w:rsidRPr="0073315D">
        <w:rPr>
          <w:sz w:val="20"/>
          <w:szCs w:val="20"/>
          <w:lang w:val="en-US"/>
        </w:rPr>
        <w:t xml:space="preserve"> </w:t>
      </w:r>
    </w:p>
    <w:p w:rsidR="004F7732" w:rsidRPr="00D128A3" w:rsidRDefault="004F7732" w:rsidP="00A5250F">
      <w:pPr>
        <w:pStyle w:val="ListParagraph"/>
        <w:numPr>
          <w:ilvl w:val="0"/>
          <w:numId w:val="3"/>
        </w:numPr>
        <w:spacing w:after="120"/>
        <w:contextualSpacing w:val="0"/>
        <w:jc w:val="left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………………………………………………</w:t>
      </w:r>
      <w:r w:rsidR="00A5250F">
        <w:rPr>
          <w:sz w:val="24"/>
          <w:szCs w:val="24"/>
          <w:lang w:val="en-US"/>
        </w:rPr>
        <w:t>;</w:t>
      </w:r>
      <w:r>
        <w:rPr>
          <w:sz w:val="24"/>
          <w:szCs w:val="24"/>
          <w:lang w:val="en-US"/>
        </w:rPr>
        <w:t xml:space="preserve"> ………………………………………………………</w:t>
      </w:r>
      <w:r w:rsidR="00A5250F">
        <w:rPr>
          <w:sz w:val="24"/>
          <w:szCs w:val="24"/>
          <w:lang w:val="en-US"/>
        </w:rPr>
        <w:t>;</w:t>
      </w:r>
      <w:r>
        <w:rPr>
          <w:sz w:val="24"/>
          <w:szCs w:val="24"/>
          <w:lang w:val="en-US"/>
        </w:rPr>
        <w:t xml:space="preserve"> …………………………………</w:t>
      </w:r>
    </w:p>
    <w:p w:rsidR="004F7732" w:rsidRPr="00D128A3" w:rsidRDefault="00A5250F" w:rsidP="004F7732">
      <w:pPr>
        <w:pStyle w:val="ListParagraph"/>
        <w:numPr>
          <w:ilvl w:val="0"/>
          <w:numId w:val="3"/>
        </w:numPr>
        <w:spacing w:after="120"/>
        <w:contextualSpacing w:val="0"/>
        <w:jc w:val="left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………………………………………………; ………………………………………………………; …………………………………</w:t>
      </w:r>
    </w:p>
    <w:p w:rsidR="004F7732" w:rsidRPr="00D128A3" w:rsidRDefault="00A5250F" w:rsidP="004F7732">
      <w:pPr>
        <w:pStyle w:val="ListParagraph"/>
        <w:numPr>
          <w:ilvl w:val="0"/>
          <w:numId w:val="3"/>
        </w:numPr>
        <w:spacing w:after="120"/>
        <w:contextualSpacing w:val="0"/>
        <w:jc w:val="left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………………………………………………; ………………………………………………………; …………………………………</w:t>
      </w:r>
    </w:p>
    <w:p w:rsidR="004F7732" w:rsidRPr="00D128A3" w:rsidRDefault="00A5250F" w:rsidP="004F7732">
      <w:pPr>
        <w:pStyle w:val="ListParagraph"/>
        <w:numPr>
          <w:ilvl w:val="0"/>
          <w:numId w:val="3"/>
        </w:numPr>
        <w:spacing w:after="120"/>
        <w:contextualSpacing w:val="0"/>
        <w:jc w:val="left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………………………………………………; ………………………………………………………; …………………………………</w:t>
      </w:r>
    </w:p>
    <w:p w:rsidR="004F7732" w:rsidRPr="00D128A3" w:rsidRDefault="00A5250F" w:rsidP="004F7732">
      <w:pPr>
        <w:pStyle w:val="ListParagraph"/>
        <w:numPr>
          <w:ilvl w:val="0"/>
          <w:numId w:val="3"/>
        </w:numPr>
        <w:spacing w:after="120"/>
        <w:contextualSpacing w:val="0"/>
        <w:jc w:val="left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………………………………………………; ………………………………………………………; …………………………………</w:t>
      </w:r>
    </w:p>
    <w:p w:rsidR="004F7732" w:rsidRPr="00D128A3" w:rsidRDefault="00A5250F" w:rsidP="004F7732">
      <w:pPr>
        <w:pStyle w:val="ListParagraph"/>
        <w:numPr>
          <w:ilvl w:val="0"/>
          <w:numId w:val="3"/>
        </w:numPr>
        <w:spacing w:after="120"/>
        <w:contextualSpacing w:val="0"/>
        <w:jc w:val="left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………………………………………………; ………………………………………………………; …………………………………</w:t>
      </w:r>
    </w:p>
    <w:p w:rsidR="004F7732" w:rsidRPr="00D128A3" w:rsidRDefault="00A5250F" w:rsidP="004F7732">
      <w:pPr>
        <w:pStyle w:val="ListParagraph"/>
        <w:numPr>
          <w:ilvl w:val="0"/>
          <w:numId w:val="3"/>
        </w:numPr>
        <w:spacing w:after="120"/>
        <w:contextualSpacing w:val="0"/>
        <w:jc w:val="left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………………………………………………; ………………………………………………………; …………………………………</w:t>
      </w:r>
    </w:p>
    <w:p w:rsidR="003F2604" w:rsidRDefault="004F7732" w:rsidP="006C19CD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</w:t>
      </w:r>
      <w:r w:rsidR="003F2604" w:rsidRPr="006535E7">
        <w:rPr>
          <w:sz w:val="24"/>
          <w:szCs w:val="24"/>
          <w:lang w:val="en-US"/>
        </w:rPr>
        <w:t>kan diterbitkan dalam</w:t>
      </w:r>
      <w:r w:rsidR="003F2604" w:rsidRPr="005D0F08">
        <w:rPr>
          <w:sz w:val="24"/>
          <w:szCs w:val="24"/>
          <w:lang w:val="en-US"/>
        </w:rPr>
        <w:t xml:space="preserve"> </w:t>
      </w:r>
      <w:r w:rsidR="003F2604" w:rsidRPr="005D0F08">
        <w:rPr>
          <w:b/>
          <w:bCs/>
          <w:i/>
          <w:iCs/>
          <w:sz w:val="24"/>
          <w:szCs w:val="24"/>
          <w:lang w:val="en-US"/>
        </w:rPr>
        <w:t>Jurnal Teknologi Infrastruktur Berkelanjutan (JTIB)</w:t>
      </w:r>
      <w:r w:rsidR="003F2604" w:rsidRPr="006535E7">
        <w:rPr>
          <w:sz w:val="24"/>
          <w:szCs w:val="24"/>
          <w:lang w:val="en-US"/>
        </w:rPr>
        <w:t xml:space="preserve"> </w:t>
      </w:r>
      <w:r w:rsidR="003F2604">
        <w:rPr>
          <w:sz w:val="24"/>
          <w:szCs w:val="24"/>
          <w:lang w:val="en-US"/>
        </w:rPr>
        <w:br/>
        <w:t>Volume …………, No.</w:t>
      </w:r>
      <w:r w:rsidR="003F2604" w:rsidRPr="004460C0">
        <w:rPr>
          <w:sz w:val="24"/>
          <w:szCs w:val="24"/>
          <w:lang w:val="en-US"/>
        </w:rPr>
        <w:t xml:space="preserve"> </w:t>
      </w:r>
      <w:r w:rsidR="003F2604">
        <w:rPr>
          <w:sz w:val="24"/>
          <w:szCs w:val="24"/>
          <w:lang w:val="en-US"/>
        </w:rPr>
        <w:t>…………, Tahun ……………….</w:t>
      </w:r>
    </w:p>
    <w:p w:rsidR="004F7732" w:rsidRPr="0073315D" w:rsidRDefault="004F7732" w:rsidP="004F7732">
      <w:pPr>
        <w:spacing w:before="120" w:line="360" w:lineRule="auto"/>
        <w:rPr>
          <w:sz w:val="20"/>
          <w:szCs w:val="20"/>
          <w:lang w:val="en-US"/>
        </w:rPr>
      </w:pPr>
      <w:r w:rsidRPr="00E00B9D">
        <w:rPr>
          <w:sz w:val="24"/>
          <w:szCs w:val="24"/>
          <w:lang w:val="en-US"/>
        </w:rPr>
        <w:t>Penulis menyatakan bahwa</w:t>
      </w:r>
      <w:r>
        <w:rPr>
          <w:sz w:val="24"/>
          <w:szCs w:val="24"/>
          <w:lang w:val="en-US"/>
        </w:rPr>
        <w:t xml:space="preserve"> </w:t>
      </w:r>
      <w:r w:rsidRPr="001D1224">
        <w:rPr>
          <w:sz w:val="24"/>
          <w:szCs w:val="24"/>
          <w:vertAlign w:val="superscript"/>
          <w:lang w:val="en-US"/>
        </w:rPr>
        <w:t>[Silahkan beri tanda (</w:t>
      </w:r>
      <w:r w:rsidRPr="001D1224">
        <w:rPr>
          <w:sz w:val="24"/>
          <w:szCs w:val="24"/>
          <w:vertAlign w:val="superscript"/>
          <w:lang w:val="en-US"/>
        </w:rPr>
        <w:sym w:font="Wingdings" w:char="F0FC"/>
      </w:r>
      <w:r w:rsidRPr="001D1224">
        <w:rPr>
          <w:sz w:val="24"/>
          <w:szCs w:val="24"/>
          <w:vertAlign w:val="superscript"/>
          <w:lang w:val="en-US"/>
        </w:rPr>
        <w:t>)]</w:t>
      </w:r>
      <w:r>
        <w:rPr>
          <w:sz w:val="20"/>
          <w:szCs w:val="20"/>
          <w:lang w:val="en-US"/>
        </w:rPr>
        <w:t>,</w:t>
      </w:r>
      <w:r w:rsidRPr="0073315D">
        <w:rPr>
          <w:sz w:val="20"/>
          <w:szCs w:val="20"/>
          <w:lang w:val="en-US"/>
        </w:rPr>
        <w:t xml:space="preserve"> </w:t>
      </w:r>
    </w:p>
    <w:p w:rsidR="004F7732" w:rsidRDefault="004F7732" w:rsidP="004E19CF">
      <w:pPr>
        <w:spacing w:after="60"/>
        <w:ind w:left="720" w:hanging="720"/>
        <w:rPr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sym w:font="Webdings" w:char="F063"/>
      </w:r>
      <w:r>
        <w:rPr>
          <w:b/>
          <w:bCs/>
          <w:sz w:val="24"/>
          <w:szCs w:val="24"/>
          <w:lang w:val="en-US"/>
        </w:rPr>
        <w:tab/>
      </w:r>
      <w:r w:rsidRPr="00E00B9D">
        <w:rPr>
          <w:sz w:val="24"/>
          <w:szCs w:val="24"/>
          <w:lang w:val="en-US"/>
        </w:rPr>
        <w:t xml:space="preserve">Kutipan </w:t>
      </w:r>
      <w:r w:rsidRPr="00344CBD">
        <w:rPr>
          <w:b/>
          <w:bCs/>
          <w:sz w:val="24"/>
          <w:szCs w:val="24"/>
          <w:lang w:val="en-US"/>
        </w:rPr>
        <w:t>utuh</w:t>
      </w:r>
      <w:r w:rsidRPr="00E00B9D">
        <w:rPr>
          <w:sz w:val="24"/>
          <w:szCs w:val="24"/>
          <w:lang w:val="en-US"/>
        </w:rPr>
        <w:t xml:space="preserve"> data sekunder (bentuk kata, angka, gambar, tabel) yang</w:t>
      </w:r>
      <w:r>
        <w:rPr>
          <w:sz w:val="24"/>
          <w:szCs w:val="24"/>
          <w:lang w:val="en-US"/>
        </w:rPr>
        <w:t xml:space="preserve"> </w:t>
      </w:r>
      <w:r w:rsidRPr="00E00B9D">
        <w:rPr>
          <w:sz w:val="24"/>
          <w:szCs w:val="24"/>
          <w:lang w:val="en-US"/>
        </w:rPr>
        <w:t xml:space="preserve">merupakan barang hak cipta </w:t>
      </w:r>
      <w:r w:rsidRPr="001D1224">
        <w:rPr>
          <w:i/>
          <w:iCs/>
          <w:sz w:val="24"/>
          <w:szCs w:val="24"/>
          <w:lang w:val="en-US"/>
        </w:rPr>
        <w:t>(copyright)</w:t>
      </w:r>
      <w:r w:rsidRPr="00E00B9D">
        <w:rPr>
          <w:sz w:val="24"/>
          <w:szCs w:val="24"/>
          <w:lang w:val="en-US"/>
        </w:rPr>
        <w:t xml:space="preserve">, disalin </w:t>
      </w:r>
      <w:r w:rsidRPr="001D1224">
        <w:rPr>
          <w:i/>
          <w:iCs/>
          <w:sz w:val="24"/>
          <w:szCs w:val="24"/>
          <w:lang w:val="en-US"/>
        </w:rPr>
        <w:t>(reproduce)</w:t>
      </w:r>
      <w:r w:rsidRPr="00E00B9D">
        <w:rPr>
          <w:sz w:val="24"/>
          <w:szCs w:val="24"/>
          <w:lang w:val="en-US"/>
        </w:rPr>
        <w:t>, digambar</w:t>
      </w:r>
      <w:r>
        <w:rPr>
          <w:sz w:val="24"/>
          <w:szCs w:val="24"/>
          <w:lang w:val="en-US"/>
        </w:rPr>
        <w:t xml:space="preserve"> </w:t>
      </w:r>
      <w:r w:rsidRPr="00E00B9D">
        <w:rPr>
          <w:sz w:val="24"/>
          <w:szCs w:val="24"/>
          <w:lang w:val="en-US"/>
        </w:rPr>
        <w:t xml:space="preserve">ulang </w:t>
      </w:r>
      <w:r w:rsidRPr="001D1224">
        <w:rPr>
          <w:i/>
          <w:iCs/>
          <w:sz w:val="24"/>
          <w:szCs w:val="24"/>
          <w:lang w:val="en-US"/>
        </w:rPr>
        <w:t>(redrawn)</w:t>
      </w:r>
      <w:r w:rsidRPr="00E00B9D">
        <w:rPr>
          <w:sz w:val="24"/>
          <w:szCs w:val="24"/>
          <w:lang w:val="en-US"/>
        </w:rPr>
        <w:t xml:space="preserve">, ditabelkan </w:t>
      </w:r>
      <w:r w:rsidRPr="001D1224">
        <w:rPr>
          <w:i/>
          <w:iCs/>
          <w:sz w:val="24"/>
          <w:szCs w:val="24"/>
          <w:lang w:val="en-US"/>
        </w:rPr>
        <w:t>(reuse)</w:t>
      </w:r>
      <w:r w:rsidRPr="00E00B9D">
        <w:rPr>
          <w:sz w:val="24"/>
          <w:szCs w:val="24"/>
          <w:lang w:val="en-US"/>
        </w:rPr>
        <w:t xml:space="preserve"> dalam versi sendiri, sudah seizin</w:t>
      </w:r>
      <w:r>
        <w:rPr>
          <w:sz w:val="24"/>
          <w:szCs w:val="24"/>
          <w:lang w:val="en-US"/>
        </w:rPr>
        <w:t xml:space="preserve"> </w:t>
      </w:r>
      <w:r w:rsidRPr="00E00B9D">
        <w:rPr>
          <w:sz w:val="24"/>
          <w:szCs w:val="24"/>
          <w:lang w:val="en-US"/>
        </w:rPr>
        <w:t>pemegang hak cipta (penulis, penerbit, organisasi).</w:t>
      </w:r>
    </w:p>
    <w:p w:rsidR="004F7732" w:rsidRDefault="004F7732" w:rsidP="004E19CF">
      <w:pPr>
        <w:spacing w:after="60"/>
        <w:ind w:left="720" w:hanging="720"/>
        <w:rPr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sym w:font="Webdings" w:char="F063"/>
      </w:r>
      <w:r>
        <w:rPr>
          <w:b/>
          <w:bCs/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 xml:space="preserve">Data …………………………………………………………………………………………, </w:t>
      </w:r>
      <w:r>
        <w:rPr>
          <w:b/>
          <w:bCs/>
          <w:sz w:val="24"/>
          <w:szCs w:val="24"/>
          <w:lang w:val="en-US"/>
        </w:rPr>
        <w:sym w:font="Webdings" w:char="F063"/>
      </w:r>
      <w:r>
        <w:rPr>
          <w:b/>
          <w:bCs/>
          <w:sz w:val="24"/>
          <w:szCs w:val="24"/>
          <w:lang w:val="en-US"/>
        </w:rPr>
        <w:t xml:space="preserve"> </w:t>
      </w:r>
      <w:r w:rsidRPr="00344CBD">
        <w:rPr>
          <w:sz w:val="24"/>
          <w:szCs w:val="24"/>
          <w:lang w:val="en-US"/>
        </w:rPr>
        <w:t>tidak ada kutipan utuh</w:t>
      </w:r>
      <w:r>
        <w:rPr>
          <w:sz w:val="24"/>
          <w:szCs w:val="24"/>
          <w:lang w:val="en-US"/>
        </w:rPr>
        <w:t>.</w:t>
      </w:r>
    </w:p>
    <w:p w:rsidR="004F7732" w:rsidRDefault="004F7732" w:rsidP="004E19CF">
      <w:pPr>
        <w:spacing w:after="60"/>
        <w:ind w:left="720" w:hanging="720"/>
        <w:rPr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sym w:font="Webdings" w:char="F063"/>
      </w:r>
      <w:r>
        <w:rPr>
          <w:b/>
          <w:bCs/>
          <w:sz w:val="24"/>
          <w:szCs w:val="24"/>
          <w:lang w:val="en-US"/>
        </w:rPr>
        <w:tab/>
      </w:r>
      <w:r w:rsidR="005265E5" w:rsidRPr="00344CBD">
        <w:rPr>
          <w:sz w:val="24"/>
          <w:szCs w:val="24"/>
          <w:lang w:val="en-US"/>
        </w:rPr>
        <w:t xml:space="preserve">Kutipan </w:t>
      </w:r>
      <w:r w:rsidR="005265E5" w:rsidRPr="00344CBD">
        <w:rPr>
          <w:b/>
          <w:bCs/>
          <w:sz w:val="24"/>
          <w:szCs w:val="24"/>
          <w:lang w:val="en-US"/>
        </w:rPr>
        <w:t>sebagian</w:t>
      </w:r>
      <w:r w:rsidR="005265E5" w:rsidRPr="00344CBD">
        <w:rPr>
          <w:sz w:val="24"/>
          <w:szCs w:val="24"/>
          <w:lang w:val="en-US"/>
        </w:rPr>
        <w:t xml:space="preserve"> data sekunder (bentuk kata dan angka) yang disalin</w:t>
      </w:r>
      <w:r w:rsidR="005265E5">
        <w:rPr>
          <w:sz w:val="24"/>
          <w:szCs w:val="24"/>
          <w:lang w:val="en-US"/>
        </w:rPr>
        <w:t xml:space="preserve"> </w:t>
      </w:r>
      <w:r w:rsidR="005265E5" w:rsidRPr="0083194A">
        <w:rPr>
          <w:i/>
          <w:iCs/>
          <w:sz w:val="24"/>
          <w:szCs w:val="24"/>
          <w:lang w:val="en-US"/>
        </w:rPr>
        <w:t>(reproduce)</w:t>
      </w:r>
      <w:r w:rsidR="005265E5" w:rsidRPr="00344CBD">
        <w:rPr>
          <w:sz w:val="24"/>
          <w:szCs w:val="24"/>
          <w:lang w:val="en-US"/>
        </w:rPr>
        <w:t xml:space="preserve">, digambar ulang </w:t>
      </w:r>
      <w:r w:rsidR="005265E5" w:rsidRPr="0083194A">
        <w:rPr>
          <w:i/>
          <w:iCs/>
          <w:sz w:val="24"/>
          <w:szCs w:val="24"/>
          <w:lang w:val="en-US"/>
        </w:rPr>
        <w:t>(redrawn)</w:t>
      </w:r>
      <w:r w:rsidR="005265E5" w:rsidRPr="00344CBD">
        <w:rPr>
          <w:sz w:val="24"/>
          <w:szCs w:val="24"/>
          <w:lang w:val="en-US"/>
        </w:rPr>
        <w:t xml:space="preserve">, ditabelkan </w:t>
      </w:r>
      <w:r w:rsidR="005265E5" w:rsidRPr="0083194A">
        <w:rPr>
          <w:i/>
          <w:iCs/>
          <w:sz w:val="24"/>
          <w:szCs w:val="24"/>
          <w:lang w:val="en-US"/>
        </w:rPr>
        <w:t>(reuse)</w:t>
      </w:r>
      <w:r w:rsidR="005265E5" w:rsidRPr="00344CBD">
        <w:rPr>
          <w:sz w:val="24"/>
          <w:szCs w:val="24"/>
          <w:lang w:val="en-US"/>
        </w:rPr>
        <w:t xml:space="preserve"> untuk</w:t>
      </w:r>
      <w:r w:rsidR="005265E5">
        <w:rPr>
          <w:sz w:val="24"/>
          <w:szCs w:val="24"/>
          <w:lang w:val="en-US"/>
        </w:rPr>
        <w:t xml:space="preserve"> </w:t>
      </w:r>
      <w:r w:rsidR="005265E5" w:rsidRPr="00344CBD">
        <w:rPr>
          <w:b/>
          <w:bCs/>
          <w:sz w:val="24"/>
          <w:szCs w:val="24"/>
          <w:lang w:val="en-US"/>
        </w:rPr>
        <w:t>pembanding</w:t>
      </w:r>
      <w:r w:rsidR="005265E5" w:rsidRPr="00344CBD">
        <w:rPr>
          <w:sz w:val="24"/>
          <w:szCs w:val="24"/>
          <w:lang w:val="en-US"/>
        </w:rPr>
        <w:t xml:space="preserve"> dengan data primer atau </w:t>
      </w:r>
      <w:r w:rsidR="005265E5" w:rsidRPr="00344CBD">
        <w:rPr>
          <w:b/>
          <w:bCs/>
          <w:sz w:val="24"/>
          <w:szCs w:val="24"/>
          <w:lang w:val="en-US"/>
        </w:rPr>
        <w:t>pelengkap</w:t>
      </w:r>
      <w:r w:rsidR="005265E5" w:rsidRPr="00344CBD">
        <w:rPr>
          <w:sz w:val="24"/>
          <w:szCs w:val="24"/>
          <w:lang w:val="en-US"/>
        </w:rPr>
        <w:t xml:space="preserve"> tabel/gambar sendiri,</w:t>
      </w:r>
      <w:r w:rsidR="005265E5">
        <w:rPr>
          <w:sz w:val="24"/>
          <w:szCs w:val="24"/>
          <w:lang w:val="en-US"/>
        </w:rPr>
        <w:t xml:space="preserve"> </w:t>
      </w:r>
      <w:r w:rsidR="005265E5" w:rsidRPr="00344CBD">
        <w:rPr>
          <w:sz w:val="24"/>
          <w:szCs w:val="24"/>
          <w:lang w:val="en-US"/>
        </w:rPr>
        <w:t>sudah menuliskan referensi sesuai dengan format pengutipan data.</w:t>
      </w:r>
    </w:p>
    <w:p w:rsidR="007C13E0" w:rsidRPr="005D0F08" w:rsidRDefault="004F7732" w:rsidP="00C7219F">
      <w:pPr>
        <w:spacing w:after="60"/>
        <w:ind w:left="720" w:hanging="720"/>
        <w:rPr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sym w:font="Webdings" w:char="F063"/>
      </w:r>
      <w:r>
        <w:rPr>
          <w:b/>
          <w:bCs/>
          <w:sz w:val="24"/>
          <w:szCs w:val="24"/>
          <w:lang w:val="en-US"/>
        </w:rPr>
        <w:tab/>
      </w:r>
      <w:r w:rsidR="005265E5" w:rsidRPr="00344CBD">
        <w:rPr>
          <w:sz w:val="24"/>
          <w:szCs w:val="24"/>
          <w:lang w:val="en-US"/>
        </w:rPr>
        <w:t xml:space="preserve">Naskah ini asli dan penulis mengalihkan hak cipta </w:t>
      </w:r>
      <w:r w:rsidR="005265E5" w:rsidRPr="001D1224">
        <w:rPr>
          <w:i/>
          <w:iCs/>
          <w:sz w:val="24"/>
          <w:szCs w:val="24"/>
          <w:lang w:val="en-US"/>
        </w:rPr>
        <w:t>(transfer of copryright)</w:t>
      </w:r>
      <w:r w:rsidR="005265E5">
        <w:rPr>
          <w:sz w:val="24"/>
          <w:szCs w:val="24"/>
          <w:lang w:val="en-US"/>
        </w:rPr>
        <w:t xml:space="preserve"> </w:t>
      </w:r>
      <w:r w:rsidR="005265E5" w:rsidRPr="00344CBD">
        <w:rPr>
          <w:sz w:val="24"/>
          <w:szCs w:val="24"/>
          <w:lang w:val="en-US"/>
        </w:rPr>
        <w:t xml:space="preserve">naskah ini kepada </w:t>
      </w:r>
      <w:r w:rsidR="005265E5" w:rsidRPr="005D0F08">
        <w:rPr>
          <w:b/>
          <w:bCs/>
          <w:i/>
          <w:iCs/>
          <w:sz w:val="24"/>
          <w:szCs w:val="24"/>
          <w:lang w:val="en-US"/>
        </w:rPr>
        <w:t>Jurnal Teknologi Infrastruktur Berkelanjutan (JTIB)</w:t>
      </w:r>
      <w:r w:rsidR="005265E5" w:rsidRPr="00344CBD">
        <w:rPr>
          <w:sz w:val="24"/>
          <w:szCs w:val="24"/>
          <w:lang w:val="en-US"/>
        </w:rPr>
        <w:t xml:space="preserve">; Untuk itu penulis akan menerima </w:t>
      </w:r>
      <w:r w:rsidR="005265E5">
        <w:rPr>
          <w:sz w:val="24"/>
          <w:szCs w:val="24"/>
          <w:lang w:val="en-US"/>
        </w:rPr>
        <w:br/>
      </w:r>
      <w:r w:rsidR="005265E5" w:rsidRPr="00344CBD">
        <w:rPr>
          <w:sz w:val="24"/>
          <w:szCs w:val="24"/>
          <w:lang w:val="en-US"/>
        </w:rPr>
        <w:t>3</w:t>
      </w:r>
      <w:r w:rsidR="005265E5">
        <w:rPr>
          <w:sz w:val="24"/>
          <w:szCs w:val="24"/>
          <w:lang w:val="en-US"/>
        </w:rPr>
        <w:t xml:space="preserve"> </w:t>
      </w:r>
      <w:r w:rsidR="005265E5" w:rsidRPr="00344CBD">
        <w:rPr>
          <w:sz w:val="24"/>
          <w:szCs w:val="24"/>
          <w:lang w:val="en-US"/>
        </w:rPr>
        <w:t xml:space="preserve">eksemplar artikelnya dalam bentuk </w:t>
      </w:r>
      <w:r w:rsidR="005265E5">
        <w:rPr>
          <w:sz w:val="24"/>
          <w:szCs w:val="24"/>
          <w:lang w:val="en-US"/>
        </w:rPr>
        <w:t>cetakan artikel tunggal</w:t>
      </w:r>
      <w:r w:rsidR="005265E5" w:rsidRPr="00344CBD">
        <w:rPr>
          <w:sz w:val="24"/>
          <w:szCs w:val="24"/>
          <w:lang w:val="en-US"/>
        </w:rPr>
        <w:t xml:space="preserve"> </w:t>
      </w:r>
      <w:r w:rsidR="005265E5" w:rsidRPr="001D1224">
        <w:rPr>
          <w:i/>
          <w:iCs/>
          <w:sz w:val="24"/>
          <w:szCs w:val="24"/>
          <w:lang w:val="en-US"/>
        </w:rPr>
        <w:t>(off-print)</w:t>
      </w:r>
      <w:r w:rsidR="005265E5" w:rsidRPr="00344CBD">
        <w:rPr>
          <w:sz w:val="24"/>
          <w:szCs w:val="24"/>
          <w:lang w:val="en-US"/>
        </w:rPr>
        <w:t xml:space="preserve"> dan 1 eksemplar</w:t>
      </w:r>
      <w:r w:rsidR="005265E5">
        <w:rPr>
          <w:sz w:val="24"/>
          <w:szCs w:val="24"/>
          <w:lang w:val="en-US"/>
        </w:rPr>
        <w:t xml:space="preserve"> </w:t>
      </w:r>
      <w:r w:rsidR="005265E5" w:rsidRPr="00344CBD">
        <w:rPr>
          <w:sz w:val="24"/>
          <w:szCs w:val="24"/>
          <w:lang w:val="en-US"/>
        </w:rPr>
        <w:t xml:space="preserve">jurnal cetak </w:t>
      </w:r>
      <w:r w:rsidR="005265E5" w:rsidRPr="001D1224">
        <w:rPr>
          <w:i/>
          <w:iCs/>
          <w:sz w:val="24"/>
          <w:szCs w:val="24"/>
          <w:lang w:val="en-US"/>
        </w:rPr>
        <w:t>(printed journal)</w:t>
      </w:r>
      <w:r w:rsidR="005265E5" w:rsidRPr="00344CBD">
        <w:rPr>
          <w:sz w:val="24"/>
          <w:szCs w:val="24"/>
          <w:lang w:val="en-US"/>
        </w:rPr>
        <w:t>.</w:t>
      </w:r>
    </w:p>
    <w:p w:rsidR="007C13E0" w:rsidRPr="00F40E74" w:rsidRDefault="007C13E0" w:rsidP="004E19CF">
      <w:pPr>
        <w:spacing w:after="60"/>
        <w:ind w:left="5041"/>
        <w:rPr>
          <w:sz w:val="24"/>
          <w:szCs w:val="24"/>
          <w:lang w:val="en-US"/>
        </w:rPr>
      </w:pPr>
      <w:r w:rsidRPr="00F40E74">
        <w:rPr>
          <w:sz w:val="24"/>
          <w:szCs w:val="24"/>
          <w:lang w:val="en-US"/>
        </w:rPr>
        <w:t xml:space="preserve">…………………, …………………………… </w:t>
      </w:r>
    </w:p>
    <w:p w:rsidR="007C13E0" w:rsidRPr="00EF4D6B" w:rsidRDefault="007C13E0" w:rsidP="007C13E0">
      <w:pPr>
        <w:spacing w:line="360" w:lineRule="auto"/>
        <w:ind w:left="5040"/>
        <w:rPr>
          <w:b/>
          <w:bCs/>
          <w:sz w:val="24"/>
          <w:szCs w:val="24"/>
          <w:lang w:val="en-US"/>
        </w:rPr>
      </w:pPr>
      <w:r w:rsidRPr="00EF4D6B">
        <w:rPr>
          <w:b/>
          <w:bCs/>
          <w:sz w:val="24"/>
          <w:szCs w:val="24"/>
          <w:lang w:val="en-US"/>
        </w:rPr>
        <w:t>Disetujui oleh Penulis Utama,</w:t>
      </w:r>
    </w:p>
    <w:p w:rsidR="007C13E0" w:rsidRDefault="007C13E0" w:rsidP="007C13E0">
      <w:pPr>
        <w:ind w:left="5040"/>
        <w:rPr>
          <w:sz w:val="24"/>
          <w:szCs w:val="24"/>
          <w:lang w:val="en-US"/>
        </w:rPr>
      </w:pPr>
    </w:p>
    <w:p w:rsidR="007C13E0" w:rsidRPr="00A36E7D" w:rsidRDefault="007C13E0" w:rsidP="007C13E0">
      <w:pPr>
        <w:ind w:left="7200"/>
        <w:rPr>
          <w:color w:val="808080" w:themeColor="background1" w:themeShade="80"/>
          <w:sz w:val="16"/>
          <w:szCs w:val="16"/>
          <w:lang w:val="en-US"/>
        </w:rPr>
      </w:pPr>
      <w:r w:rsidRPr="00A36E7D">
        <w:rPr>
          <w:color w:val="808080" w:themeColor="background1" w:themeShade="80"/>
          <w:sz w:val="16"/>
          <w:szCs w:val="16"/>
          <w:lang w:val="en-US"/>
        </w:rPr>
        <w:t xml:space="preserve">Materai </w:t>
      </w:r>
    </w:p>
    <w:p w:rsidR="007C13E0" w:rsidRPr="00A36E7D" w:rsidRDefault="007C13E0" w:rsidP="007C13E0">
      <w:pPr>
        <w:spacing w:after="120" w:line="360" w:lineRule="auto"/>
        <w:ind w:left="7200"/>
        <w:rPr>
          <w:color w:val="808080" w:themeColor="background1" w:themeShade="80"/>
          <w:sz w:val="20"/>
          <w:szCs w:val="20"/>
          <w:lang w:val="en-US"/>
        </w:rPr>
      </w:pPr>
      <w:r w:rsidRPr="00A36E7D">
        <w:rPr>
          <w:color w:val="808080" w:themeColor="background1" w:themeShade="80"/>
          <w:sz w:val="16"/>
          <w:szCs w:val="16"/>
          <w:lang w:val="en-US"/>
        </w:rPr>
        <w:t>Rp. 6000</w:t>
      </w:r>
    </w:p>
    <w:p w:rsidR="00DC5206" w:rsidRPr="00DC5206" w:rsidRDefault="007C13E0" w:rsidP="007C13E0">
      <w:pPr>
        <w:ind w:left="5040"/>
        <w:rPr>
          <w:lang w:val="en-US"/>
        </w:rPr>
      </w:pPr>
      <w:r w:rsidRPr="008C1C74">
        <w:rPr>
          <w:sz w:val="24"/>
          <w:szCs w:val="24"/>
          <w:lang w:val="en-US"/>
        </w:rPr>
        <w:t>…………………………………………………</w:t>
      </w:r>
      <w:r>
        <w:rPr>
          <w:b/>
          <w:bCs/>
          <w:sz w:val="24"/>
          <w:szCs w:val="24"/>
          <w:lang w:val="en-US"/>
        </w:rPr>
        <w:t xml:space="preserve"> </w:t>
      </w:r>
    </w:p>
    <w:sectPr w:rsidR="00DC5206" w:rsidRPr="00DC5206" w:rsidSect="00A62AEB">
      <w:pgSz w:w="11907" w:h="16840" w:code="9"/>
      <w:pgMar w:top="1134" w:right="1134" w:bottom="851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E010E70"/>
    <w:multiLevelType w:val="multilevel"/>
    <w:tmpl w:val="801C2AAA"/>
    <w:styleLink w:val="LaporanPenelitian"/>
    <w:lvl w:ilvl="0">
      <w:start w:val="1"/>
      <w:numFmt w:val="upperRoman"/>
      <w:suff w:val="space"/>
      <w:lvlText w:val="BAB %1"/>
      <w:lvlJc w:val="left"/>
      <w:pPr>
        <w:ind w:left="0" w:firstLine="0"/>
      </w:pPr>
      <w:rPr>
        <w:rFonts w:ascii="Times New Roman" w:hAnsi="Times New Roman"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ascii="Times New Roman" w:hAnsi="Times New Roman"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ascii="Times New Roman" w:hAnsi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>
    <w:nsid w:val="44F36FD6"/>
    <w:multiLevelType w:val="hybridMultilevel"/>
    <w:tmpl w:val="97040D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B2B562D"/>
    <w:multiLevelType w:val="hybridMultilevel"/>
    <w:tmpl w:val="97040D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documentProtection w:edit="forms" w:enforcement="1" w:cryptProviderType="rsaFull" w:cryptAlgorithmClass="hash" w:cryptAlgorithmType="typeAny" w:cryptAlgorithmSid="4" w:cryptSpinCount="100000" w:hash="tEXPZVECQUCpxzgYIxCfUq6Wsrc=" w:salt="1rEYCdwI9+v9a7xVGtFlXA==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1NTQzMDM2sTAxMzJU0lEKTi0uzszPAykwrwUAvYNieSwAAAA="/>
  </w:docVars>
  <w:rsids>
    <w:rsidRoot w:val="00DC5206"/>
    <w:rsid w:val="00033C1E"/>
    <w:rsid w:val="00050870"/>
    <w:rsid w:val="000915A6"/>
    <w:rsid w:val="00141172"/>
    <w:rsid w:val="00163770"/>
    <w:rsid w:val="001760CF"/>
    <w:rsid w:val="001A50B9"/>
    <w:rsid w:val="001D1224"/>
    <w:rsid w:val="001E7D3B"/>
    <w:rsid w:val="00291011"/>
    <w:rsid w:val="00344CBD"/>
    <w:rsid w:val="00351FD8"/>
    <w:rsid w:val="0038335D"/>
    <w:rsid w:val="003A38A0"/>
    <w:rsid w:val="003A61FC"/>
    <w:rsid w:val="003E6B38"/>
    <w:rsid w:val="003F2604"/>
    <w:rsid w:val="00437D26"/>
    <w:rsid w:val="00494C47"/>
    <w:rsid w:val="00495D3A"/>
    <w:rsid w:val="004E0CDD"/>
    <w:rsid w:val="004E19CF"/>
    <w:rsid w:val="004F7732"/>
    <w:rsid w:val="0051478E"/>
    <w:rsid w:val="005265E5"/>
    <w:rsid w:val="005967D3"/>
    <w:rsid w:val="005D5BDC"/>
    <w:rsid w:val="00631984"/>
    <w:rsid w:val="006C19CD"/>
    <w:rsid w:val="00707270"/>
    <w:rsid w:val="00713DAF"/>
    <w:rsid w:val="0073531B"/>
    <w:rsid w:val="007B2EE8"/>
    <w:rsid w:val="007C13E0"/>
    <w:rsid w:val="0083194A"/>
    <w:rsid w:val="008943A6"/>
    <w:rsid w:val="008B2F41"/>
    <w:rsid w:val="008C0FBF"/>
    <w:rsid w:val="008D5D7F"/>
    <w:rsid w:val="009D344D"/>
    <w:rsid w:val="009E4BFF"/>
    <w:rsid w:val="009E5E51"/>
    <w:rsid w:val="009F21D4"/>
    <w:rsid w:val="00A36E7D"/>
    <w:rsid w:val="00A5250F"/>
    <w:rsid w:val="00A62AEB"/>
    <w:rsid w:val="00AF1B4F"/>
    <w:rsid w:val="00B47E2E"/>
    <w:rsid w:val="00B7140B"/>
    <w:rsid w:val="00B748FD"/>
    <w:rsid w:val="00C7219F"/>
    <w:rsid w:val="00C80E57"/>
    <w:rsid w:val="00C8242F"/>
    <w:rsid w:val="00C96348"/>
    <w:rsid w:val="00C96E99"/>
    <w:rsid w:val="00CD355E"/>
    <w:rsid w:val="00CE0BD0"/>
    <w:rsid w:val="00D301AF"/>
    <w:rsid w:val="00D45F38"/>
    <w:rsid w:val="00D705A5"/>
    <w:rsid w:val="00D90B39"/>
    <w:rsid w:val="00DC5206"/>
    <w:rsid w:val="00DD6B55"/>
    <w:rsid w:val="00E00B9D"/>
    <w:rsid w:val="00E632CB"/>
    <w:rsid w:val="00E67688"/>
    <w:rsid w:val="00E83149"/>
    <w:rsid w:val="00E916AA"/>
    <w:rsid w:val="00EA42B4"/>
    <w:rsid w:val="00EB6C21"/>
    <w:rsid w:val="00ED62FA"/>
    <w:rsid w:val="00EF4D6B"/>
    <w:rsid w:val="00F23501"/>
    <w:rsid w:val="00F405BB"/>
    <w:rsid w:val="00F40E74"/>
    <w:rsid w:val="00F64568"/>
    <w:rsid w:val="00F86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C5206"/>
    <w:rPr>
      <w:noProof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LaporanPenelitian">
    <w:name w:val="Laporan Penelitian"/>
    <w:uiPriority w:val="99"/>
    <w:rsid w:val="00163770"/>
    <w:pPr>
      <w:numPr>
        <w:numId w:val="1"/>
      </w:numPr>
    </w:pPr>
  </w:style>
  <w:style w:type="character" w:styleId="PlaceholderText">
    <w:name w:val="Placeholder Text"/>
    <w:basedOn w:val="DefaultParagraphFont"/>
    <w:uiPriority w:val="99"/>
    <w:semiHidden/>
    <w:rsid w:val="00DC5206"/>
    <w:rPr>
      <w:color w:val="808080"/>
    </w:rPr>
  </w:style>
  <w:style w:type="character" w:styleId="Strong">
    <w:name w:val="Strong"/>
    <w:basedOn w:val="DefaultParagraphFont"/>
    <w:uiPriority w:val="22"/>
    <w:qFormat/>
    <w:rsid w:val="007C13E0"/>
    <w:rPr>
      <w:b/>
      <w:bCs/>
    </w:rPr>
  </w:style>
  <w:style w:type="paragraph" w:customStyle="1" w:styleId="Bold12">
    <w:name w:val="Bold12"/>
    <w:basedOn w:val="Normal"/>
    <w:qFormat/>
    <w:rsid w:val="00F40E74"/>
    <w:rPr>
      <w:b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E00B9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C5206"/>
    <w:rPr>
      <w:noProof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LaporanPenelitian">
    <w:name w:val="Laporan Penelitian"/>
    <w:uiPriority w:val="99"/>
    <w:rsid w:val="00163770"/>
    <w:pPr>
      <w:numPr>
        <w:numId w:val="1"/>
      </w:numPr>
    </w:pPr>
  </w:style>
  <w:style w:type="character" w:styleId="PlaceholderText">
    <w:name w:val="Placeholder Text"/>
    <w:basedOn w:val="DefaultParagraphFont"/>
    <w:uiPriority w:val="99"/>
    <w:semiHidden/>
    <w:rsid w:val="00DC5206"/>
    <w:rPr>
      <w:color w:val="808080"/>
    </w:rPr>
  </w:style>
  <w:style w:type="character" w:styleId="Strong">
    <w:name w:val="Strong"/>
    <w:basedOn w:val="DefaultParagraphFont"/>
    <w:uiPriority w:val="22"/>
    <w:qFormat/>
    <w:rsid w:val="007C13E0"/>
    <w:rPr>
      <w:b/>
      <w:bCs/>
    </w:rPr>
  </w:style>
  <w:style w:type="paragraph" w:customStyle="1" w:styleId="Bold12">
    <w:name w:val="Bold12"/>
    <w:basedOn w:val="Normal"/>
    <w:qFormat/>
    <w:rsid w:val="00F40E74"/>
    <w:rPr>
      <w:b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E00B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OrganizeInFold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microsoft.com/office/2007/relationships/stylesWithEffects" Target="stylesWithEffect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4ED82CFA890E433184B81D6F81D9EA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C02731-0C78-4C50-9EE9-46127625FBB0}"/>
      </w:docPartPr>
      <w:docPartBody>
        <w:p w:rsidR="00C8734D" w:rsidRDefault="00EA5346" w:rsidP="00EA5346">
          <w:pPr>
            <w:pStyle w:val="4ED82CFA890E433184B81D6F81D9EAA420"/>
          </w:pPr>
          <w:r>
            <w:rPr>
              <w:rStyle w:val="PlaceholderText"/>
              <w:lang w:val="en-US"/>
            </w:rPr>
            <w:t>Judul_INDONESIA [Cara isi semua Form: KLIK &amp; KETIK]</w:t>
          </w:r>
        </w:p>
      </w:docPartBody>
    </w:docPart>
    <w:docPart>
      <w:docPartPr>
        <w:name w:val="C03D208F93F14BA19F4E8B49A99E36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924308-EB4D-40AD-9038-00FD8820E166}"/>
      </w:docPartPr>
      <w:docPartBody>
        <w:p w:rsidR="00C8734D" w:rsidRDefault="00EA5346" w:rsidP="00EA5346">
          <w:pPr>
            <w:pStyle w:val="C03D208F93F14BA19F4E8B49A99E363A20"/>
          </w:pPr>
          <w:r w:rsidRPr="00C5531C">
            <w:rPr>
              <w:rStyle w:val="PlaceholderText"/>
            </w:rPr>
            <w:t>Judul_INGGRIS</w:t>
          </w:r>
        </w:p>
      </w:docPartBody>
    </w:docPart>
    <w:docPart>
      <w:docPartPr>
        <w:name w:val="F071F4D91F2C4FB09221FEE1C2D211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F2C33F-CF2E-490C-978D-6F429CE0AF0A}"/>
      </w:docPartPr>
      <w:docPartBody>
        <w:p w:rsidR="00C8734D" w:rsidRDefault="00EA5346" w:rsidP="00EA5346">
          <w:pPr>
            <w:pStyle w:val="F071F4D91F2C4FB09221FEE1C2D2112320"/>
          </w:pPr>
          <w:r w:rsidRPr="00E00B9D">
            <w:rPr>
              <w:rStyle w:val="PlaceholderText"/>
              <w:lang w:val="en-US"/>
            </w:rPr>
            <w:t>EMAIL_Penulis_1</w:t>
          </w:r>
        </w:p>
      </w:docPartBody>
    </w:docPart>
    <w:docPart>
      <w:docPartPr>
        <w:name w:val="0737CDA53C464D8794735DF4314B6B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8B504B-9946-4046-ACCA-20A8E0745D7C}"/>
      </w:docPartPr>
      <w:docPartBody>
        <w:p w:rsidR="00C8734D" w:rsidRDefault="00EA5346" w:rsidP="00EA5346">
          <w:pPr>
            <w:pStyle w:val="0737CDA53C464D8794735DF4314B6B7F20"/>
          </w:pPr>
          <w:r w:rsidRPr="00E00B9D">
            <w:rPr>
              <w:rStyle w:val="PlaceholderText"/>
              <w:lang w:val="en-US"/>
            </w:rPr>
            <w:t>No._HP_Penulis_1</w:t>
          </w:r>
        </w:p>
      </w:docPartBody>
    </w:docPart>
    <w:docPart>
      <w:docPartPr>
        <w:name w:val="C13463102A014B50941640270A9122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C1431A-6DFB-4603-92F3-5263CC02222F}"/>
      </w:docPartPr>
      <w:docPartBody>
        <w:p w:rsidR="00C8734D" w:rsidRDefault="00EA5346" w:rsidP="00EA5346">
          <w:pPr>
            <w:pStyle w:val="C13463102A014B50941640270A9122B517"/>
          </w:pPr>
          <w:r w:rsidRPr="00EA42B4">
            <w:rPr>
              <w:rStyle w:val="PlaceholderText"/>
            </w:rPr>
            <w:t>NAMA_Penulis_1</w:t>
          </w:r>
        </w:p>
      </w:docPartBody>
    </w:docPart>
    <w:docPart>
      <w:docPartPr>
        <w:name w:val="2276F4C72799487D9B483A2956B7DF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3E7B6A-8B86-4CBE-A0C8-7E1AC78AA9D4}"/>
      </w:docPartPr>
      <w:docPartBody>
        <w:p w:rsidR="00471604" w:rsidRDefault="00EA5346" w:rsidP="00EA5346">
          <w:pPr>
            <w:pStyle w:val="2276F4C72799487D9B483A2956B7DFDD14"/>
          </w:pPr>
          <w:r>
            <w:rPr>
              <w:rStyle w:val="PlaceholderText"/>
              <w:lang w:val="en-US"/>
            </w:rPr>
            <w:t>NAMA_Penulis_2</w:t>
          </w:r>
        </w:p>
      </w:docPartBody>
    </w:docPart>
    <w:docPart>
      <w:docPartPr>
        <w:name w:val="DCC803C0863F463E8A9C3C1290321C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64E4F4-280F-49AD-99DA-9B065C7F2FFD}"/>
      </w:docPartPr>
      <w:docPartBody>
        <w:p w:rsidR="00471604" w:rsidRDefault="00EA5346" w:rsidP="00EA5346">
          <w:pPr>
            <w:pStyle w:val="DCC803C0863F463E8A9C3C1290321C9514"/>
          </w:pPr>
          <w:r>
            <w:rPr>
              <w:rStyle w:val="PlaceholderText"/>
              <w:lang w:val="en-US"/>
            </w:rPr>
            <w:t>EMAIL_Penulis_2</w:t>
          </w:r>
        </w:p>
      </w:docPartBody>
    </w:docPart>
    <w:docPart>
      <w:docPartPr>
        <w:name w:val="AE8BDE1866044C969DD146F02EC648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1E0361-9F52-4384-B329-7E1E139EAF56}"/>
      </w:docPartPr>
      <w:docPartBody>
        <w:p w:rsidR="00471604" w:rsidRDefault="00EA5346" w:rsidP="00EA5346">
          <w:pPr>
            <w:pStyle w:val="AE8BDE1866044C969DD146F02EC648E514"/>
          </w:pPr>
          <w:r>
            <w:rPr>
              <w:rStyle w:val="PlaceholderText"/>
              <w:lang w:val="en-US"/>
            </w:rPr>
            <w:t>No._HP_Penulis_2 (Bila Penulis Tunggal hapus Penulis 2&amp;3)</w:t>
          </w:r>
        </w:p>
      </w:docPartBody>
    </w:docPart>
    <w:docPart>
      <w:docPartPr>
        <w:name w:val="0507A5C471A0477D82092F6E0821BC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E2D908-C7F2-4CF0-98D2-D1C9DDE79560}"/>
      </w:docPartPr>
      <w:docPartBody>
        <w:p w:rsidR="00471604" w:rsidRDefault="00EA5346" w:rsidP="00EA5346">
          <w:pPr>
            <w:pStyle w:val="0507A5C471A0477D82092F6E0821BC7914"/>
          </w:pPr>
          <w:r>
            <w:rPr>
              <w:rStyle w:val="PlaceholderText"/>
              <w:lang w:val="en-US"/>
            </w:rPr>
            <w:t>NAMA_Penulis_3</w:t>
          </w:r>
        </w:p>
      </w:docPartBody>
    </w:docPart>
    <w:docPart>
      <w:docPartPr>
        <w:name w:val="8DA21C614D084D189B8D0100F5250F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BEBB99-7B55-44A9-8AFC-EAAA8BAAAF6C}"/>
      </w:docPartPr>
      <w:docPartBody>
        <w:p w:rsidR="00471604" w:rsidRDefault="00EA5346" w:rsidP="00EA5346">
          <w:pPr>
            <w:pStyle w:val="8DA21C614D084D189B8D0100F5250F8414"/>
          </w:pPr>
          <w:r>
            <w:rPr>
              <w:rStyle w:val="PlaceholderText"/>
              <w:lang w:val="en-US"/>
            </w:rPr>
            <w:t>EMAIL_Penulis_3</w:t>
          </w:r>
        </w:p>
      </w:docPartBody>
    </w:docPart>
    <w:docPart>
      <w:docPartPr>
        <w:name w:val="10E78B084F3A438C8599CDD1719098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AFA1B7-671F-44CF-8E8A-44533BA1A24F}"/>
      </w:docPartPr>
      <w:docPartBody>
        <w:p w:rsidR="003F72FD" w:rsidRDefault="00EA5346" w:rsidP="00EA5346">
          <w:pPr>
            <w:pStyle w:val="10E78B084F3A438C8599CDD1719098336"/>
          </w:pPr>
          <w:r w:rsidRPr="00EA42B4">
            <w:rPr>
              <w:rStyle w:val="PlaceholderText"/>
            </w:rPr>
            <w:t>VOLUME_terbitan</w:t>
          </w:r>
        </w:p>
      </w:docPartBody>
    </w:docPart>
    <w:docPart>
      <w:docPartPr>
        <w:name w:val="2B96E133FE9840C4898FBF631F74DC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97DB13-909B-4E7E-B5A9-4A5347C0A0FA}"/>
      </w:docPartPr>
      <w:docPartBody>
        <w:p w:rsidR="003F72FD" w:rsidRDefault="00EA5346" w:rsidP="00EA5346">
          <w:pPr>
            <w:pStyle w:val="2B96E133FE9840C4898FBF631F74DCA96"/>
          </w:pPr>
          <w:r w:rsidRPr="00EA42B4">
            <w:rPr>
              <w:rStyle w:val="PlaceholderText"/>
            </w:rPr>
            <w:t>NOMOR_terbitan</w:t>
          </w:r>
        </w:p>
      </w:docPartBody>
    </w:docPart>
    <w:docPart>
      <w:docPartPr>
        <w:name w:val="9D598656B8DE42A39430AFA6C19F8A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54D302-982D-4032-892C-F3936836B452}"/>
      </w:docPartPr>
      <w:docPartBody>
        <w:p w:rsidR="003F72FD" w:rsidRDefault="00EA5346" w:rsidP="00EA5346">
          <w:pPr>
            <w:pStyle w:val="9D598656B8DE42A39430AFA6C19F8AC26"/>
          </w:pPr>
          <w:r w:rsidRPr="00EA42B4">
            <w:rPr>
              <w:rStyle w:val="PlaceholderText"/>
            </w:rPr>
            <w:t>TAHUN_terbit</w:t>
          </w:r>
        </w:p>
      </w:docPartBody>
    </w:docPart>
    <w:docPart>
      <w:docPartPr>
        <w:name w:val="1974EBFAEF5644FAA729B1041CAC22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0DE09C-3FED-4F72-987D-519E12140386}"/>
      </w:docPartPr>
      <w:docPartBody>
        <w:p w:rsidR="003F72FD" w:rsidRDefault="00EA5346" w:rsidP="00EA5346">
          <w:pPr>
            <w:pStyle w:val="1974EBFAEF5644FAA729B1041CAC22A95"/>
          </w:pPr>
          <w:r>
            <w:rPr>
              <w:rStyle w:val="PlaceholderText"/>
              <w:lang w:val="en-US"/>
            </w:rPr>
            <w:t>Data_TIDAK_anda_KUTIP_UTUH</w:t>
          </w:r>
          <w:r w:rsidRPr="001753C0">
            <w:rPr>
              <w:rStyle w:val="PlaceholderText"/>
            </w:rPr>
            <w:t xml:space="preserve">, mis. </w:t>
          </w:r>
          <w:r>
            <w:rPr>
              <w:rStyle w:val="PlaceholderText"/>
              <w:lang w:val="en-US"/>
            </w:rPr>
            <w:t>gambar</w:t>
          </w:r>
          <w:r w:rsidRPr="001753C0">
            <w:rPr>
              <w:rStyle w:val="PlaceholderText"/>
            </w:rPr>
            <w:t>, tabel</w:t>
          </w:r>
        </w:p>
      </w:docPartBody>
    </w:docPart>
    <w:docPart>
      <w:docPartPr>
        <w:name w:val="9632C7BBE24141C6B18E5CE967BC74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A4D0BD-C8F2-443B-8838-48EB08DE73E6}"/>
      </w:docPartPr>
      <w:docPartBody>
        <w:p w:rsidR="003F72FD" w:rsidRDefault="00EA5346" w:rsidP="00EA5346">
          <w:pPr>
            <w:pStyle w:val="9632C7BBE24141C6B18E5CE967BC745B5"/>
          </w:pPr>
          <w:r>
            <w:rPr>
              <w:rStyle w:val="PlaceholderText"/>
              <w:lang w:val="en-US"/>
            </w:rPr>
            <w:t>No._HP_Penulis_3 (dst…: Ketik Manual pd baris baru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F5EAF"/>
    <w:rsid w:val="00013CF2"/>
    <w:rsid w:val="000164C4"/>
    <w:rsid w:val="00030D8D"/>
    <w:rsid w:val="00064E60"/>
    <w:rsid w:val="002F5EAF"/>
    <w:rsid w:val="003F72FD"/>
    <w:rsid w:val="00453337"/>
    <w:rsid w:val="00471604"/>
    <w:rsid w:val="00525E2B"/>
    <w:rsid w:val="00671B57"/>
    <w:rsid w:val="00AA4388"/>
    <w:rsid w:val="00B73A7A"/>
    <w:rsid w:val="00BA3A0C"/>
    <w:rsid w:val="00C8734D"/>
    <w:rsid w:val="00DA364E"/>
    <w:rsid w:val="00DF57DF"/>
    <w:rsid w:val="00EA5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5346"/>
    <w:rPr>
      <w:color w:val="808080"/>
    </w:rPr>
  </w:style>
  <w:style w:type="paragraph" w:customStyle="1" w:styleId="F3B445EC8420460B807E1650BAF36242">
    <w:name w:val="F3B445EC8420460B807E1650BAF36242"/>
    <w:rsid w:val="002F5EAF"/>
  </w:style>
  <w:style w:type="paragraph" w:customStyle="1" w:styleId="418E867AADED489E991C1BC24442D880">
    <w:name w:val="418E867AADED489E991C1BC24442D880"/>
    <w:rsid w:val="002F5EAF"/>
  </w:style>
  <w:style w:type="paragraph" w:customStyle="1" w:styleId="E1322D9721754577AADC459267321D4D">
    <w:name w:val="E1322D9721754577AADC459267321D4D"/>
    <w:rsid w:val="002F5EAF"/>
  </w:style>
  <w:style w:type="paragraph" w:customStyle="1" w:styleId="8CD847101582461786A569C3760A5446">
    <w:name w:val="8CD847101582461786A569C3760A5446"/>
    <w:rsid w:val="002F5EAF"/>
  </w:style>
  <w:style w:type="paragraph" w:customStyle="1" w:styleId="AD93AF28636B4C3DA495DE8E65146328">
    <w:name w:val="AD93AF28636B4C3DA495DE8E65146328"/>
    <w:rsid w:val="002F5EAF"/>
  </w:style>
  <w:style w:type="paragraph" w:customStyle="1" w:styleId="6441A8424EFE4F89A7B649890954A835">
    <w:name w:val="6441A8424EFE4F89A7B649890954A835"/>
    <w:rsid w:val="002F5EAF"/>
  </w:style>
  <w:style w:type="paragraph" w:customStyle="1" w:styleId="2D96D2D000AC4A1B9FFA18709303D2FC">
    <w:name w:val="2D96D2D000AC4A1B9FFA18709303D2FC"/>
    <w:rsid w:val="002F5EAF"/>
  </w:style>
  <w:style w:type="paragraph" w:customStyle="1" w:styleId="8FBEE77AFD1F44BF9DFFCFD2C8C7C592">
    <w:name w:val="8FBEE77AFD1F44BF9DFFCFD2C8C7C592"/>
    <w:rsid w:val="002F5EAF"/>
  </w:style>
  <w:style w:type="paragraph" w:customStyle="1" w:styleId="674E1F4DEC174B1EAAB857CEB8397BA2">
    <w:name w:val="674E1F4DEC174B1EAAB857CEB8397BA2"/>
    <w:rsid w:val="002F5EAF"/>
  </w:style>
  <w:style w:type="paragraph" w:customStyle="1" w:styleId="849F0924C5F74D8C9BEE0952F92D4006">
    <w:name w:val="849F0924C5F74D8C9BEE0952F92D4006"/>
    <w:rsid w:val="002F5EAF"/>
  </w:style>
  <w:style w:type="paragraph" w:customStyle="1" w:styleId="B112FC61B6354FE19CFBE0EC4B4CF814">
    <w:name w:val="B112FC61B6354FE19CFBE0EC4B4CF814"/>
    <w:rsid w:val="002F5EAF"/>
  </w:style>
  <w:style w:type="paragraph" w:customStyle="1" w:styleId="DFB043DAF4104B8A9FF9B0A2FCD687C2">
    <w:name w:val="DFB043DAF4104B8A9FF9B0A2FCD687C2"/>
    <w:rsid w:val="002F5EAF"/>
  </w:style>
  <w:style w:type="paragraph" w:customStyle="1" w:styleId="20CE51D3B3CB4D5CAE2819D890888B9E">
    <w:name w:val="20CE51D3B3CB4D5CAE2819D890888B9E"/>
    <w:rsid w:val="002F5EAF"/>
  </w:style>
  <w:style w:type="paragraph" w:customStyle="1" w:styleId="4ED82CFA890E433184B81D6F81D9EAA4">
    <w:name w:val="4ED82CFA890E433184B81D6F81D9EAA4"/>
    <w:rsid w:val="002F5EAF"/>
  </w:style>
  <w:style w:type="paragraph" w:customStyle="1" w:styleId="C03D208F93F14BA19F4E8B49A99E363A">
    <w:name w:val="C03D208F93F14BA19F4E8B49A99E363A"/>
    <w:rsid w:val="002F5EAF"/>
  </w:style>
  <w:style w:type="paragraph" w:customStyle="1" w:styleId="5397CE464FB1466A92F6351854FD975D">
    <w:name w:val="5397CE464FB1466A92F6351854FD975D"/>
    <w:rsid w:val="002F5EAF"/>
  </w:style>
  <w:style w:type="paragraph" w:customStyle="1" w:styleId="36F63BF86F3A462DB79735B8D5C6F373">
    <w:name w:val="36F63BF86F3A462DB79735B8D5C6F373"/>
    <w:rsid w:val="002F5EAF"/>
  </w:style>
  <w:style w:type="paragraph" w:customStyle="1" w:styleId="5264ED6F5E21440AB78462F37513217B">
    <w:name w:val="5264ED6F5E21440AB78462F37513217B"/>
    <w:rsid w:val="002F5EAF"/>
  </w:style>
  <w:style w:type="paragraph" w:customStyle="1" w:styleId="EC57D58D131348D694D30F1D3172B0BC">
    <w:name w:val="EC57D58D131348D694D30F1D3172B0BC"/>
    <w:rsid w:val="002F5EAF"/>
  </w:style>
  <w:style w:type="paragraph" w:customStyle="1" w:styleId="F071F4D91F2C4FB09221FEE1C2D21123">
    <w:name w:val="F071F4D91F2C4FB09221FEE1C2D21123"/>
    <w:rsid w:val="002F5EAF"/>
  </w:style>
  <w:style w:type="paragraph" w:customStyle="1" w:styleId="0737CDA53C464D8794735DF4314B6B7F">
    <w:name w:val="0737CDA53C464D8794735DF4314B6B7F"/>
    <w:rsid w:val="002F5EAF"/>
  </w:style>
  <w:style w:type="paragraph" w:customStyle="1" w:styleId="DF2434E2373F4BA59A0C9CDD1D607ABF">
    <w:name w:val="DF2434E2373F4BA59A0C9CDD1D607ABF"/>
    <w:rsid w:val="002F5EAF"/>
  </w:style>
  <w:style w:type="paragraph" w:customStyle="1" w:styleId="25F601559E17493F854C9E2E4B645C78">
    <w:name w:val="25F601559E17493F854C9E2E4B645C78"/>
    <w:rsid w:val="002F5EAF"/>
  </w:style>
  <w:style w:type="paragraph" w:customStyle="1" w:styleId="3A061C3C24984E43B9774286E7E21B57">
    <w:name w:val="3A061C3C24984E43B9774286E7E21B57"/>
    <w:rsid w:val="002F5EAF"/>
  </w:style>
  <w:style w:type="paragraph" w:customStyle="1" w:styleId="3BCA50530B4D4B6298B544E9D7E70027">
    <w:name w:val="3BCA50530B4D4B6298B544E9D7E70027"/>
    <w:rsid w:val="002F5EAF"/>
  </w:style>
  <w:style w:type="paragraph" w:customStyle="1" w:styleId="98A6130ADAF44E73B24A548CDE87C035">
    <w:name w:val="98A6130ADAF44E73B24A548CDE87C035"/>
    <w:rsid w:val="002F5EAF"/>
  </w:style>
  <w:style w:type="paragraph" w:customStyle="1" w:styleId="4ED82CFA890E433184B81D6F81D9EAA41">
    <w:name w:val="4ED82CFA890E433184B81D6F81D9EAA4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">
    <w:name w:val="C03D208F93F14BA19F4E8B49A99E363A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1">
    <w:name w:val="5397CE464FB1466A92F6351854FD975D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1">
    <w:name w:val="36F63BF86F3A462DB79735B8D5C6F373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1">
    <w:name w:val="5264ED6F5E21440AB78462F37513217B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1">
    <w:name w:val="F071F4D91F2C4FB09221FEE1C2D21123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1">
    <w:name w:val="0737CDA53C464D8794735DF4314B6B7F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F2434E2373F4BA59A0C9CDD1D607ABF1">
    <w:name w:val="DF2434E2373F4BA59A0C9CDD1D607ABF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5F601559E17493F854C9E2E4B645C781">
    <w:name w:val="25F601559E17493F854C9E2E4B645C78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A061C3C24984E43B9774286E7E21B571">
    <w:name w:val="3A061C3C24984E43B9774286E7E21B57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BCA50530B4D4B6298B544E9D7E700271">
    <w:name w:val="3BCA50530B4D4B6298B544E9D7E70027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98A6130ADAF44E73B24A548CDE87C0351">
    <w:name w:val="98A6130ADAF44E73B24A548CDE87C035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AE371F4ADAD494DA10C3767B7612498">
    <w:name w:val="7AE371F4ADAD494DA10C3767B7612498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">
    <w:name w:val="7F527033D7FA4C589C7599AE8B2DA0B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">
    <w:name w:val="1CFB06F6B5654837A3236BA68CD20176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D1920BC0E4B4456879FCF9C043F95C1">
    <w:name w:val="5D1920BC0E4B4456879FCF9C043F95C1"/>
    <w:rsid w:val="002F5EAF"/>
  </w:style>
  <w:style w:type="paragraph" w:customStyle="1" w:styleId="4ED82CFA890E433184B81D6F81D9EAA42">
    <w:name w:val="4ED82CFA890E433184B81D6F81D9EAA4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2">
    <w:name w:val="C03D208F93F14BA19F4E8B49A99E363A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2">
    <w:name w:val="5397CE464FB1466A92F6351854FD975D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2">
    <w:name w:val="36F63BF86F3A462DB79735B8D5C6F373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2">
    <w:name w:val="5264ED6F5E21440AB78462F37513217B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">
    <w:name w:val="C13463102A014B50941640270A9122B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2">
    <w:name w:val="F071F4D91F2C4FB09221FEE1C2D21123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2">
    <w:name w:val="0737CDA53C464D8794735DF4314B6B7F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F2434E2373F4BA59A0C9CDD1D607ABF2">
    <w:name w:val="DF2434E2373F4BA59A0C9CDD1D607ABF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5F601559E17493F854C9E2E4B645C782">
    <w:name w:val="25F601559E17493F854C9E2E4B645C78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A061C3C24984E43B9774286E7E21B572">
    <w:name w:val="3A061C3C24984E43B9774286E7E21B57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BCA50530B4D4B6298B544E9D7E700272">
    <w:name w:val="3BCA50530B4D4B6298B544E9D7E70027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98A6130ADAF44E73B24A548CDE87C0352">
    <w:name w:val="98A6130ADAF44E73B24A548CDE87C035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AE371F4ADAD494DA10C3767B76124981">
    <w:name w:val="7AE371F4ADAD494DA10C3767B7612498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1">
    <w:name w:val="7F527033D7FA4C589C7599AE8B2DA0B5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1">
    <w:name w:val="1CFB06F6B5654837A3236BA68CD20176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D1920BC0E4B4456879FCF9C043F95C11">
    <w:name w:val="5D1920BC0E4B4456879FCF9C043F95C1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3">
    <w:name w:val="4ED82CFA890E433184B81D6F81D9EAA4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3">
    <w:name w:val="C03D208F93F14BA19F4E8B49A99E363A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3">
    <w:name w:val="5397CE464FB1466A92F6351854FD975D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3">
    <w:name w:val="36F63BF86F3A462DB79735B8D5C6F373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3">
    <w:name w:val="5264ED6F5E21440AB78462F37513217B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1">
    <w:name w:val="C13463102A014B50941640270A9122B5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3">
    <w:name w:val="F071F4D91F2C4FB09221FEE1C2D21123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3">
    <w:name w:val="0737CDA53C464D8794735DF4314B6B7F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F2434E2373F4BA59A0C9CDD1D607ABF3">
    <w:name w:val="DF2434E2373F4BA59A0C9CDD1D607ABF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5F601559E17493F854C9E2E4B645C783">
    <w:name w:val="25F601559E17493F854C9E2E4B645C78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A061C3C24984E43B9774286E7E21B573">
    <w:name w:val="3A061C3C24984E43B9774286E7E21B57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BCA50530B4D4B6298B544E9D7E700273">
    <w:name w:val="3BCA50530B4D4B6298B544E9D7E70027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98A6130ADAF44E73B24A548CDE87C0353">
    <w:name w:val="98A6130ADAF44E73B24A548CDE87C035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AE371F4ADAD494DA10C3767B76124982">
    <w:name w:val="7AE371F4ADAD494DA10C3767B7612498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2">
    <w:name w:val="7F527033D7FA4C589C7599AE8B2DA0B5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2">
    <w:name w:val="1CFB06F6B5654837A3236BA68CD20176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D1920BC0E4B4456879FCF9C043F95C12">
    <w:name w:val="5D1920BC0E4B4456879FCF9C043F95C1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4">
    <w:name w:val="4ED82CFA890E433184B81D6F81D9EAA4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4">
    <w:name w:val="C03D208F93F14BA19F4E8B49A99E363A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4">
    <w:name w:val="5397CE464FB1466A92F6351854FD975D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4">
    <w:name w:val="36F63BF86F3A462DB79735B8D5C6F373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4">
    <w:name w:val="5264ED6F5E21440AB78462F37513217B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2">
    <w:name w:val="C13463102A014B50941640270A9122B5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4">
    <w:name w:val="F071F4D91F2C4FB09221FEE1C2D21123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4">
    <w:name w:val="0737CDA53C464D8794735DF4314B6B7F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F2434E2373F4BA59A0C9CDD1D607ABF4">
    <w:name w:val="DF2434E2373F4BA59A0C9CDD1D607ABF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5F601559E17493F854C9E2E4B645C784">
    <w:name w:val="25F601559E17493F854C9E2E4B645C78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A061C3C24984E43B9774286E7E21B574">
    <w:name w:val="3A061C3C24984E43B9774286E7E21B57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BCA50530B4D4B6298B544E9D7E700274">
    <w:name w:val="3BCA50530B4D4B6298B544E9D7E70027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98A6130ADAF44E73B24A548CDE87C0354">
    <w:name w:val="98A6130ADAF44E73B24A548CDE87C035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AE371F4ADAD494DA10C3767B76124983">
    <w:name w:val="7AE371F4ADAD494DA10C3767B7612498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3">
    <w:name w:val="7F527033D7FA4C589C7599AE8B2DA0B5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3">
    <w:name w:val="1CFB06F6B5654837A3236BA68CD20176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D1920BC0E4B4456879FCF9C043F95C13">
    <w:name w:val="5D1920BC0E4B4456879FCF9C043F95C1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0BF4CFB27F441479AD53B154635922F">
    <w:name w:val="D0BF4CFB27F441479AD53B154635922F"/>
    <w:rsid w:val="002F5EAF"/>
  </w:style>
  <w:style w:type="paragraph" w:customStyle="1" w:styleId="4ED82CFA890E433184B81D6F81D9EAA45">
    <w:name w:val="4ED82CFA890E433184B81D6F81D9EAA4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5">
    <w:name w:val="C03D208F93F14BA19F4E8B49A99E363A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5">
    <w:name w:val="5397CE464FB1466A92F6351854FD975D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5">
    <w:name w:val="36F63BF86F3A462DB79735B8D5C6F373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5">
    <w:name w:val="5264ED6F5E21440AB78462F37513217B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3">
    <w:name w:val="C13463102A014B50941640270A9122B5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5">
    <w:name w:val="F071F4D91F2C4FB09221FEE1C2D21123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5">
    <w:name w:val="0737CDA53C464D8794735DF4314B6B7F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F2434E2373F4BA59A0C9CDD1D607ABF5">
    <w:name w:val="DF2434E2373F4BA59A0C9CDD1D607ABF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5F601559E17493F854C9E2E4B645C785">
    <w:name w:val="25F601559E17493F854C9E2E4B645C78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A061C3C24984E43B9774286E7E21B575">
    <w:name w:val="3A061C3C24984E43B9774286E7E21B57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BCA50530B4D4B6298B544E9D7E700275">
    <w:name w:val="3BCA50530B4D4B6298B544E9D7E70027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98A6130ADAF44E73B24A548CDE87C0355">
    <w:name w:val="98A6130ADAF44E73B24A548CDE87C035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AE371F4ADAD494DA10C3767B76124984">
    <w:name w:val="7AE371F4ADAD494DA10C3767B7612498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4">
    <w:name w:val="7F527033D7FA4C589C7599AE8B2DA0B5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4">
    <w:name w:val="1CFB06F6B5654837A3236BA68CD20176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0BF4CFB27F441479AD53B154635922F1">
    <w:name w:val="D0BF4CFB27F441479AD53B154635922F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6">
    <w:name w:val="4ED82CFA890E433184B81D6F81D9EAA4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6">
    <w:name w:val="C03D208F93F14BA19F4E8B49A99E363A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6">
    <w:name w:val="5397CE464FB1466A92F6351854FD975D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6">
    <w:name w:val="36F63BF86F3A462DB79735B8D5C6F373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6">
    <w:name w:val="5264ED6F5E21440AB78462F37513217B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4">
    <w:name w:val="C13463102A014B50941640270A9122B54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6">
    <w:name w:val="F071F4D91F2C4FB09221FEE1C2D21123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6">
    <w:name w:val="0737CDA53C464D8794735DF4314B6B7F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F2434E2373F4BA59A0C9CDD1D607ABF6">
    <w:name w:val="DF2434E2373F4BA59A0C9CDD1D607ABF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5F601559E17493F854C9E2E4B645C786">
    <w:name w:val="25F601559E17493F854C9E2E4B645C78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A061C3C24984E43B9774286E7E21B576">
    <w:name w:val="3A061C3C24984E43B9774286E7E21B57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BCA50530B4D4B6298B544E9D7E700276">
    <w:name w:val="3BCA50530B4D4B6298B544E9D7E70027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98A6130ADAF44E73B24A548CDE87C0356">
    <w:name w:val="98A6130ADAF44E73B24A548CDE87C035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AE371F4ADAD494DA10C3767B76124985">
    <w:name w:val="7AE371F4ADAD494DA10C3767B76124985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5">
    <w:name w:val="7F527033D7FA4C589C7599AE8B2DA0B55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5">
    <w:name w:val="1CFB06F6B5654837A3236BA68CD201765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0BF4CFB27F441479AD53B154635922F2">
    <w:name w:val="D0BF4CFB27F441479AD53B154635922F2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">
    <w:name w:val="2276F4C72799487D9B483A2956B7DFDD"/>
    <w:rsid w:val="000164C4"/>
  </w:style>
  <w:style w:type="paragraph" w:customStyle="1" w:styleId="DCC803C0863F463E8A9C3C1290321C95">
    <w:name w:val="DCC803C0863F463E8A9C3C1290321C95"/>
    <w:rsid w:val="000164C4"/>
  </w:style>
  <w:style w:type="paragraph" w:customStyle="1" w:styleId="AE8BDE1866044C969DD146F02EC648E5">
    <w:name w:val="AE8BDE1866044C969DD146F02EC648E5"/>
    <w:rsid w:val="000164C4"/>
  </w:style>
  <w:style w:type="paragraph" w:customStyle="1" w:styleId="0507A5C471A0477D82092F6E0821BC79">
    <w:name w:val="0507A5C471A0477D82092F6E0821BC79"/>
    <w:rsid w:val="000164C4"/>
  </w:style>
  <w:style w:type="paragraph" w:customStyle="1" w:styleId="8DA21C614D084D189B8D0100F5250F84">
    <w:name w:val="8DA21C614D084D189B8D0100F5250F84"/>
    <w:rsid w:val="000164C4"/>
  </w:style>
  <w:style w:type="paragraph" w:customStyle="1" w:styleId="34A692AFC1B04F55A114D96BD9D1F1E1">
    <w:name w:val="34A692AFC1B04F55A114D96BD9D1F1E1"/>
    <w:rsid w:val="000164C4"/>
  </w:style>
  <w:style w:type="paragraph" w:customStyle="1" w:styleId="811AD45C31944B889486315BB2EF0017">
    <w:name w:val="811AD45C31944B889486315BB2EF0017"/>
    <w:rsid w:val="00471604"/>
  </w:style>
  <w:style w:type="paragraph" w:customStyle="1" w:styleId="7D40F695F2A24A90A2D23FE6FBF493FB">
    <w:name w:val="7D40F695F2A24A90A2D23FE6FBF493FB"/>
    <w:rsid w:val="00471604"/>
  </w:style>
  <w:style w:type="paragraph" w:customStyle="1" w:styleId="4ED82CFA890E433184B81D6F81D9EAA47">
    <w:name w:val="4ED82CFA890E433184B81D6F81D9EAA4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7">
    <w:name w:val="C03D208F93F14BA19F4E8B49A99E363A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7">
    <w:name w:val="5397CE464FB1466A92F6351854FD975D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7">
    <w:name w:val="36F63BF86F3A462DB79735B8D5C6F373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7">
    <w:name w:val="5264ED6F5E21440AB78462F37513217B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5">
    <w:name w:val="C13463102A014B50941640270A9122B55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7">
    <w:name w:val="F071F4D91F2C4FB09221FEE1C2D21123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7">
    <w:name w:val="0737CDA53C464D8794735DF4314B6B7F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1">
    <w:name w:val="2276F4C72799487D9B483A2956B7DFDD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1">
    <w:name w:val="DCC803C0863F463E8A9C3C1290321C95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1">
    <w:name w:val="AE8BDE1866044C969DD146F02EC648E5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1">
    <w:name w:val="0507A5C471A0477D82092F6E0821BC79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1">
    <w:name w:val="8DA21C614D084D189B8D0100F5250F84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4A692AFC1B04F55A114D96BD9D1F1E11">
    <w:name w:val="34A692AFC1B04F55A114D96BD9D1F1E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6">
    <w:name w:val="7F527033D7FA4C589C7599AE8B2DA0B56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6">
    <w:name w:val="1CFB06F6B5654837A3236BA68CD201766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D40F695F2A24A90A2D23FE6FBF493FB1">
    <w:name w:val="7D40F695F2A24A90A2D23FE6FBF493FB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8">
    <w:name w:val="4ED82CFA890E433184B81D6F81D9EAA4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8">
    <w:name w:val="C03D208F93F14BA19F4E8B49A99E363A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8">
    <w:name w:val="5397CE464FB1466A92F6351854FD975D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8">
    <w:name w:val="36F63BF86F3A462DB79735B8D5C6F373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8">
    <w:name w:val="5264ED6F5E21440AB78462F37513217B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6">
    <w:name w:val="C13463102A014B50941640270A9122B56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8">
    <w:name w:val="F071F4D91F2C4FB09221FEE1C2D21123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8">
    <w:name w:val="0737CDA53C464D8794735DF4314B6B7F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2">
    <w:name w:val="2276F4C72799487D9B483A2956B7DFDD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2">
    <w:name w:val="DCC803C0863F463E8A9C3C1290321C95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2">
    <w:name w:val="AE8BDE1866044C969DD146F02EC648E5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2">
    <w:name w:val="0507A5C471A0477D82092F6E0821BC79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2">
    <w:name w:val="8DA21C614D084D189B8D0100F5250F84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4A692AFC1B04F55A114D96BD9D1F1E12">
    <w:name w:val="34A692AFC1B04F55A114D96BD9D1F1E1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7">
    <w:name w:val="7F527033D7FA4C589C7599AE8B2DA0B5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7">
    <w:name w:val="1CFB06F6B5654837A3236BA68CD20176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D40F695F2A24A90A2D23FE6FBF493FB2">
    <w:name w:val="7D40F695F2A24A90A2D23FE6FBF493FB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9">
    <w:name w:val="4ED82CFA890E433184B81D6F81D9EAA49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9">
    <w:name w:val="C03D208F93F14BA19F4E8B49A99E363A9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9">
    <w:name w:val="5397CE464FB1466A92F6351854FD975D9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9">
    <w:name w:val="36F63BF86F3A462DB79735B8D5C6F3739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9">
    <w:name w:val="5264ED6F5E21440AB78462F37513217B9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7">
    <w:name w:val="C13463102A014B50941640270A9122B5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9">
    <w:name w:val="F071F4D91F2C4FB09221FEE1C2D211239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9">
    <w:name w:val="0737CDA53C464D8794735DF4314B6B7F9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3">
    <w:name w:val="2276F4C72799487D9B483A2956B7DFDD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3">
    <w:name w:val="DCC803C0863F463E8A9C3C1290321C95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3">
    <w:name w:val="AE8BDE1866044C969DD146F02EC648E5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3">
    <w:name w:val="0507A5C471A0477D82092F6E0821BC79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3">
    <w:name w:val="8DA21C614D084D189B8D0100F5250F84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4A692AFC1B04F55A114D96BD9D1F1E13">
    <w:name w:val="34A692AFC1B04F55A114D96BD9D1F1E1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8">
    <w:name w:val="7F527033D7FA4C589C7599AE8B2DA0B5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8">
    <w:name w:val="1CFB06F6B5654837A3236BA68CD20176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10">
    <w:name w:val="4ED82CFA890E433184B81D6F81D9EAA410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0">
    <w:name w:val="C03D208F93F14BA19F4E8B49A99E363A10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10">
    <w:name w:val="5397CE464FB1466A92F6351854FD975D10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10">
    <w:name w:val="36F63BF86F3A462DB79735B8D5C6F37310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10">
    <w:name w:val="5264ED6F5E21440AB78462F37513217B10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8">
    <w:name w:val="C13463102A014B50941640270A9122B5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10">
    <w:name w:val="F071F4D91F2C4FB09221FEE1C2D2112310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10">
    <w:name w:val="0737CDA53C464D8794735DF4314B6B7F10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4">
    <w:name w:val="2276F4C72799487D9B483A2956B7DFDD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4">
    <w:name w:val="DCC803C0863F463E8A9C3C1290321C95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4">
    <w:name w:val="AE8BDE1866044C969DD146F02EC648E5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4">
    <w:name w:val="0507A5C471A0477D82092F6E0821BC79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4">
    <w:name w:val="8DA21C614D084D189B8D0100F5250F84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4A692AFC1B04F55A114D96BD9D1F1E14">
    <w:name w:val="34A692AFC1B04F55A114D96BD9D1F1E1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9">
    <w:name w:val="7F527033D7FA4C589C7599AE8B2DA0B59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9">
    <w:name w:val="1CFB06F6B5654837A3236BA68CD201769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D40F695F2A24A90A2D23FE6FBF493FB3">
    <w:name w:val="7D40F695F2A24A90A2D23FE6FBF493FB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11">
    <w:name w:val="4ED82CFA890E433184B81D6F81D9EAA4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1">
    <w:name w:val="C03D208F93F14BA19F4E8B49A99E363A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11">
    <w:name w:val="5397CE464FB1466A92F6351854FD975D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11">
    <w:name w:val="36F63BF86F3A462DB79735B8D5C6F373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11">
    <w:name w:val="5264ED6F5E21440AB78462F37513217B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11">
    <w:name w:val="F071F4D91F2C4FB09221FEE1C2D21123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11">
    <w:name w:val="0737CDA53C464D8794735DF4314B6B7F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5">
    <w:name w:val="2276F4C72799487D9B483A2956B7DFDD5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5">
    <w:name w:val="DCC803C0863F463E8A9C3C1290321C955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5">
    <w:name w:val="AE8BDE1866044C969DD146F02EC648E55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5">
    <w:name w:val="0507A5C471A0477D82092F6E0821BC795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5">
    <w:name w:val="8DA21C614D084D189B8D0100F5250F845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4A692AFC1B04F55A114D96BD9D1F1E15">
    <w:name w:val="34A692AFC1B04F55A114D96BD9D1F1E15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10">
    <w:name w:val="7F527033D7FA4C589C7599AE8B2DA0B510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10">
    <w:name w:val="1CFB06F6B5654837A3236BA68CD2017610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12">
    <w:name w:val="4ED82CFA890E433184B81D6F81D9EAA41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2">
    <w:name w:val="C03D208F93F14BA19F4E8B49A99E363A1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12">
    <w:name w:val="5397CE464FB1466A92F6351854FD975D1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12">
    <w:name w:val="36F63BF86F3A462DB79735B8D5C6F3731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12">
    <w:name w:val="5264ED6F5E21440AB78462F37513217B1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9">
    <w:name w:val="C13463102A014B50941640270A9122B59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12">
    <w:name w:val="F071F4D91F2C4FB09221FEE1C2D211231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12">
    <w:name w:val="0737CDA53C464D8794735DF4314B6B7F1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6">
    <w:name w:val="2276F4C72799487D9B483A2956B7DFDD6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6">
    <w:name w:val="DCC803C0863F463E8A9C3C1290321C956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6">
    <w:name w:val="AE8BDE1866044C969DD146F02EC648E56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6">
    <w:name w:val="0507A5C471A0477D82092F6E0821BC796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6">
    <w:name w:val="8DA21C614D084D189B8D0100F5250F846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4A692AFC1B04F55A114D96BD9D1F1E16">
    <w:name w:val="34A692AFC1B04F55A114D96BD9D1F1E16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11">
    <w:name w:val="7F527033D7FA4C589C7599AE8B2DA0B5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11">
    <w:name w:val="1CFB06F6B5654837A3236BA68CD20176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D40F695F2A24A90A2D23FE6FBF493FB4">
    <w:name w:val="7D40F695F2A24A90A2D23FE6FBF493FB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EBE1C73B5784025AE7E0CBC582D7AA0">
    <w:name w:val="5EBE1C73B5784025AE7E0CBC582D7AA0"/>
    <w:rsid w:val="00471604"/>
  </w:style>
  <w:style w:type="paragraph" w:customStyle="1" w:styleId="4ED82CFA890E433184B81D6F81D9EAA413">
    <w:name w:val="4ED82CFA890E433184B81D6F81D9EAA41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3">
    <w:name w:val="C03D208F93F14BA19F4E8B49A99E363A1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13">
    <w:name w:val="5397CE464FB1466A92F6351854FD975D1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13">
    <w:name w:val="36F63BF86F3A462DB79735B8D5C6F3731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13">
    <w:name w:val="5264ED6F5E21440AB78462F37513217B1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10">
    <w:name w:val="C13463102A014B50941640270A9122B510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13">
    <w:name w:val="F071F4D91F2C4FB09221FEE1C2D211231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13">
    <w:name w:val="0737CDA53C464D8794735DF4314B6B7F1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7">
    <w:name w:val="2276F4C72799487D9B483A2956B7DFDD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7">
    <w:name w:val="DCC803C0863F463E8A9C3C1290321C95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7">
    <w:name w:val="AE8BDE1866044C969DD146F02EC648E5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7">
    <w:name w:val="0507A5C471A0477D82092F6E0821BC79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7">
    <w:name w:val="8DA21C614D084D189B8D0100F5250F84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4A692AFC1B04F55A114D96BD9D1F1E17">
    <w:name w:val="34A692AFC1B04F55A114D96BD9D1F1E1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12">
    <w:name w:val="7F527033D7FA4C589C7599AE8B2DA0B51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12">
    <w:name w:val="1CFB06F6B5654837A3236BA68CD201761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EBE1C73B5784025AE7E0CBC582D7AA01">
    <w:name w:val="5EBE1C73B5784025AE7E0CBC582D7AA0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14">
    <w:name w:val="4ED82CFA890E433184B81D6F81D9EAA41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4">
    <w:name w:val="C03D208F93F14BA19F4E8B49A99E363A1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14">
    <w:name w:val="5397CE464FB1466A92F6351854FD975D1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14">
    <w:name w:val="36F63BF86F3A462DB79735B8D5C6F3731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14">
    <w:name w:val="5264ED6F5E21440AB78462F37513217B1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11">
    <w:name w:val="C13463102A014B50941640270A9122B5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14">
    <w:name w:val="F071F4D91F2C4FB09221FEE1C2D211231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14">
    <w:name w:val="0737CDA53C464D8794735DF4314B6B7F1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8">
    <w:name w:val="2276F4C72799487D9B483A2956B7DFDD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8">
    <w:name w:val="DCC803C0863F463E8A9C3C1290321C95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8">
    <w:name w:val="AE8BDE1866044C969DD146F02EC648E5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8">
    <w:name w:val="0507A5C471A0477D82092F6E0821BC79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8">
    <w:name w:val="8DA21C614D084D189B8D0100F5250F84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4A692AFC1B04F55A114D96BD9D1F1E18">
    <w:name w:val="34A692AFC1B04F55A114D96BD9D1F1E1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13">
    <w:name w:val="7F527033D7FA4C589C7599AE8B2DA0B51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13">
    <w:name w:val="1CFB06F6B5654837A3236BA68CD201761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EBE1C73B5784025AE7E0CBC582D7AA02">
    <w:name w:val="5EBE1C73B5784025AE7E0CBC582D7AA0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0E78B084F3A438C8599CDD171909833">
    <w:name w:val="10E78B084F3A438C8599CDD171909833"/>
    <w:rsid w:val="00525E2B"/>
  </w:style>
  <w:style w:type="paragraph" w:customStyle="1" w:styleId="2B96E133FE9840C4898FBF631F74DCA9">
    <w:name w:val="2B96E133FE9840C4898FBF631F74DCA9"/>
    <w:rsid w:val="00525E2B"/>
  </w:style>
  <w:style w:type="paragraph" w:customStyle="1" w:styleId="9D598656B8DE42A39430AFA6C19F8AC2">
    <w:name w:val="9D598656B8DE42A39430AFA6C19F8AC2"/>
    <w:rsid w:val="00525E2B"/>
  </w:style>
  <w:style w:type="paragraph" w:customStyle="1" w:styleId="4ED82CFA890E433184B81D6F81D9EAA415">
    <w:name w:val="4ED82CFA890E433184B81D6F81D9EAA415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5">
    <w:name w:val="C03D208F93F14BA19F4E8B49A99E363A15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12">
    <w:name w:val="C13463102A014B50941640270A9122B512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F071F4D91F2C4FB09221FEE1C2D2112315">
    <w:name w:val="F071F4D91F2C4FB09221FEE1C2D2112315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0737CDA53C464D8794735DF4314B6B7F15">
    <w:name w:val="0737CDA53C464D8794735DF4314B6B7F15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2276F4C72799487D9B483A2956B7DFDD9">
    <w:name w:val="2276F4C72799487D9B483A2956B7DFDD9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DCC803C0863F463E8A9C3C1290321C959">
    <w:name w:val="DCC803C0863F463E8A9C3C1290321C959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AE8BDE1866044C969DD146F02EC648E59">
    <w:name w:val="AE8BDE1866044C969DD146F02EC648E59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0507A5C471A0477D82092F6E0821BC799">
    <w:name w:val="0507A5C471A0477D82092F6E0821BC799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8DA21C614D084D189B8D0100F5250F849">
    <w:name w:val="8DA21C614D084D189B8D0100F5250F849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9632C7BBE24141C6B18E5CE967BC745B">
    <w:name w:val="9632C7BBE24141C6B18E5CE967BC745B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10E78B084F3A438C8599CDD1719098331">
    <w:name w:val="10E78B084F3A438C8599CDD1719098331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B96E133FE9840C4898FBF631F74DCA91">
    <w:name w:val="2B96E133FE9840C4898FBF631F74DCA91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9D598656B8DE42A39430AFA6C19F8AC21">
    <w:name w:val="9D598656B8DE42A39430AFA6C19F8AC21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974EBFAEF5644FAA729B1041CAC22A9">
    <w:name w:val="1974EBFAEF5644FAA729B1041CAC22A9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EB25899DA437464C8727A39AD8200ACD">
    <w:name w:val="EB25899DA437464C8727A39AD8200ACD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574FEA3D42144B68BE4C42B0F24EEA3">
    <w:name w:val="1574FEA3D42144B68BE4C42B0F24EEA3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EAB29A169BCC41E59C2FB4011FDF54D6">
    <w:name w:val="EAB29A169BCC41E59C2FB4011FDF54D6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16">
    <w:name w:val="4ED82CFA890E433184B81D6F81D9EAA416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6">
    <w:name w:val="C03D208F93F14BA19F4E8B49A99E363A16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13">
    <w:name w:val="C13463102A014B50941640270A9122B513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F071F4D91F2C4FB09221FEE1C2D2112316">
    <w:name w:val="F071F4D91F2C4FB09221FEE1C2D2112316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0737CDA53C464D8794735DF4314B6B7F16">
    <w:name w:val="0737CDA53C464D8794735DF4314B6B7F16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2276F4C72799487D9B483A2956B7DFDD10">
    <w:name w:val="2276F4C72799487D9B483A2956B7DFDD10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DCC803C0863F463E8A9C3C1290321C9510">
    <w:name w:val="DCC803C0863F463E8A9C3C1290321C9510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AE8BDE1866044C969DD146F02EC648E510">
    <w:name w:val="AE8BDE1866044C969DD146F02EC648E510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0507A5C471A0477D82092F6E0821BC7910">
    <w:name w:val="0507A5C471A0477D82092F6E0821BC7910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8DA21C614D084D189B8D0100F5250F8410">
    <w:name w:val="8DA21C614D084D189B8D0100F5250F8410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9632C7BBE24141C6B18E5CE967BC745B1">
    <w:name w:val="9632C7BBE24141C6B18E5CE967BC745B1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10E78B084F3A438C8599CDD1719098332">
    <w:name w:val="10E78B084F3A438C8599CDD1719098332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B96E133FE9840C4898FBF631F74DCA92">
    <w:name w:val="2B96E133FE9840C4898FBF631F74DCA92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9D598656B8DE42A39430AFA6C19F8AC22">
    <w:name w:val="9D598656B8DE42A39430AFA6C19F8AC22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974EBFAEF5644FAA729B1041CAC22A91">
    <w:name w:val="1974EBFAEF5644FAA729B1041CAC22A91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EB25899DA437464C8727A39AD8200ACD1">
    <w:name w:val="EB25899DA437464C8727A39AD8200ACD1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574FEA3D42144B68BE4C42B0F24EEA31">
    <w:name w:val="1574FEA3D42144B68BE4C42B0F24EEA31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EAB29A169BCC41E59C2FB4011FDF54D61">
    <w:name w:val="EAB29A169BCC41E59C2FB4011FDF54D61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17">
    <w:name w:val="4ED82CFA890E433184B81D6F81D9EAA417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7">
    <w:name w:val="C03D208F93F14BA19F4E8B49A99E363A17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14">
    <w:name w:val="C13463102A014B50941640270A9122B514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F071F4D91F2C4FB09221FEE1C2D2112317">
    <w:name w:val="F071F4D91F2C4FB09221FEE1C2D2112317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0737CDA53C464D8794735DF4314B6B7F17">
    <w:name w:val="0737CDA53C464D8794735DF4314B6B7F17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2276F4C72799487D9B483A2956B7DFDD11">
    <w:name w:val="2276F4C72799487D9B483A2956B7DFDD11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DCC803C0863F463E8A9C3C1290321C9511">
    <w:name w:val="DCC803C0863F463E8A9C3C1290321C9511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AE8BDE1866044C969DD146F02EC648E511">
    <w:name w:val="AE8BDE1866044C969DD146F02EC648E511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0507A5C471A0477D82092F6E0821BC7911">
    <w:name w:val="0507A5C471A0477D82092F6E0821BC7911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8DA21C614D084D189B8D0100F5250F8411">
    <w:name w:val="8DA21C614D084D189B8D0100F5250F8411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9632C7BBE24141C6B18E5CE967BC745B2">
    <w:name w:val="9632C7BBE24141C6B18E5CE967BC745B2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10E78B084F3A438C8599CDD1719098333">
    <w:name w:val="10E78B084F3A438C8599CDD1719098333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B96E133FE9840C4898FBF631F74DCA93">
    <w:name w:val="2B96E133FE9840C4898FBF631F74DCA93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9D598656B8DE42A39430AFA6C19F8AC23">
    <w:name w:val="9D598656B8DE42A39430AFA6C19F8AC23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974EBFAEF5644FAA729B1041CAC22A92">
    <w:name w:val="1974EBFAEF5644FAA729B1041CAC22A92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EB25899DA437464C8727A39AD8200ACD2">
    <w:name w:val="EB25899DA437464C8727A39AD8200ACD2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574FEA3D42144B68BE4C42B0F24EEA32">
    <w:name w:val="1574FEA3D42144B68BE4C42B0F24EEA32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EAB29A169BCC41E59C2FB4011FDF54D62">
    <w:name w:val="EAB29A169BCC41E59C2FB4011FDF54D62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18">
    <w:name w:val="4ED82CFA890E433184B81D6F81D9EAA418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8">
    <w:name w:val="C03D208F93F14BA19F4E8B49A99E363A18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15">
    <w:name w:val="C13463102A014B50941640270A9122B515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F071F4D91F2C4FB09221FEE1C2D2112318">
    <w:name w:val="F071F4D91F2C4FB09221FEE1C2D2112318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0737CDA53C464D8794735DF4314B6B7F18">
    <w:name w:val="0737CDA53C464D8794735DF4314B6B7F18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2276F4C72799487D9B483A2956B7DFDD12">
    <w:name w:val="2276F4C72799487D9B483A2956B7DFDD12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DCC803C0863F463E8A9C3C1290321C9512">
    <w:name w:val="DCC803C0863F463E8A9C3C1290321C9512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AE8BDE1866044C969DD146F02EC648E512">
    <w:name w:val="AE8BDE1866044C969DD146F02EC648E512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0507A5C471A0477D82092F6E0821BC7912">
    <w:name w:val="0507A5C471A0477D82092F6E0821BC7912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8DA21C614D084D189B8D0100F5250F8412">
    <w:name w:val="8DA21C614D084D189B8D0100F5250F8412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9632C7BBE24141C6B18E5CE967BC745B3">
    <w:name w:val="9632C7BBE24141C6B18E5CE967BC745B3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10E78B084F3A438C8599CDD1719098334">
    <w:name w:val="10E78B084F3A438C8599CDD1719098334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B96E133FE9840C4898FBF631F74DCA94">
    <w:name w:val="2B96E133FE9840C4898FBF631F74DCA94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9D598656B8DE42A39430AFA6C19F8AC24">
    <w:name w:val="9D598656B8DE42A39430AFA6C19F8AC24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974EBFAEF5644FAA729B1041CAC22A93">
    <w:name w:val="1974EBFAEF5644FAA729B1041CAC22A93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EB25899DA437464C8727A39AD8200ACD3">
    <w:name w:val="EB25899DA437464C8727A39AD8200ACD3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574FEA3D42144B68BE4C42B0F24EEA33">
    <w:name w:val="1574FEA3D42144B68BE4C42B0F24EEA33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EAB29A169BCC41E59C2FB4011FDF54D63">
    <w:name w:val="EAB29A169BCC41E59C2FB4011FDF54D63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19">
    <w:name w:val="4ED82CFA890E433184B81D6F81D9EAA419"/>
    <w:rsid w:val="003F72F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9">
    <w:name w:val="C03D208F93F14BA19F4E8B49A99E363A19"/>
    <w:rsid w:val="003F72F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16">
    <w:name w:val="C13463102A014B50941640270A9122B516"/>
    <w:rsid w:val="003F72FD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F071F4D91F2C4FB09221FEE1C2D2112319">
    <w:name w:val="F071F4D91F2C4FB09221FEE1C2D2112319"/>
    <w:rsid w:val="003F72FD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0737CDA53C464D8794735DF4314B6B7F19">
    <w:name w:val="0737CDA53C464D8794735DF4314B6B7F19"/>
    <w:rsid w:val="003F72FD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2276F4C72799487D9B483A2956B7DFDD13">
    <w:name w:val="2276F4C72799487D9B483A2956B7DFDD13"/>
    <w:rsid w:val="003F72FD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DCC803C0863F463E8A9C3C1290321C9513">
    <w:name w:val="DCC803C0863F463E8A9C3C1290321C9513"/>
    <w:rsid w:val="003F72FD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AE8BDE1866044C969DD146F02EC648E513">
    <w:name w:val="AE8BDE1866044C969DD146F02EC648E513"/>
    <w:rsid w:val="003F72FD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0507A5C471A0477D82092F6E0821BC7913">
    <w:name w:val="0507A5C471A0477D82092F6E0821BC7913"/>
    <w:rsid w:val="003F72FD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8DA21C614D084D189B8D0100F5250F8413">
    <w:name w:val="8DA21C614D084D189B8D0100F5250F8413"/>
    <w:rsid w:val="003F72FD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9632C7BBE24141C6B18E5CE967BC745B4">
    <w:name w:val="9632C7BBE24141C6B18E5CE967BC745B4"/>
    <w:rsid w:val="003F72FD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10E78B084F3A438C8599CDD1719098335">
    <w:name w:val="10E78B084F3A438C8599CDD1719098335"/>
    <w:rsid w:val="003F72F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B96E133FE9840C4898FBF631F74DCA95">
    <w:name w:val="2B96E133FE9840C4898FBF631F74DCA95"/>
    <w:rsid w:val="003F72F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9D598656B8DE42A39430AFA6C19F8AC25">
    <w:name w:val="9D598656B8DE42A39430AFA6C19F8AC25"/>
    <w:rsid w:val="003F72F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974EBFAEF5644FAA729B1041CAC22A94">
    <w:name w:val="1974EBFAEF5644FAA729B1041CAC22A94"/>
    <w:rsid w:val="003F72F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EB25899DA437464C8727A39AD8200ACD4">
    <w:name w:val="EB25899DA437464C8727A39AD8200ACD4"/>
    <w:rsid w:val="003F72F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574FEA3D42144B68BE4C42B0F24EEA34">
    <w:name w:val="1574FEA3D42144B68BE4C42B0F24EEA34"/>
    <w:rsid w:val="003F72F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2D9A904D2C44AC3A6A752E213FDB997">
    <w:name w:val="C2D9A904D2C44AC3A6A752E213FDB997"/>
    <w:rsid w:val="003F72F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20">
    <w:name w:val="4ED82CFA890E433184B81D6F81D9EAA420"/>
    <w:rsid w:val="00EA5346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20">
    <w:name w:val="C03D208F93F14BA19F4E8B49A99E363A20"/>
    <w:rsid w:val="00EA5346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17">
    <w:name w:val="C13463102A014B50941640270A9122B517"/>
    <w:rsid w:val="00EA5346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F071F4D91F2C4FB09221FEE1C2D2112320">
    <w:name w:val="F071F4D91F2C4FB09221FEE1C2D2112320"/>
    <w:rsid w:val="00EA5346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0737CDA53C464D8794735DF4314B6B7F20">
    <w:name w:val="0737CDA53C464D8794735DF4314B6B7F20"/>
    <w:rsid w:val="00EA5346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2276F4C72799487D9B483A2956B7DFDD14">
    <w:name w:val="2276F4C72799487D9B483A2956B7DFDD14"/>
    <w:rsid w:val="00EA5346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DCC803C0863F463E8A9C3C1290321C9514">
    <w:name w:val="DCC803C0863F463E8A9C3C1290321C9514"/>
    <w:rsid w:val="00EA5346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AE8BDE1866044C969DD146F02EC648E514">
    <w:name w:val="AE8BDE1866044C969DD146F02EC648E514"/>
    <w:rsid w:val="00EA5346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0507A5C471A0477D82092F6E0821BC7914">
    <w:name w:val="0507A5C471A0477D82092F6E0821BC7914"/>
    <w:rsid w:val="00EA5346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8DA21C614D084D189B8D0100F5250F8414">
    <w:name w:val="8DA21C614D084D189B8D0100F5250F8414"/>
    <w:rsid w:val="00EA5346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9632C7BBE24141C6B18E5CE967BC745B5">
    <w:name w:val="9632C7BBE24141C6B18E5CE967BC745B5"/>
    <w:rsid w:val="00EA5346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10E78B084F3A438C8599CDD1719098336">
    <w:name w:val="10E78B084F3A438C8599CDD1719098336"/>
    <w:rsid w:val="00EA5346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B96E133FE9840C4898FBF631F74DCA96">
    <w:name w:val="2B96E133FE9840C4898FBF631F74DCA96"/>
    <w:rsid w:val="00EA5346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9D598656B8DE42A39430AFA6C19F8AC26">
    <w:name w:val="9D598656B8DE42A39430AFA6C19F8AC26"/>
    <w:rsid w:val="00EA5346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974EBFAEF5644FAA729B1041CAC22A95">
    <w:name w:val="1974EBFAEF5644FAA729B1041CAC22A95"/>
    <w:rsid w:val="00EA5346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CBC017EFB1E460DB6662846D3BF029F">
    <w:name w:val="CCBC017EFB1E460DB6662846D3BF029F"/>
    <w:rsid w:val="00EA5346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AF8D90ADB24F15AA9CE6A1BB84E7A6">
    <w:name w:val="C1AF8D90ADB24F15AA9CE6A1BB84E7A6"/>
    <w:rsid w:val="00EA5346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EB998EAD4684C0D90F26AE7F2D23CE9">
    <w:name w:val="2EB998EAD4684C0D90F26AE7F2D23CE9"/>
    <w:rsid w:val="00EA5346"/>
    <w:pPr>
      <w:spacing w:after="0" w:line="240" w:lineRule="auto"/>
      <w:jc w:val="both"/>
    </w:pPr>
    <w:rPr>
      <w:rFonts w:eastAsiaTheme="minorHAnsi"/>
      <w:noProof/>
      <w:lang w:val="id-ID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5346"/>
    <w:rPr>
      <w:color w:val="808080"/>
    </w:rPr>
  </w:style>
  <w:style w:type="paragraph" w:customStyle="1" w:styleId="F3B445EC8420460B807E1650BAF36242">
    <w:name w:val="F3B445EC8420460B807E1650BAF36242"/>
    <w:rsid w:val="002F5EAF"/>
  </w:style>
  <w:style w:type="paragraph" w:customStyle="1" w:styleId="418E867AADED489E991C1BC24442D880">
    <w:name w:val="418E867AADED489E991C1BC24442D880"/>
    <w:rsid w:val="002F5EAF"/>
  </w:style>
  <w:style w:type="paragraph" w:customStyle="1" w:styleId="E1322D9721754577AADC459267321D4D">
    <w:name w:val="E1322D9721754577AADC459267321D4D"/>
    <w:rsid w:val="002F5EAF"/>
  </w:style>
  <w:style w:type="paragraph" w:customStyle="1" w:styleId="8CD847101582461786A569C3760A5446">
    <w:name w:val="8CD847101582461786A569C3760A5446"/>
    <w:rsid w:val="002F5EAF"/>
  </w:style>
  <w:style w:type="paragraph" w:customStyle="1" w:styleId="AD93AF28636B4C3DA495DE8E65146328">
    <w:name w:val="AD93AF28636B4C3DA495DE8E65146328"/>
    <w:rsid w:val="002F5EAF"/>
  </w:style>
  <w:style w:type="paragraph" w:customStyle="1" w:styleId="6441A8424EFE4F89A7B649890954A835">
    <w:name w:val="6441A8424EFE4F89A7B649890954A835"/>
    <w:rsid w:val="002F5EAF"/>
  </w:style>
  <w:style w:type="paragraph" w:customStyle="1" w:styleId="2D96D2D000AC4A1B9FFA18709303D2FC">
    <w:name w:val="2D96D2D000AC4A1B9FFA18709303D2FC"/>
    <w:rsid w:val="002F5EAF"/>
  </w:style>
  <w:style w:type="paragraph" w:customStyle="1" w:styleId="8FBEE77AFD1F44BF9DFFCFD2C8C7C592">
    <w:name w:val="8FBEE77AFD1F44BF9DFFCFD2C8C7C592"/>
    <w:rsid w:val="002F5EAF"/>
  </w:style>
  <w:style w:type="paragraph" w:customStyle="1" w:styleId="674E1F4DEC174B1EAAB857CEB8397BA2">
    <w:name w:val="674E1F4DEC174B1EAAB857CEB8397BA2"/>
    <w:rsid w:val="002F5EAF"/>
  </w:style>
  <w:style w:type="paragraph" w:customStyle="1" w:styleId="849F0924C5F74D8C9BEE0952F92D4006">
    <w:name w:val="849F0924C5F74D8C9BEE0952F92D4006"/>
    <w:rsid w:val="002F5EAF"/>
  </w:style>
  <w:style w:type="paragraph" w:customStyle="1" w:styleId="B112FC61B6354FE19CFBE0EC4B4CF814">
    <w:name w:val="B112FC61B6354FE19CFBE0EC4B4CF814"/>
    <w:rsid w:val="002F5EAF"/>
  </w:style>
  <w:style w:type="paragraph" w:customStyle="1" w:styleId="DFB043DAF4104B8A9FF9B0A2FCD687C2">
    <w:name w:val="DFB043DAF4104B8A9FF9B0A2FCD687C2"/>
    <w:rsid w:val="002F5EAF"/>
  </w:style>
  <w:style w:type="paragraph" w:customStyle="1" w:styleId="20CE51D3B3CB4D5CAE2819D890888B9E">
    <w:name w:val="20CE51D3B3CB4D5CAE2819D890888B9E"/>
    <w:rsid w:val="002F5EAF"/>
  </w:style>
  <w:style w:type="paragraph" w:customStyle="1" w:styleId="4ED82CFA890E433184B81D6F81D9EAA4">
    <w:name w:val="4ED82CFA890E433184B81D6F81D9EAA4"/>
    <w:rsid w:val="002F5EAF"/>
  </w:style>
  <w:style w:type="paragraph" w:customStyle="1" w:styleId="C03D208F93F14BA19F4E8B49A99E363A">
    <w:name w:val="C03D208F93F14BA19F4E8B49A99E363A"/>
    <w:rsid w:val="002F5EAF"/>
  </w:style>
  <w:style w:type="paragraph" w:customStyle="1" w:styleId="5397CE464FB1466A92F6351854FD975D">
    <w:name w:val="5397CE464FB1466A92F6351854FD975D"/>
    <w:rsid w:val="002F5EAF"/>
  </w:style>
  <w:style w:type="paragraph" w:customStyle="1" w:styleId="36F63BF86F3A462DB79735B8D5C6F373">
    <w:name w:val="36F63BF86F3A462DB79735B8D5C6F373"/>
    <w:rsid w:val="002F5EAF"/>
  </w:style>
  <w:style w:type="paragraph" w:customStyle="1" w:styleId="5264ED6F5E21440AB78462F37513217B">
    <w:name w:val="5264ED6F5E21440AB78462F37513217B"/>
    <w:rsid w:val="002F5EAF"/>
  </w:style>
  <w:style w:type="paragraph" w:customStyle="1" w:styleId="EC57D58D131348D694D30F1D3172B0BC">
    <w:name w:val="EC57D58D131348D694D30F1D3172B0BC"/>
    <w:rsid w:val="002F5EAF"/>
  </w:style>
  <w:style w:type="paragraph" w:customStyle="1" w:styleId="F071F4D91F2C4FB09221FEE1C2D21123">
    <w:name w:val="F071F4D91F2C4FB09221FEE1C2D21123"/>
    <w:rsid w:val="002F5EAF"/>
  </w:style>
  <w:style w:type="paragraph" w:customStyle="1" w:styleId="0737CDA53C464D8794735DF4314B6B7F">
    <w:name w:val="0737CDA53C464D8794735DF4314B6B7F"/>
    <w:rsid w:val="002F5EAF"/>
  </w:style>
  <w:style w:type="paragraph" w:customStyle="1" w:styleId="DF2434E2373F4BA59A0C9CDD1D607ABF">
    <w:name w:val="DF2434E2373F4BA59A0C9CDD1D607ABF"/>
    <w:rsid w:val="002F5EAF"/>
  </w:style>
  <w:style w:type="paragraph" w:customStyle="1" w:styleId="25F601559E17493F854C9E2E4B645C78">
    <w:name w:val="25F601559E17493F854C9E2E4B645C78"/>
    <w:rsid w:val="002F5EAF"/>
  </w:style>
  <w:style w:type="paragraph" w:customStyle="1" w:styleId="3A061C3C24984E43B9774286E7E21B57">
    <w:name w:val="3A061C3C24984E43B9774286E7E21B57"/>
    <w:rsid w:val="002F5EAF"/>
  </w:style>
  <w:style w:type="paragraph" w:customStyle="1" w:styleId="3BCA50530B4D4B6298B544E9D7E70027">
    <w:name w:val="3BCA50530B4D4B6298B544E9D7E70027"/>
    <w:rsid w:val="002F5EAF"/>
  </w:style>
  <w:style w:type="paragraph" w:customStyle="1" w:styleId="98A6130ADAF44E73B24A548CDE87C035">
    <w:name w:val="98A6130ADAF44E73B24A548CDE87C035"/>
    <w:rsid w:val="002F5EAF"/>
  </w:style>
  <w:style w:type="paragraph" w:customStyle="1" w:styleId="4ED82CFA890E433184B81D6F81D9EAA41">
    <w:name w:val="4ED82CFA890E433184B81D6F81D9EAA4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">
    <w:name w:val="C03D208F93F14BA19F4E8B49A99E363A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1">
    <w:name w:val="5397CE464FB1466A92F6351854FD975D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1">
    <w:name w:val="36F63BF86F3A462DB79735B8D5C6F373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1">
    <w:name w:val="5264ED6F5E21440AB78462F37513217B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1">
    <w:name w:val="F071F4D91F2C4FB09221FEE1C2D21123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1">
    <w:name w:val="0737CDA53C464D8794735DF4314B6B7F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F2434E2373F4BA59A0C9CDD1D607ABF1">
    <w:name w:val="DF2434E2373F4BA59A0C9CDD1D607ABF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5F601559E17493F854C9E2E4B645C781">
    <w:name w:val="25F601559E17493F854C9E2E4B645C78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A061C3C24984E43B9774286E7E21B571">
    <w:name w:val="3A061C3C24984E43B9774286E7E21B57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BCA50530B4D4B6298B544E9D7E700271">
    <w:name w:val="3BCA50530B4D4B6298B544E9D7E70027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98A6130ADAF44E73B24A548CDE87C0351">
    <w:name w:val="98A6130ADAF44E73B24A548CDE87C035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AE371F4ADAD494DA10C3767B7612498">
    <w:name w:val="7AE371F4ADAD494DA10C3767B7612498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">
    <w:name w:val="7F527033D7FA4C589C7599AE8B2DA0B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">
    <w:name w:val="1CFB06F6B5654837A3236BA68CD20176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D1920BC0E4B4456879FCF9C043F95C1">
    <w:name w:val="5D1920BC0E4B4456879FCF9C043F95C1"/>
    <w:rsid w:val="002F5EAF"/>
  </w:style>
  <w:style w:type="paragraph" w:customStyle="1" w:styleId="4ED82CFA890E433184B81D6F81D9EAA42">
    <w:name w:val="4ED82CFA890E433184B81D6F81D9EAA4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2">
    <w:name w:val="C03D208F93F14BA19F4E8B49A99E363A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2">
    <w:name w:val="5397CE464FB1466A92F6351854FD975D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2">
    <w:name w:val="36F63BF86F3A462DB79735B8D5C6F373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2">
    <w:name w:val="5264ED6F5E21440AB78462F37513217B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">
    <w:name w:val="C13463102A014B50941640270A9122B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2">
    <w:name w:val="F071F4D91F2C4FB09221FEE1C2D21123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2">
    <w:name w:val="0737CDA53C464D8794735DF4314B6B7F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F2434E2373F4BA59A0C9CDD1D607ABF2">
    <w:name w:val="DF2434E2373F4BA59A0C9CDD1D607ABF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5F601559E17493F854C9E2E4B645C782">
    <w:name w:val="25F601559E17493F854C9E2E4B645C78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A061C3C24984E43B9774286E7E21B572">
    <w:name w:val="3A061C3C24984E43B9774286E7E21B57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BCA50530B4D4B6298B544E9D7E700272">
    <w:name w:val="3BCA50530B4D4B6298B544E9D7E70027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98A6130ADAF44E73B24A548CDE87C0352">
    <w:name w:val="98A6130ADAF44E73B24A548CDE87C035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AE371F4ADAD494DA10C3767B76124981">
    <w:name w:val="7AE371F4ADAD494DA10C3767B7612498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1">
    <w:name w:val="7F527033D7FA4C589C7599AE8B2DA0B5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1">
    <w:name w:val="1CFB06F6B5654837A3236BA68CD20176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D1920BC0E4B4456879FCF9C043F95C11">
    <w:name w:val="5D1920BC0E4B4456879FCF9C043F95C1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3">
    <w:name w:val="4ED82CFA890E433184B81D6F81D9EAA4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3">
    <w:name w:val="C03D208F93F14BA19F4E8B49A99E363A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3">
    <w:name w:val="5397CE464FB1466A92F6351854FD975D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3">
    <w:name w:val="36F63BF86F3A462DB79735B8D5C6F373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3">
    <w:name w:val="5264ED6F5E21440AB78462F37513217B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1">
    <w:name w:val="C13463102A014B50941640270A9122B5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3">
    <w:name w:val="F071F4D91F2C4FB09221FEE1C2D21123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3">
    <w:name w:val="0737CDA53C464D8794735DF4314B6B7F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F2434E2373F4BA59A0C9CDD1D607ABF3">
    <w:name w:val="DF2434E2373F4BA59A0C9CDD1D607ABF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5F601559E17493F854C9E2E4B645C783">
    <w:name w:val="25F601559E17493F854C9E2E4B645C78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A061C3C24984E43B9774286E7E21B573">
    <w:name w:val="3A061C3C24984E43B9774286E7E21B57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BCA50530B4D4B6298B544E9D7E700273">
    <w:name w:val="3BCA50530B4D4B6298B544E9D7E70027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98A6130ADAF44E73B24A548CDE87C0353">
    <w:name w:val="98A6130ADAF44E73B24A548CDE87C035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AE371F4ADAD494DA10C3767B76124982">
    <w:name w:val="7AE371F4ADAD494DA10C3767B7612498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2">
    <w:name w:val="7F527033D7FA4C589C7599AE8B2DA0B5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2">
    <w:name w:val="1CFB06F6B5654837A3236BA68CD20176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D1920BC0E4B4456879FCF9C043F95C12">
    <w:name w:val="5D1920BC0E4B4456879FCF9C043F95C1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4">
    <w:name w:val="4ED82CFA890E433184B81D6F81D9EAA4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4">
    <w:name w:val="C03D208F93F14BA19F4E8B49A99E363A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4">
    <w:name w:val="5397CE464FB1466A92F6351854FD975D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4">
    <w:name w:val="36F63BF86F3A462DB79735B8D5C6F373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4">
    <w:name w:val="5264ED6F5E21440AB78462F37513217B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2">
    <w:name w:val="C13463102A014B50941640270A9122B52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4">
    <w:name w:val="F071F4D91F2C4FB09221FEE1C2D21123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4">
    <w:name w:val="0737CDA53C464D8794735DF4314B6B7F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F2434E2373F4BA59A0C9CDD1D607ABF4">
    <w:name w:val="DF2434E2373F4BA59A0C9CDD1D607ABF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5F601559E17493F854C9E2E4B645C784">
    <w:name w:val="25F601559E17493F854C9E2E4B645C78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A061C3C24984E43B9774286E7E21B574">
    <w:name w:val="3A061C3C24984E43B9774286E7E21B57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BCA50530B4D4B6298B544E9D7E700274">
    <w:name w:val="3BCA50530B4D4B6298B544E9D7E70027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98A6130ADAF44E73B24A548CDE87C0354">
    <w:name w:val="98A6130ADAF44E73B24A548CDE87C035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AE371F4ADAD494DA10C3767B76124983">
    <w:name w:val="7AE371F4ADAD494DA10C3767B7612498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3">
    <w:name w:val="7F527033D7FA4C589C7599AE8B2DA0B5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3">
    <w:name w:val="1CFB06F6B5654837A3236BA68CD20176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D1920BC0E4B4456879FCF9C043F95C13">
    <w:name w:val="5D1920BC0E4B4456879FCF9C043F95C1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0BF4CFB27F441479AD53B154635922F">
    <w:name w:val="D0BF4CFB27F441479AD53B154635922F"/>
    <w:rsid w:val="002F5EAF"/>
  </w:style>
  <w:style w:type="paragraph" w:customStyle="1" w:styleId="4ED82CFA890E433184B81D6F81D9EAA45">
    <w:name w:val="4ED82CFA890E433184B81D6F81D9EAA4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5">
    <w:name w:val="C03D208F93F14BA19F4E8B49A99E363A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5">
    <w:name w:val="5397CE464FB1466A92F6351854FD975D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5">
    <w:name w:val="36F63BF86F3A462DB79735B8D5C6F373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5">
    <w:name w:val="5264ED6F5E21440AB78462F37513217B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3">
    <w:name w:val="C13463102A014B50941640270A9122B53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5">
    <w:name w:val="F071F4D91F2C4FB09221FEE1C2D21123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5">
    <w:name w:val="0737CDA53C464D8794735DF4314B6B7F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F2434E2373F4BA59A0C9CDD1D607ABF5">
    <w:name w:val="DF2434E2373F4BA59A0C9CDD1D607ABF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5F601559E17493F854C9E2E4B645C785">
    <w:name w:val="25F601559E17493F854C9E2E4B645C78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A061C3C24984E43B9774286E7E21B575">
    <w:name w:val="3A061C3C24984E43B9774286E7E21B57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BCA50530B4D4B6298B544E9D7E700275">
    <w:name w:val="3BCA50530B4D4B6298B544E9D7E70027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98A6130ADAF44E73B24A548CDE87C0355">
    <w:name w:val="98A6130ADAF44E73B24A548CDE87C0355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AE371F4ADAD494DA10C3767B76124984">
    <w:name w:val="7AE371F4ADAD494DA10C3767B7612498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4">
    <w:name w:val="7F527033D7FA4C589C7599AE8B2DA0B5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4">
    <w:name w:val="1CFB06F6B5654837A3236BA68CD201764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0BF4CFB27F441479AD53B154635922F1">
    <w:name w:val="D0BF4CFB27F441479AD53B154635922F1"/>
    <w:rsid w:val="002F5EAF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6">
    <w:name w:val="4ED82CFA890E433184B81D6F81D9EAA4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6">
    <w:name w:val="C03D208F93F14BA19F4E8B49A99E363A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6">
    <w:name w:val="5397CE464FB1466A92F6351854FD975D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6">
    <w:name w:val="36F63BF86F3A462DB79735B8D5C6F373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6">
    <w:name w:val="5264ED6F5E21440AB78462F37513217B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4">
    <w:name w:val="C13463102A014B50941640270A9122B54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6">
    <w:name w:val="F071F4D91F2C4FB09221FEE1C2D21123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6">
    <w:name w:val="0737CDA53C464D8794735DF4314B6B7F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F2434E2373F4BA59A0C9CDD1D607ABF6">
    <w:name w:val="DF2434E2373F4BA59A0C9CDD1D607ABF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5F601559E17493F854C9E2E4B645C786">
    <w:name w:val="25F601559E17493F854C9E2E4B645C78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A061C3C24984E43B9774286E7E21B576">
    <w:name w:val="3A061C3C24984E43B9774286E7E21B57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BCA50530B4D4B6298B544E9D7E700276">
    <w:name w:val="3BCA50530B4D4B6298B544E9D7E70027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98A6130ADAF44E73B24A548CDE87C0356">
    <w:name w:val="98A6130ADAF44E73B24A548CDE87C0356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AE371F4ADAD494DA10C3767B76124985">
    <w:name w:val="7AE371F4ADAD494DA10C3767B76124985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5">
    <w:name w:val="7F527033D7FA4C589C7599AE8B2DA0B55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5">
    <w:name w:val="1CFB06F6B5654837A3236BA68CD201765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0BF4CFB27F441479AD53B154635922F2">
    <w:name w:val="D0BF4CFB27F441479AD53B154635922F2"/>
    <w:rsid w:val="00C8734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">
    <w:name w:val="2276F4C72799487D9B483A2956B7DFDD"/>
    <w:rsid w:val="000164C4"/>
  </w:style>
  <w:style w:type="paragraph" w:customStyle="1" w:styleId="DCC803C0863F463E8A9C3C1290321C95">
    <w:name w:val="DCC803C0863F463E8A9C3C1290321C95"/>
    <w:rsid w:val="000164C4"/>
  </w:style>
  <w:style w:type="paragraph" w:customStyle="1" w:styleId="AE8BDE1866044C969DD146F02EC648E5">
    <w:name w:val="AE8BDE1866044C969DD146F02EC648E5"/>
    <w:rsid w:val="000164C4"/>
  </w:style>
  <w:style w:type="paragraph" w:customStyle="1" w:styleId="0507A5C471A0477D82092F6E0821BC79">
    <w:name w:val="0507A5C471A0477D82092F6E0821BC79"/>
    <w:rsid w:val="000164C4"/>
  </w:style>
  <w:style w:type="paragraph" w:customStyle="1" w:styleId="8DA21C614D084D189B8D0100F5250F84">
    <w:name w:val="8DA21C614D084D189B8D0100F5250F84"/>
    <w:rsid w:val="000164C4"/>
  </w:style>
  <w:style w:type="paragraph" w:customStyle="1" w:styleId="34A692AFC1B04F55A114D96BD9D1F1E1">
    <w:name w:val="34A692AFC1B04F55A114D96BD9D1F1E1"/>
    <w:rsid w:val="000164C4"/>
  </w:style>
  <w:style w:type="paragraph" w:customStyle="1" w:styleId="811AD45C31944B889486315BB2EF0017">
    <w:name w:val="811AD45C31944B889486315BB2EF0017"/>
    <w:rsid w:val="00471604"/>
  </w:style>
  <w:style w:type="paragraph" w:customStyle="1" w:styleId="7D40F695F2A24A90A2D23FE6FBF493FB">
    <w:name w:val="7D40F695F2A24A90A2D23FE6FBF493FB"/>
    <w:rsid w:val="00471604"/>
  </w:style>
  <w:style w:type="paragraph" w:customStyle="1" w:styleId="4ED82CFA890E433184B81D6F81D9EAA47">
    <w:name w:val="4ED82CFA890E433184B81D6F81D9EAA4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7">
    <w:name w:val="C03D208F93F14BA19F4E8B49A99E363A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7">
    <w:name w:val="5397CE464FB1466A92F6351854FD975D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7">
    <w:name w:val="36F63BF86F3A462DB79735B8D5C6F373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7">
    <w:name w:val="5264ED6F5E21440AB78462F37513217B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5">
    <w:name w:val="C13463102A014B50941640270A9122B55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7">
    <w:name w:val="F071F4D91F2C4FB09221FEE1C2D21123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7">
    <w:name w:val="0737CDA53C464D8794735DF4314B6B7F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1">
    <w:name w:val="2276F4C72799487D9B483A2956B7DFDD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1">
    <w:name w:val="DCC803C0863F463E8A9C3C1290321C95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1">
    <w:name w:val="AE8BDE1866044C969DD146F02EC648E5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1">
    <w:name w:val="0507A5C471A0477D82092F6E0821BC79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1">
    <w:name w:val="8DA21C614D084D189B8D0100F5250F84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4A692AFC1B04F55A114D96BD9D1F1E11">
    <w:name w:val="34A692AFC1B04F55A114D96BD9D1F1E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6">
    <w:name w:val="7F527033D7FA4C589C7599AE8B2DA0B56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6">
    <w:name w:val="1CFB06F6B5654837A3236BA68CD201766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D40F695F2A24A90A2D23FE6FBF493FB1">
    <w:name w:val="7D40F695F2A24A90A2D23FE6FBF493FB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8">
    <w:name w:val="4ED82CFA890E433184B81D6F81D9EAA4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8">
    <w:name w:val="C03D208F93F14BA19F4E8B49A99E363A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8">
    <w:name w:val="5397CE464FB1466A92F6351854FD975D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8">
    <w:name w:val="36F63BF86F3A462DB79735B8D5C6F373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8">
    <w:name w:val="5264ED6F5E21440AB78462F37513217B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6">
    <w:name w:val="C13463102A014B50941640270A9122B56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8">
    <w:name w:val="F071F4D91F2C4FB09221FEE1C2D21123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8">
    <w:name w:val="0737CDA53C464D8794735DF4314B6B7F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2">
    <w:name w:val="2276F4C72799487D9B483A2956B7DFDD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2">
    <w:name w:val="DCC803C0863F463E8A9C3C1290321C95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2">
    <w:name w:val="AE8BDE1866044C969DD146F02EC648E5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2">
    <w:name w:val="0507A5C471A0477D82092F6E0821BC79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2">
    <w:name w:val="8DA21C614D084D189B8D0100F5250F84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4A692AFC1B04F55A114D96BD9D1F1E12">
    <w:name w:val="34A692AFC1B04F55A114D96BD9D1F1E1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7">
    <w:name w:val="7F527033D7FA4C589C7599AE8B2DA0B5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7">
    <w:name w:val="1CFB06F6B5654837A3236BA68CD20176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D40F695F2A24A90A2D23FE6FBF493FB2">
    <w:name w:val="7D40F695F2A24A90A2D23FE6FBF493FB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9">
    <w:name w:val="4ED82CFA890E433184B81D6F81D9EAA49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9">
    <w:name w:val="C03D208F93F14BA19F4E8B49A99E363A9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9">
    <w:name w:val="5397CE464FB1466A92F6351854FD975D9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9">
    <w:name w:val="36F63BF86F3A462DB79735B8D5C6F3739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9">
    <w:name w:val="5264ED6F5E21440AB78462F37513217B9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7">
    <w:name w:val="C13463102A014B50941640270A9122B5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9">
    <w:name w:val="F071F4D91F2C4FB09221FEE1C2D211239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9">
    <w:name w:val="0737CDA53C464D8794735DF4314B6B7F9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3">
    <w:name w:val="2276F4C72799487D9B483A2956B7DFDD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3">
    <w:name w:val="DCC803C0863F463E8A9C3C1290321C95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3">
    <w:name w:val="AE8BDE1866044C969DD146F02EC648E5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3">
    <w:name w:val="0507A5C471A0477D82092F6E0821BC79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3">
    <w:name w:val="8DA21C614D084D189B8D0100F5250F84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4A692AFC1B04F55A114D96BD9D1F1E13">
    <w:name w:val="34A692AFC1B04F55A114D96BD9D1F1E1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8">
    <w:name w:val="7F527033D7FA4C589C7599AE8B2DA0B5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8">
    <w:name w:val="1CFB06F6B5654837A3236BA68CD20176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10">
    <w:name w:val="4ED82CFA890E433184B81D6F81D9EAA410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0">
    <w:name w:val="C03D208F93F14BA19F4E8B49A99E363A10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10">
    <w:name w:val="5397CE464FB1466A92F6351854FD975D10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10">
    <w:name w:val="36F63BF86F3A462DB79735B8D5C6F37310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10">
    <w:name w:val="5264ED6F5E21440AB78462F37513217B10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8">
    <w:name w:val="C13463102A014B50941640270A9122B5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10">
    <w:name w:val="F071F4D91F2C4FB09221FEE1C2D2112310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10">
    <w:name w:val="0737CDA53C464D8794735DF4314B6B7F10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4">
    <w:name w:val="2276F4C72799487D9B483A2956B7DFDD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4">
    <w:name w:val="DCC803C0863F463E8A9C3C1290321C95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4">
    <w:name w:val="AE8BDE1866044C969DD146F02EC648E5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4">
    <w:name w:val="0507A5C471A0477D82092F6E0821BC79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4">
    <w:name w:val="8DA21C614D084D189B8D0100F5250F84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4A692AFC1B04F55A114D96BD9D1F1E14">
    <w:name w:val="34A692AFC1B04F55A114D96BD9D1F1E1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9">
    <w:name w:val="7F527033D7FA4C589C7599AE8B2DA0B59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9">
    <w:name w:val="1CFB06F6B5654837A3236BA68CD201769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D40F695F2A24A90A2D23FE6FBF493FB3">
    <w:name w:val="7D40F695F2A24A90A2D23FE6FBF493FB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11">
    <w:name w:val="4ED82CFA890E433184B81D6F81D9EAA4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1">
    <w:name w:val="C03D208F93F14BA19F4E8B49A99E363A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11">
    <w:name w:val="5397CE464FB1466A92F6351854FD975D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11">
    <w:name w:val="36F63BF86F3A462DB79735B8D5C6F373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11">
    <w:name w:val="5264ED6F5E21440AB78462F37513217B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11">
    <w:name w:val="F071F4D91F2C4FB09221FEE1C2D21123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11">
    <w:name w:val="0737CDA53C464D8794735DF4314B6B7F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5">
    <w:name w:val="2276F4C72799487D9B483A2956B7DFDD5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5">
    <w:name w:val="DCC803C0863F463E8A9C3C1290321C955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5">
    <w:name w:val="AE8BDE1866044C969DD146F02EC648E55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5">
    <w:name w:val="0507A5C471A0477D82092F6E0821BC795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5">
    <w:name w:val="8DA21C614D084D189B8D0100F5250F845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4A692AFC1B04F55A114D96BD9D1F1E15">
    <w:name w:val="34A692AFC1B04F55A114D96BD9D1F1E15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10">
    <w:name w:val="7F527033D7FA4C589C7599AE8B2DA0B510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10">
    <w:name w:val="1CFB06F6B5654837A3236BA68CD2017610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12">
    <w:name w:val="4ED82CFA890E433184B81D6F81D9EAA41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2">
    <w:name w:val="C03D208F93F14BA19F4E8B49A99E363A1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12">
    <w:name w:val="5397CE464FB1466A92F6351854FD975D1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12">
    <w:name w:val="36F63BF86F3A462DB79735B8D5C6F3731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12">
    <w:name w:val="5264ED6F5E21440AB78462F37513217B1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9">
    <w:name w:val="C13463102A014B50941640270A9122B59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12">
    <w:name w:val="F071F4D91F2C4FB09221FEE1C2D211231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12">
    <w:name w:val="0737CDA53C464D8794735DF4314B6B7F1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6">
    <w:name w:val="2276F4C72799487D9B483A2956B7DFDD6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6">
    <w:name w:val="DCC803C0863F463E8A9C3C1290321C956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6">
    <w:name w:val="AE8BDE1866044C969DD146F02EC648E56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6">
    <w:name w:val="0507A5C471A0477D82092F6E0821BC796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6">
    <w:name w:val="8DA21C614D084D189B8D0100F5250F846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4A692AFC1B04F55A114D96BD9D1F1E16">
    <w:name w:val="34A692AFC1B04F55A114D96BD9D1F1E16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11">
    <w:name w:val="7F527033D7FA4C589C7599AE8B2DA0B5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11">
    <w:name w:val="1CFB06F6B5654837A3236BA68CD20176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D40F695F2A24A90A2D23FE6FBF493FB4">
    <w:name w:val="7D40F695F2A24A90A2D23FE6FBF493FB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EBE1C73B5784025AE7E0CBC582D7AA0">
    <w:name w:val="5EBE1C73B5784025AE7E0CBC582D7AA0"/>
    <w:rsid w:val="00471604"/>
  </w:style>
  <w:style w:type="paragraph" w:customStyle="1" w:styleId="4ED82CFA890E433184B81D6F81D9EAA413">
    <w:name w:val="4ED82CFA890E433184B81D6F81D9EAA41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3">
    <w:name w:val="C03D208F93F14BA19F4E8B49A99E363A1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13">
    <w:name w:val="5397CE464FB1466A92F6351854FD975D1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13">
    <w:name w:val="36F63BF86F3A462DB79735B8D5C6F3731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13">
    <w:name w:val="5264ED6F5E21440AB78462F37513217B1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10">
    <w:name w:val="C13463102A014B50941640270A9122B510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13">
    <w:name w:val="F071F4D91F2C4FB09221FEE1C2D211231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13">
    <w:name w:val="0737CDA53C464D8794735DF4314B6B7F1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7">
    <w:name w:val="2276F4C72799487D9B483A2956B7DFDD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7">
    <w:name w:val="DCC803C0863F463E8A9C3C1290321C95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7">
    <w:name w:val="AE8BDE1866044C969DD146F02EC648E5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7">
    <w:name w:val="0507A5C471A0477D82092F6E0821BC79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7">
    <w:name w:val="8DA21C614D084D189B8D0100F5250F84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4A692AFC1B04F55A114D96BD9D1F1E17">
    <w:name w:val="34A692AFC1B04F55A114D96BD9D1F1E17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12">
    <w:name w:val="7F527033D7FA4C589C7599AE8B2DA0B51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12">
    <w:name w:val="1CFB06F6B5654837A3236BA68CD201761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EBE1C73B5784025AE7E0CBC582D7AA01">
    <w:name w:val="5EBE1C73B5784025AE7E0CBC582D7AA0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14">
    <w:name w:val="4ED82CFA890E433184B81D6F81D9EAA41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4">
    <w:name w:val="C03D208F93F14BA19F4E8B49A99E363A1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397CE464FB1466A92F6351854FD975D14">
    <w:name w:val="5397CE464FB1466A92F6351854FD975D1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6F63BF86F3A462DB79735B8D5C6F37314">
    <w:name w:val="36F63BF86F3A462DB79735B8D5C6F3731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264ED6F5E21440AB78462F37513217B14">
    <w:name w:val="5264ED6F5E21440AB78462F37513217B1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11">
    <w:name w:val="C13463102A014B50941640270A9122B511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F071F4D91F2C4FB09221FEE1C2D2112314">
    <w:name w:val="F071F4D91F2C4FB09221FEE1C2D211231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737CDA53C464D8794735DF4314B6B7F14">
    <w:name w:val="0737CDA53C464D8794735DF4314B6B7F14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276F4C72799487D9B483A2956B7DFDD8">
    <w:name w:val="2276F4C72799487D9B483A2956B7DFDD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DCC803C0863F463E8A9C3C1290321C958">
    <w:name w:val="DCC803C0863F463E8A9C3C1290321C95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AE8BDE1866044C969DD146F02EC648E58">
    <w:name w:val="AE8BDE1866044C969DD146F02EC648E5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0507A5C471A0477D82092F6E0821BC798">
    <w:name w:val="0507A5C471A0477D82092F6E0821BC79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8DA21C614D084D189B8D0100F5250F848">
    <w:name w:val="8DA21C614D084D189B8D0100F5250F84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34A692AFC1B04F55A114D96BD9D1F1E18">
    <w:name w:val="34A692AFC1B04F55A114D96BD9D1F1E18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7F527033D7FA4C589C7599AE8B2DA0B513">
    <w:name w:val="7F527033D7FA4C589C7599AE8B2DA0B51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CFB06F6B5654837A3236BA68CD2017613">
    <w:name w:val="1CFB06F6B5654837A3236BA68CD2017613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5EBE1C73B5784025AE7E0CBC582D7AA02">
    <w:name w:val="5EBE1C73B5784025AE7E0CBC582D7AA02"/>
    <w:rsid w:val="00471604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0E78B084F3A438C8599CDD171909833">
    <w:name w:val="10E78B084F3A438C8599CDD171909833"/>
    <w:rsid w:val="00525E2B"/>
  </w:style>
  <w:style w:type="paragraph" w:customStyle="1" w:styleId="2B96E133FE9840C4898FBF631F74DCA9">
    <w:name w:val="2B96E133FE9840C4898FBF631F74DCA9"/>
    <w:rsid w:val="00525E2B"/>
  </w:style>
  <w:style w:type="paragraph" w:customStyle="1" w:styleId="9D598656B8DE42A39430AFA6C19F8AC2">
    <w:name w:val="9D598656B8DE42A39430AFA6C19F8AC2"/>
    <w:rsid w:val="00525E2B"/>
  </w:style>
  <w:style w:type="paragraph" w:customStyle="1" w:styleId="4ED82CFA890E433184B81D6F81D9EAA415">
    <w:name w:val="4ED82CFA890E433184B81D6F81D9EAA415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5">
    <w:name w:val="C03D208F93F14BA19F4E8B49A99E363A15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12">
    <w:name w:val="C13463102A014B50941640270A9122B512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F071F4D91F2C4FB09221FEE1C2D2112315">
    <w:name w:val="F071F4D91F2C4FB09221FEE1C2D2112315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0737CDA53C464D8794735DF4314B6B7F15">
    <w:name w:val="0737CDA53C464D8794735DF4314B6B7F15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2276F4C72799487D9B483A2956B7DFDD9">
    <w:name w:val="2276F4C72799487D9B483A2956B7DFDD9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DCC803C0863F463E8A9C3C1290321C959">
    <w:name w:val="DCC803C0863F463E8A9C3C1290321C959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AE8BDE1866044C969DD146F02EC648E59">
    <w:name w:val="AE8BDE1866044C969DD146F02EC648E59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0507A5C471A0477D82092F6E0821BC799">
    <w:name w:val="0507A5C471A0477D82092F6E0821BC799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8DA21C614D084D189B8D0100F5250F849">
    <w:name w:val="8DA21C614D084D189B8D0100F5250F849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9632C7BBE24141C6B18E5CE967BC745B">
    <w:name w:val="9632C7BBE24141C6B18E5CE967BC745B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10E78B084F3A438C8599CDD1719098331">
    <w:name w:val="10E78B084F3A438C8599CDD1719098331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B96E133FE9840C4898FBF631F74DCA91">
    <w:name w:val="2B96E133FE9840C4898FBF631F74DCA91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9D598656B8DE42A39430AFA6C19F8AC21">
    <w:name w:val="9D598656B8DE42A39430AFA6C19F8AC21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974EBFAEF5644FAA729B1041CAC22A9">
    <w:name w:val="1974EBFAEF5644FAA729B1041CAC22A9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EB25899DA437464C8727A39AD8200ACD">
    <w:name w:val="EB25899DA437464C8727A39AD8200ACD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574FEA3D42144B68BE4C42B0F24EEA3">
    <w:name w:val="1574FEA3D42144B68BE4C42B0F24EEA3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EAB29A169BCC41E59C2FB4011FDF54D6">
    <w:name w:val="EAB29A169BCC41E59C2FB4011FDF54D6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16">
    <w:name w:val="4ED82CFA890E433184B81D6F81D9EAA416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6">
    <w:name w:val="C03D208F93F14BA19F4E8B49A99E363A16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13">
    <w:name w:val="C13463102A014B50941640270A9122B513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F071F4D91F2C4FB09221FEE1C2D2112316">
    <w:name w:val="F071F4D91F2C4FB09221FEE1C2D2112316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0737CDA53C464D8794735DF4314B6B7F16">
    <w:name w:val="0737CDA53C464D8794735DF4314B6B7F16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2276F4C72799487D9B483A2956B7DFDD10">
    <w:name w:val="2276F4C72799487D9B483A2956B7DFDD10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DCC803C0863F463E8A9C3C1290321C9510">
    <w:name w:val="DCC803C0863F463E8A9C3C1290321C9510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AE8BDE1866044C969DD146F02EC648E510">
    <w:name w:val="AE8BDE1866044C969DD146F02EC648E510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0507A5C471A0477D82092F6E0821BC7910">
    <w:name w:val="0507A5C471A0477D82092F6E0821BC7910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8DA21C614D084D189B8D0100F5250F8410">
    <w:name w:val="8DA21C614D084D189B8D0100F5250F8410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9632C7BBE24141C6B18E5CE967BC745B1">
    <w:name w:val="9632C7BBE24141C6B18E5CE967BC745B1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10E78B084F3A438C8599CDD1719098332">
    <w:name w:val="10E78B084F3A438C8599CDD1719098332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B96E133FE9840C4898FBF631F74DCA92">
    <w:name w:val="2B96E133FE9840C4898FBF631F74DCA92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9D598656B8DE42A39430AFA6C19F8AC22">
    <w:name w:val="9D598656B8DE42A39430AFA6C19F8AC22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974EBFAEF5644FAA729B1041CAC22A91">
    <w:name w:val="1974EBFAEF5644FAA729B1041CAC22A91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EB25899DA437464C8727A39AD8200ACD1">
    <w:name w:val="EB25899DA437464C8727A39AD8200ACD1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574FEA3D42144B68BE4C42B0F24EEA31">
    <w:name w:val="1574FEA3D42144B68BE4C42B0F24EEA31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EAB29A169BCC41E59C2FB4011FDF54D61">
    <w:name w:val="EAB29A169BCC41E59C2FB4011FDF54D61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17">
    <w:name w:val="4ED82CFA890E433184B81D6F81D9EAA417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7">
    <w:name w:val="C03D208F93F14BA19F4E8B49A99E363A17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14">
    <w:name w:val="C13463102A014B50941640270A9122B514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F071F4D91F2C4FB09221FEE1C2D2112317">
    <w:name w:val="F071F4D91F2C4FB09221FEE1C2D2112317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0737CDA53C464D8794735DF4314B6B7F17">
    <w:name w:val="0737CDA53C464D8794735DF4314B6B7F17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2276F4C72799487D9B483A2956B7DFDD11">
    <w:name w:val="2276F4C72799487D9B483A2956B7DFDD11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DCC803C0863F463E8A9C3C1290321C9511">
    <w:name w:val="DCC803C0863F463E8A9C3C1290321C9511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AE8BDE1866044C969DD146F02EC648E511">
    <w:name w:val="AE8BDE1866044C969DD146F02EC648E511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0507A5C471A0477D82092F6E0821BC7911">
    <w:name w:val="0507A5C471A0477D82092F6E0821BC7911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8DA21C614D084D189B8D0100F5250F8411">
    <w:name w:val="8DA21C614D084D189B8D0100F5250F8411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9632C7BBE24141C6B18E5CE967BC745B2">
    <w:name w:val="9632C7BBE24141C6B18E5CE967BC745B2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10E78B084F3A438C8599CDD1719098333">
    <w:name w:val="10E78B084F3A438C8599CDD1719098333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B96E133FE9840C4898FBF631F74DCA93">
    <w:name w:val="2B96E133FE9840C4898FBF631F74DCA93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9D598656B8DE42A39430AFA6C19F8AC23">
    <w:name w:val="9D598656B8DE42A39430AFA6C19F8AC23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974EBFAEF5644FAA729B1041CAC22A92">
    <w:name w:val="1974EBFAEF5644FAA729B1041CAC22A92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EB25899DA437464C8727A39AD8200ACD2">
    <w:name w:val="EB25899DA437464C8727A39AD8200ACD2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574FEA3D42144B68BE4C42B0F24EEA32">
    <w:name w:val="1574FEA3D42144B68BE4C42B0F24EEA32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EAB29A169BCC41E59C2FB4011FDF54D62">
    <w:name w:val="EAB29A169BCC41E59C2FB4011FDF54D62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18">
    <w:name w:val="4ED82CFA890E433184B81D6F81D9EAA418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8">
    <w:name w:val="C03D208F93F14BA19F4E8B49A99E363A18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15">
    <w:name w:val="C13463102A014B50941640270A9122B515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F071F4D91F2C4FB09221FEE1C2D2112318">
    <w:name w:val="F071F4D91F2C4FB09221FEE1C2D2112318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0737CDA53C464D8794735DF4314B6B7F18">
    <w:name w:val="0737CDA53C464D8794735DF4314B6B7F18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2276F4C72799487D9B483A2956B7DFDD12">
    <w:name w:val="2276F4C72799487D9B483A2956B7DFDD12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DCC803C0863F463E8A9C3C1290321C9512">
    <w:name w:val="DCC803C0863F463E8A9C3C1290321C9512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AE8BDE1866044C969DD146F02EC648E512">
    <w:name w:val="AE8BDE1866044C969DD146F02EC648E512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0507A5C471A0477D82092F6E0821BC7912">
    <w:name w:val="0507A5C471A0477D82092F6E0821BC7912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8DA21C614D084D189B8D0100F5250F8412">
    <w:name w:val="8DA21C614D084D189B8D0100F5250F8412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9632C7BBE24141C6B18E5CE967BC745B3">
    <w:name w:val="9632C7BBE24141C6B18E5CE967BC745B3"/>
    <w:rsid w:val="00525E2B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10E78B084F3A438C8599CDD1719098334">
    <w:name w:val="10E78B084F3A438C8599CDD1719098334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B96E133FE9840C4898FBF631F74DCA94">
    <w:name w:val="2B96E133FE9840C4898FBF631F74DCA94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9D598656B8DE42A39430AFA6C19F8AC24">
    <w:name w:val="9D598656B8DE42A39430AFA6C19F8AC24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974EBFAEF5644FAA729B1041CAC22A93">
    <w:name w:val="1974EBFAEF5644FAA729B1041CAC22A93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EB25899DA437464C8727A39AD8200ACD3">
    <w:name w:val="EB25899DA437464C8727A39AD8200ACD3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574FEA3D42144B68BE4C42B0F24EEA33">
    <w:name w:val="1574FEA3D42144B68BE4C42B0F24EEA33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EAB29A169BCC41E59C2FB4011FDF54D63">
    <w:name w:val="EAB29A169BCC41E59C2FB4011FDF54D63"/>
    <w:rsid w:val="00525E2B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19">
    <w:name w:val="4ED82CFA890E433184B81D6F81D9EAA419"/>
    <w:rsid w:val="003F72F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19">
    <w:name w:val="C03D208F93F14BA19F4E8B49A99E363A19"/>
    <w:rsid w:val="003F72F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16">
    <w:name w:val="C13463102A014B50941640270A9122B516"/>
    <w:rsid w:val="003F72FD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F071F4D91F2C4FB09221FEE1C2D2112319">
    <w:name w:val="F071F4D91F2C4FB09221FEE1C2D2112319"/>
    <w:rsid w:val="003F72FD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0737CDA53C464D8794735DF4314B6B7F19">
    <w:name w:val="0737CDA53C464D8794735DF4314B6B7F19"/>
    <w:rsid w:val="003F72FD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2276F4C72799487D9B483A2956B7DFDD13">
    <w:name w:val="2276F4C72799487D9B483A2956B7DFDD13"/>
    <w:rsid w:val="003F72FD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DCC803C0863F463E8A9C3C1290321C9513">
    <w:name w:val="DCC803C0863F463E8A9C3C1290321C9513"/>
    <w:rsid w:val="003F72FD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AE8BDE1866044C969DD146F02EC648E513">
    <w:name w:val="AE8BDE1866044C969DD146F02EC648E513"/>
    <w:rsid w:val="003F72FD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0507A5C471A0477D82092F6E0821BC7913">
    <w:name w:val="0507A5C471A0477D82092F6E0821BC7913"/>
    <w:rsid w:val="003F72FD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8DA21C614D084D189B8D0100F5250F8413">
    <w:name w:val="8DA21C614D084D189B8D0100F5250F8413"/>
    <w:rsid w:val="003F72FD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9632C7BBE24141C6B18E5CE967BC745B4">
    <w:name w:val="9632C7BBE24141C6B18E5CE967BC745B4"/>
    <w:rsid w:val="003F72FD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10E78B084F3A438C8599CDD1719098335">
    <w:name w:val="10E78B084F3A438C8599CDD1719098335"/>
    <w:rsid w:val="003F72F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B96E133FE9840C4898FBF631F74DCA95">
    <w:name w:val="2B96E133FE9840C4898FBF631F74DCA95"/>
    <w:rsid w:val="003F72F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9D598656B8DE42A39430AFA6C19F8AC25">
    <w:name w:val="9D598656B8DE42A39430AFA6C19F8AC25"/>
    <w:rsid w:val="003F72F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974EBFAEF5644FAA729B1041CAC22A94">
    <w:name w:val="1974EBFAEF5644FAA729B1041CAC22A94"/>
    <w:rsid w:val="003F72F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EB25899DA437464C8727A39AD8200ACD4">
    <w:name w:val="EB25899DA437464C8727A39AD8200ACD4"/>
    <w:rsid w:val="003F72F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574FEA3D42144B68BE4C42B0F24EEA34">
    <w:name w:val="1574FEA3D42144B68BE4C42B0F24EEA34"/>
    <w:rsid w:val="003F72F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2D9A904D2C44AC3A6A752E213FDB997">
    <w:name w:val="C2D9A904D2C44AC3A6A752E213FDB997"/>
    <w:rsid w:val="003F72FD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4ED82CFA890E433184B81D6F81D9EAA420">
    <w:name w:val="4ED82CFA890E433184B81D6F81D9EAA420"/>
    <w:rsid w:val="00EA5346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03D208F93F14BA19F4E8B49A99E363A20">
    <w:name w:val="C03D208F93F14BA19F4E8B49A99E363A20"/>
    <w:rsid w:val="00EA5346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3463102A014B50941640270A9122B517">
    <w:name w:val="C13463102A014B50941640270A9122B517"/>
    <w:rsid w:val="00EA5346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F071F4D91F2C4FB09221FEE1C2D2112320">
    <w:name w:val="F071F4D91F2C4FB09221FEE1C2D2112320"/>
    <w:rsid w:val="00EA5346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0737CDA53C464D8794735DF4314B6B7F20">
    <w:name w:val="0737CDA53C464D8794735DF4314B6B7F20"/>
    <w:rsid w:val="00EA5346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2276F4C72799487D9B483A2956B7DFDD14">
    <w:name w:val="2276F4C72799487D9B483A2956B7DFDD14"/>
    <w:rsid w:val="00EA5346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DCC803C0863F463E8A9C3C1290321C9514">
    <w:name w:val="DCC803C0863F463E8A9C3C1290321C9514"/>
    <w:rsid w:val="00EA5346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AE8BDE1866044C969DD146F02EC648E514">
    <w:name w:val="AE8BDE1866044C969DD146F02EC648E514"/>
    <w:rsid w:val="00EA5346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0507A5C471A0477D82092F6E0821BC7914">
    <w:name w:val="0507A5C471A0477D82092F6E0821BC7914"/>
    <w:rsid w:val="00EA5346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8DA21C614D084D189B8D0100F5250F8414">
    <w:name w:val="8DA21C614D084D189B8D0100F5250F8414"/>
    <w:rsid w:val="00EA5346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9632C7BBE24141C6B18E5CE967BC745B5">
    <w:name w:val="9632C7BBE24141C6B18E5CE967BC745B5"/>
    <w:rsid w:val="00EA5346"/>
    <w:pPr>
      <w:spacing w:after="0" w:line="240" w:lineRule="auto"/>
      <w:ind w:left="720"/>
      <w:contextualSpacing/>
      <w:jc w:val="both"/>
    </w:pPr>
    <w:rPr>
      <w:rFonts w:eastAsiaTheme="minorHAnsi"/>
      <w:noProof/>
      <w:lang w:val="id-ID"/>
    </w:rPr>
  </w:style>
  <w:style w:type="paragraph" w:customStyle="1" w:styleId="10E78B084F3A438C8599CDD1719098336">
    <w:name w:val="10E78B084F3A438C8599CDD1719098336"/>
    <w:rsid w:val="00EA5346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B96E133FE9840C4898FBF631F74DCA96">
    <w:name w:val="2B96E133FE9840C4898FBF631F74DCA96"/>
    <w:rsid w:val="00EA5346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9D598656B8DE42A39430AFA6C19F8AC26">
    <w:name w:val="9D598656B8DE42A39430AFA6C19F8AC26"/>
    <w:rsid w:val="00EA5346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1974EBFAEF5644FAA729B1041CAC22A95">
    <w:name w:val="1974EBFAEF5644FAA729B1041CAC22A95"/>
    <w:rsid w:val="00EA5346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CBC017EFB1E460DB6662846D3BF029F">
    <w:name w:val="CCBC017EFB1E460DB6662846D3BF029F"/>
    <w:rsid w:val="00EA5346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C1AF8D90ADB24F15AA9CE6A1BB84E7A6">
    <w:name w:val="C1AF8D90ADB24F15AA9CE6A1BB84E7A6"/>
    <w:rsid w:val="00EA5346"/>
    <w:pPr>
      <w:spacing w:after="0" w:line="240" w:lineRule="auto"/>
      <w:jc w:val="both"/>
    </w:pPr>
    <w:rPr>
      <w:rFonts w:eastAsiaTheme="minorHAnsi"/>
      <w:noProof/>
      <w:lang w:val="id-ID"/>
    </w:rPr>
  </w:style>
  <w:style w:type="paragraph" w:customStyle="1" w:styleId="2EB998EAD4684C0D90F26AE7F2D23CE9">
    <w:name w:val="2EB998EAD4684C0D90F26AE7F2D23CE9"/>
    <w:rsid w:val="00EA5346"/>
    <w:pPr>
      <w:spacing w:after="0" w:line="240" w:lineRule="auto"/>
      <w:jc w:val="both"/>
    </w:pPr>
    <w:rPr>
      <w:rFonts w:eastAsiaTheme="minorHAnsi"/>
      <w:noProof/>
      <w:lang w:val="id-ID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aseNode xmlns="simpleXML">
  <CCDataNode xmlns=""/>
  <CCDataNode xmlns=""/>
  <CCDataNode xmlns=""/>
</BaseNode>
</file>

<file path=customXml/item2.xml><?xml version="1.0" encoding="utf-8"?>
<b:Sources xmlns:b="http://schemas.openxmlformats.org/officeDocument/2006/bibliography" xmlns="http://schemas.openxmlformats.org/officeDocument/2006/bibliography" SelectedStyle="\IEEE_Reference.XSL" StyleName="IEEE - Reference Order"/>
</file>

<file path=customXml/itemProps1.xml><?xml version="1.0" encoding="utf-8"?>
<ds:datastoreItem xmlns:ds="http://schemas.openxmlformats.org/officeDocument/2006/customXml" ds:itemID="{0BEE40AF-7759-4418-A854-FBD32898ABC6}">
  <ds:schemaRefs>
    <ds:schemaRef ds:uri="simpleXML"/>
    <ds:schemaRef ds:uri=""/>
  </ds:schemaRefs>
</ds:datastoreItem>
</file>

<file path=customXml/itemProps2.xml><?xml version="1.0" encoding="utf-8"?>
<ds:datastoreItem xmlns:ds="http://schemas.openxmlformats.org/officeDocument/2006/customXml" ds:itemID="{086D605F-6F2E-4904-B9E0-77EC638EB0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2</Pages>
  <Words>568</Words>
  <Characters>324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nyataan Hak Cipta</vt:lpstr>
    </vt:vector>
  </TitlesOfParts>
  <Manager/>
  <Company>Politeknik Negeri Manado</Company>
  <LinksUpToDate>false</LinksUpToDate>
  <CharactersWithSpaces>38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nyataan Hak Cipta</dc:title>
  <dc:subject>Blanko</dc:subject>
  <dc:creator>Anritsu Polii</dc:creator>
  <dc:description>Silahkan pilih salah satu: 
a) Hal.1 Form diklik dan diketik lalu dicetak.
b) Hal.2 Blanko dicetak dan isian ditulis tangan.</dc:description>
  <cp:lastModifiedBy>Editor JTIB</cp:lastModifiedBy>
  <cp:revision>61</cp:revision>
  <dcterms:created xsi:type="dcterms:W3CDTF">2018-07-20T09:13:00Z</dcterms:created>
  <dcterms:modified xsi:type="dcterms:W3CDTF">2018-07-30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ublisher">
    <vt:lpwstr>POLIMDOSAINS</vt:lpwstr>
  </property>
  <property fmtid="{D5CDD505-2E9C-101B-9397-08002B2CF9AE}" pid="3" name="Editor">
    <vt:lpwstr>JTIB</vt:lpwstr>
  </property>
  <property fmtid="{D5CDD505-2E9C-101B-9397-08002B2CF9AE}" pid="4" name="Version">
    <vt:lpwstr>1st Release</vt:lpwstr>
  </property>
</Properties>
</file>